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0F144D" w14:textId="32506A25" w:rsidR="00BF27A2" w:rsidRPr="00F25496" w:rsidRDefault="00BF27A2" w:rsidP="00BF27A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0939D9">
        <w:rPr>
          <w:b/>
          <w:noProof/>
          <w:sz w:val="24"/>
        </w:rPr>
        <w:t>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0939D9" w:rsidRPr="000939D9">
        <w:rPr>
          <w:b/>
          <w:i/>
          <w:noProof/>
          <w:sz w:val="28"/>
        </w:rPr>
        <w:t>S5-222242</w:t>
      </w:r>
      <w:r w:rsidR="00CD0803">
        <w:rPr>
          <w:b/>
          <w:i/>
          <w:noProof/>
          <w:sz w:val="28"/>
        </w:rPr>
        <w:t>rev1</w:t>
      </w:r>
    </w:p>
    <w:p w14:paraId="7CB45193" w14:textId="46E6C23B" w:rsidR="001E41F3" w:rsidRPr="00BF27A2" w:rsidRDefault="00BF27A2" w:rsidP="00BF27A2">
      <w:pPr>
        <w:pStyle w:val="CRCoverPage"/>
        <w:outlineLvl w:val="0"/>
        <w:rPr>
          <w:b/>
          <w:bCs/>
          <w:noProof/>
          <w:sz w:val="24"/>
        </w:rPr>
      </w:pPr>
      <w:r w:rsidRPr="00BF27A2">
        <w:rPr>
          <w:b/>
          <w:bCs/>
          <w:sz w:val="24"/>
        </w:rPr>
        <w:t xml:space="preserve">e-meeting, </w:t>
      </w:r>
      <w:r w:rsidR="000939D9">
        <w:rPr>
          <w:b/>
          <w:bCs/>
          <w:sz w:val="24"/>
        </w:rPr>
        <w:t>4</w:t>
      </w:r>
      <w:r w:rsidRPr="00BF27A2">
        <w:rPr>
          <w:b/>
          <w:bCs/>
          <w:sz w:val="24"/>
        </w:rPr>
        <w:t xml:space="preserve"> -</w:t>
      </w:r>
      <w:r w:rsidR="000939D9">
        <w:rPr>
          <w:b/>
          <w:bCs/>
          <w:sz w:val="24"/>
        </w:rPr>
        <w:t>12</w:t>
      </w:r>
      <w:r w:rsidRPr="00BF27A2">
        <w:rPr>
          <w:b/>
          <w:bCs/>
          <w:sz w:val="24"/>
        </w:rPr>
        <w:t>Jan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B4E2E22" w:rsidR="001E41F3" w:rsidRPr="00410371" w:rsidRDefault="00215DC6" w:rsidP="00215DC6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.298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196FAD5" w:rsidR="001E41F3" w:rsidRPr="00410371" w:rsidRDefault="00165416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</w:t>
            </w:r>
            <w:bookmarkStart w:id="0" w:name="_GoBack"/>
            <w:bookmarkEnd w:id="0"/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D9A4FD4" w:rsidR="001E41F3" w:rsidRPr="00410371" w:rsidRDefault="00CD080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A03E46B" w:rsidR="001E41F3" w:rsidRPr="00410371" w:rsidRDefault="0071259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.</w:t>
            </w:r>
            <w:r w:rsidR="00165416">
              <w:rPr>
                <w:b/>
                <w:noProof/>
                <w:sz w:val="28"/>
              </w:rPr>
              <w:t>2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E4FE8D8" w:rsidR="00F25D98" w:rsidRDefault="00A839CC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0BEDE4E" w:rsidR="001E41F3" w:rsidRDefault="00A839CC">
            <w:pPr>
              <w:pStyle w:val="CRCoverPage"/>
              <w:spacing w:after="0"/>
              <w:ind w:left="100"/>
              <w:rPr>
                <w:noProof/>
              </w:rPr>
            </w:pPr>
            <w:r>
              <w:t>Add charging information related to CIoT in CHF CDR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709E4A3" w:rsidR="001E41F3" w:rsidRDefault="00A839C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929DBB5" w:rsidR="001E41F3" w:rsidRDefault="006441F3">
            <w:pPr>
              <w:pStyle w:val="CRCoverPage"/>
              <w:spacing w:after="0"/>
              <w:ind w:left="100"/>
              <w:rPr>
                <w:noProof/>
              </w:rPr>
            </w:pPr>
            <w:bookmarkStart w:id="2" w:name="_Hlk90940454"/>
            <w:r w:rsidRPr="001E6732">
              <w:rPr>
                <w:rFonts w:cs="Arial"/>
                <w:color w:val="000000"/>
                <w:sz w:val="18"/>
                <w:szCs w:val="18"/>
              </w:rPr>
              <w:t>5G_CIoT_CH</w:t>
            </w:r>
            <w:bookmarkEnd w:id="2"/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1C52AF1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165416">
              <w:t>3-2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CE86407" w:rsidR="001E41F3" w:rsidRDefault="007F55E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fldChar w:fldCharType="begin"/>
            </w:r>
            <w:r>
              <w:rPr>
                <w:b/>
                <w:noProof/>
              </w:rPr>
              <w:instrText xml:space="preserve"> DOCPROPERTY  Cat  \* MERGEFORMAT </w:instrText>
            </w:r>
            <w:r>
              <w:rPr>
                <w:b/>
                <w:noProof/>
              </w:rPr>
              <w:fldChar w:fldCharType="separate"/>
            </w:r>
            <w:r w:rsidR="00165416">
              <w:rPr>
                <w:b/>
                <w:noProof/>
              </w:rPr>
              <w:t>B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F93B368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165416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36F02509" w:rsidR="001E41F3" w:rsidRDefault="0064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</w:t>
            </w:r>
            <w:r>
              <w:rPr>
                <w:noProof/>
                <w:lang w:eastAsia="zh-CN"/>
              </w:rPr>
              <w:t>urrently, the charging information related to CIoT have not been included in according to the agreed content in TS 32.291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A676F05" w:rsidR="001E41F3" w:rsidRDefault="0064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charging information was added in TS 32.298 according to agreed charging information related to CIoT in TS 32.291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A2B5A08" w:rsidR="001E41F3" w:rsidRDefault="009D5D6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charging for the CIoT is incomplete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085013D" w:rsidR="001E41F3" w:rsidRDefault="009D5D6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2.5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D1AFE7C" w:rsidR="001E41F3" w:rsidRDefault="0064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FA1DC00" w:rsidR="001E41F3" w:rsidRDefault="0064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F81B6B4" w:rsidR="001E41F3" w:rsidRDefault="0064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p w14:paraId="5CF2D03B" w14:textId="77777777" w:rsidR="00854B3E" w:rsidRDefault="00854B3E">
      <w:pPr>
        <w:rPr>
          <w:noProof/>
        </w:rPr>
      </w:pPr>
    </w:p>
    <w:p w14:paraId="6A2B5EDE" w14:textId="389D4D03" w:rsidR="00854B3E" w:rsidRPr="00E96278" w:rsidRDefault="00854B3E">
      <w:pPr>
        <w:rPr>
          <w:noProof/>
          <w:color w:val="C00000"/>
          <w:lang w:eastAsia="zh-CN"/>
        </w:rPr>
      </w:pPr>
      <w:r w:rsidRPr="00E96278">
        <w:rPr>
          <w:rFonts w:hint="eastAsia"/>
          <w:noProof/>
          <w:color w:val="C00000"/>
          <w:lang w:eastAsia="zh-CN"/>
        </w:rPr>
        <w:t>=</w:t>
      </w:r>
      <w:r w:rsidRPr="00E96278">
        <w:rPr>
          <w:noProof/>
          <w:color w:val="C00000"/>
          <w:lang w:eastAsia="zh-CN"/>
        </w:rPr>
        <w:t>==========================Start of change=============================================</w:t>
      </w:r>
    </w:p>
    <w:p w14:paraId="05A04ED9" w14:textId="77777777" w:rsidR="00854B3E" w:rsidRDefault="00854B3E">
      <w:pPr>
        <w:rPr>
          <w:noProof/>
          <w:lang w:eastAsia="zh-CN"/>
        </w:rPr>
      </w:pPr>
    </w:p>
    <w:p w14:paraId="3F80AD7D" w14:textId="77777777" w:rsidR="006378CB" w:rsidRDefault="006378CB" w:rsidP="006378CB">
      <w:pPr>
        <w:pStyle w:val="3"/>
      </w:pPr>
      <w:bookmarkStart w:id="3" w:name="_Toc20233304"/>
      <w:bookmarkStart w:id="4" w:name="_Toc28026884"/>
      <w:bookmarkStart w:id="5" w:name="_Toc36116719"/>
      <w:bookmarkStart w:id="6" w:name="_Toc44682903"/>
      <w:bookmarkStart w:id="7" w:name="_Toc51926754"/>
      <w:bookmarkStart w:id="8" w:name="_Toc83049574"/>
      <w:r w:rsidRPr="000A0DA1">
        <w:t>5.2.</w:t>
      </w:r>
      <w:r>
        <w:t>5</w:t>
      </w:r>
      <w:r w:rsidRPr="000A0DA1">
        <w:tab/>
      </w:r>
      <w:r>
        <w:t>Charging Function</w:t>
      </w:r>
      <w:r w:rsidRPr="000A0DA1">
        <w:t xml:space="preserve"> domain CDRs</w:t>
      </w:r>
      <w:bookmarkEnd w:id="3"/>
      <w:bookmarkEnd w:id="4"/>
      <w:bookmarkEnd w:id="5"/>
      <w:bookmarkEnd w:id="6"/>
      <w:bookmarkEnd w:id="7"/>
      <w:bookmarkEnd w:id="8"/>
    </w:p>
    <w:p w14:paraId="468C73A5" w14:textId="77777777" w:rsidR="006378CB" w:rsidRPr="00902768" w:rsidRDefault="006378CB" w:rsidP="006378CB">
      <w:pPr>
        <w:pStyle w:val="4"/>
      </w:pPr>
      <w:bookmarkStart w:id="9" w:name="_Toc20233305"/>
      <w:bookmarkStart w:id="10" w:name="_Toc28026885"/>
      <w:bookmarkStart w:id="11" w:name="_Toc36116720"/>
      <w:bookmarkStart w:id="12" w:name="_Toc44682904"/>
      <w:bookmarkStart w:id="13" w:name="_Toc51926755"/>
      <w:bookmarkStart w:id="14" w:name="_Toc83049575"/>
      <w:r>
        <w:t>5.2.5.1</w:t>
      </w:r>
      <w:r>
        <w:tab/>
        <w:t>General</w:t>
      </w:r>
      <w:bookmarkEnd w:id="9"/>
      <w:bookmarkEnd w:id="10"/>
      <w:bookmarkEnd w:id="11"/>
      <w:bookmarkEnd w:id="12"/>
      <w:bookmarkEnd w:id="13"/>
      <w:bookmarkEnd w:id="14"/>
    </w:p>
    <w:p w14:paraId="153D559D" w14:textId="77777777" w:rsidR="006378CB" w:rsidRDefault="006378CB" w:rsidP="006378CB">
      <w:pPr>
        <w:rPr>
          <w:color w:val="000000"/>
        </w:rPr>
      </w:pPr>
      <w:r>
        <w:t>This subclause contains the syntax definitions of the CDRs for the CHF.</w:t>
      </w:r>
    </w:p>
    <w:p w14:paraId="6D0A2540" w14:textId="77777777" w:rsidR="006378CB" w:rsidRDefault="006378CB" w:rsidP="006378CB">
      <w:pPr>
        <w:pStyle w:val="4"/>
      </w:pPr>
      <w:bookmarkStart w:id="15" w:name="_Toc20233306"/>
      <w:bookmarkStart w:id="16" w:name="_Toc28026886"/>
      <w:bookmarkStart w:id="17" w:name="_Toc36116721"/>
      <w:bookmarkStart w:id="18" w:name="_Toc44682905"/>
      <w:bookmarkStart w:id="19" w:name="_Toc51926756"/>
      <w:bookmarkStart w:id="20" w:name="_Toc83049576"/>
      <w:r>
        <w:t>5.2.5.2</w:t>
      </w:r>
      <w:r>
        <w:tab/>
        <w:t>CHF CDRs</w:t>
      </w:r>
      <w:bookmarkEnd w:id="15"/>
      <w:bookmarkEnd w:id="16"/>
      <w:bookmarkEnd w:id="17"/>
      <w:bookmarkEnd w:id="18"/>
      <w:bookmarkEnd w:id="19"/>
      <w:bookmarkEnd w:id="20"/>
    </w:p>
    <w:p w14:paraId="3943F173" w14:textId="77777777" w:rsidR="006378CB" w:rsidRPr="000A0DA1" w:rsidRDefault="006378CB" w:rsidP="006378CB">
      <w:r w:rsidRPr="000A0DA1">
        <w:t xml:space="preserve">This subclause contains the abstract syntax definitions that are specific to the CHF CDR types defined in this </w:t>
      </w:r>
      <w:r>
        <w:t>document</w:t>
      </w:r>
      <w:r w:rsidRPr="000A0DA1">
        <w:t>.</w:t>
      </w:r>
    </w:p>
    <w:p w14:paraId="7E92A383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.$</w:t>
      </w:r>
      <w:proofErr w:type="gramEnd"/>
      <w:r>
        <w:rPr>
          <w:noProof w:val="0"/>
        </w:rPr>
        <w:t>CHFChargingDataTypes {itu-t (0) identified-organization (4) etsi (0) mobileDomain (0) charging (5) chfChargingDataTypes (15) asn1Module (0) version1 (0)}</w:t>
      </w:r>
    </w:p>
    <w:p w14:paraId="5A97D78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DEFINITIONS IMPLICIT </w:t>
      </w:r>
      <w:proofErr w:type="gramStart"/>
      <w:r>
        <w:rPr>
          <w:noProof w:val="0"/>
        </w:rPr>
        <w:t>TAGS</w:t>
      </w:r>
      <w:r>
        <w:rPr>
          <w:noProof w:val="0"/>
        </w:rPr>
        <w:tab/>
        <w:t>::</w:t>
      </w:r>
      <w:proofErr w:type="gramEnd"/>
      <w:r>
        <w:rPr>
          <w:noProof w:val="0"/>
        </w:rPr>
        <w:t>=</w:t>
      </w:r>
    </w:p>
    <w:p w14:paraId="0E33D7C5" w14:textId="77777777" w:rsidR="006378CB" w:rsidRDefault="006378CB" w:rsidP="006378CB">
      <w:pPr>
        <w:pStyle w:val="PL"/>
        <w:rPr>
          <w:noProof w:val="0"/>
        </w:rPr>
      </w:pPr>
    </w:p>
    <w:p w14:paraId="75E95AD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BEGIN</w:t>
      </w:r>
    </w:p>
    <w:p w14:paraId="144F8FE7" w14:textId="77777777" w:rsidR="006378CB" w:rsidRDefault="006378CB" w:rsidP="006378CB">
      <w:pPr>
        <w:pStyle w:val="PL"/>
        <w:rPr>
          <w:noProof w:val="0"/>
        </w:rPr>
      </w:pPr>
    </w:p>
    <w:p w14:paraId="4B504CA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EXPORTS everything </w:t>
      </w:r>
    </w:p>
    <w:p w14:paraId="6298DA23" w14:textId="77777777" w:rsidR="006378CB" w:rsidRDefault="006378CB" w:rsidP="006378CB">
      <w:pPr>
        <w:pStyle w:val="PL"/>
        <w:rPr>
          <w:noProof w:val="0"/>
        </w:rPr>
      </w:pPr>
    </w:p>
    <w:p w14:paraId="1CF5512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IMPORTS</w:t>
      </w:r>
      <w:r>
        <w:rPr>
          <w:noProof w:val="0"/>
        </w:rPr>
        <w:tab/>
      </w:r>
    </w:p>
    <w:p w14:paraId="0A36EFE1" w14:textId="77777777" w:rsidR="006378CB" w:rsidRDefault="006378CB" w:rsidP="006378CB">
      <w:pPr>
        <w:pStyle w:val="PL"/>
        <w:rPr>
          <w:noProof w:val="0"/>
        </w:rPr>
      </w:pPr>
    </w:p>
    <w:p w14:paraId="789D52B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CallDuration,</w:t>
      </w:r>
    </w:p>
    <w:p w14:paraId="467C323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CauseForRecClosing,</w:t>
      </w:r>
    </w:p>
    <w:p w14:paraId="259F571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C</w:t>
      </w:r>
      <w:r w:rsidRPr="00603D5F">
        <w:rPr>
          <w:noProof w:val="0"/>
        </w:rPr>
        <w:t>hargingID</w:t>
      </w:r>
      <w:r>
        <w:rPr>
          <w:noProof w:val="0"/>
        </w:rPr>
        <w:t>,</w:t>
      </w:r>
    </w:p>
    <w:p w14:paraId="6CDD423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DataVolumeOctets,</w:t>
      </w:r>
    </w:p>
    <w:p w14:paraId="7F42BDB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Diagnostics,</w:t>
      </w:r>
    </w:p>
    <w:p w14:paraId="3E748E5D" w14:textId="77777777" w:rsidR="006378CB" w:rsidRDefault="006378CB" w:rsidP="006378CB">
      <w:pPr>
        <w:pStyle w:val="PL"/>
        <w:rPr>
          <w:noProof w:val="0"/>
        </w:rPr>
      </w:pPr>
      <w:r>
        <w:t>Ecgi,</w:t>
      </w:r>
    </w:p>
    <w:p w14:paraId="188655E3" w14:textId="77777777" w:rsidR="006378CB" w:rsidRDefault="006378CB" w:rsidP="006378CB">
      <w:pPr>
        <w:pStyle w:val="PL"/>
        <w:rPr>
          <w:noProof w:val="0"/>
        </w:rPr>
      </w:pPr>
      <w:r>
        <w:t>EnhancedDiagnostics,</w:t>
      </w:r>
    </w:p>
    <w:p w14:paraId="74999F9B" w14:textId="77777777" w:rsidR="006378CB" w:rsidRDefault="006378CB" w:rsidP="006378CB">
      <w:pPr>
        <w:pStyle w:val="PL"/>
        <w:rPr>
          <w:noProof w:val="0"/>
        </w:rPr>
      </w:pPr>
      <w:r w:rsidRPr="00F514DB">
        <w:rPr>
          <w:noProof w:val="0"/>
        </w:rPr>
        <w:t>DynamicAddressFlag</w:t>
      </w:r>
      <w:r>
        <w:rPr>
          <w:noProof w:val="0"/>
        </w:rPr>
        <w:t>,</w:t>
      </w:r>
    </w:p>
    <w:p w14:paraId="448CFBB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InvolvedParty,</w:t>
      </w:r>
    </w:p>
    <w:p w14:paraId="6FA15F7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IPAddress,</w:t>
      </w:r>
    </w:p>
    <w:p w14:paraId="1CD7423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LocalSequenceNumber,</w:t>
      </w:r>
    </w:p>
    <w:p w14:paraId="09146C5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ManagementExtensions,</w:t>
      </w:r>
    </w:p>
    <w:p w14:paraId="6F8CDAB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MessageClass,</w:t>
      </w:r>
    </w:p>
    <w:p w14:paraId="09B040A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MessageReference,</w:t>
      </w:r>
    </w:p>
    <w:p w14:paraId="49AE19B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MSTimeZone,</w:t>
      </w:r>
    </w:p>
    <w:p w14:paraId="371D7EC3" w14:textId="77777777" w:rsidR="006378CB" w:rsidRDefault="006378CB" w:rsidP="006378CB">
      <w:pPr>
        <w:pStyle w:val="PL"/>
      </w:pPr>
      <w:r>
        <w:t>Ncgi,</w:t>
      </w:r>
    </w:p>
    <w:p w14:paraId="0194CD4B" w14:textId="77777777" w:rsidR="006378CB" w:rsidRDefault="006378CB" w:rsidP="006378CB">
      <w:pPr>
        <w:pStyle w:val="PL"/>
        <w:rPr>
          <w:noProof w:val="0"/>
        </w:rPr>
      </w:pPr>
      <w:r>
        <w:t>Nid,</w:t>
      </w:r>
    </w:p>
    <w:p w14:paraId="4494708A" w14:textId="77777777" w:rsidR="006378CB" w:rsidRDefault="006378CB" w:rsidP="006378CB">
      <w:pPr>
        <w:pStyle w:val="PL"/>
        <w:rPr>
          <w:noProof w:val="0"/>
        </w:rPr>
      </w:pPr>
      <w:r w:rsidRPr="00E349B5">
        <w:rPr>
          <w:noProof w:val="0"/>
        </w:rPr>
        <w:t>NodeAddress,</w:t>
      </w:r>
    </w:p>
    <w:p w14:paraId="0DAE441D" w14:textId="77777777" w:rsidR="006378CB" w:rsidRPr="00761002" w:rsidRDefault="006378CB" w:rsidP="006378CB">
      <w:pPr>
        <w:pStyle w:val="PL"/>
        <w:rPr>
          <w:noProof w:val="0"/>
        </w:rPr>
      </w:pPr>
      <w:r w:rsidRPr="00761002">
        <w:rPr>
          <w:noProof w:val="0"/>
        </w:rPr>
        <w:t>PLMN-Id,</w:t>
      </w:r>
    </w:p>
    <w:p w14:paraId="7177D3A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PriorityType,</w:t>
      </w:r>
    </w:p>
    <w:p w14:paraId="1CFF22E1" w14:textId="77777777" w:rsidR="006378CB" w:rsidRDefault="006378CB" w:rsidP="006378CB">
      <w:pPr>
        <w:pStyle w:val="PL"/>
        <w:rPr>
          <w:noProof w:val="0"/>
        </w:rPr>
      </w:pPr>
      <w:r>
        <w:t>PSCellInformation,</w:t>
      </w:r>
    </w:p>
    <w:p w14:paraId="02E9E59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RANNASCause,</w:t>
      </w:r>
    </w:p>
    <w:p w14:paraId="621968C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RecordType,</w:t>
      </w:r>
    </w:p>
    <w:p w14:paraId="03D5B0D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erviceSpecificInfo,</w:t>
      </w:r>
    </w:p>
    <w:p w14:paraId="37ED7C4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ubscriberEquipmentNumber,</w:t>
      </w:r>
    </w:p>
    <w:p w14:paraId="2CC5594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ubscriptionID,</w:t>
      </w:r>
    </w:p>
    <w:p w14:paraId="29FFD0F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ThreeGPPPSDataOffStatus,</w:t>
      </w:r>
    </w:p>
    <w:p w14:paraId="55FF6B9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TimeStamp</w:t>
      </w:r>
    </w:p>
    <w:p w14:paraId="42CF68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FROM GenericChargingDataTypes {itu-t (0) identified-organization (4) </w:t>
      </w:r>
      <w:proofErr w:type="gramStart"/>
      <w:r>
        <w:rPr>
          <w:noProof w:val="0"/>
        </w:rPr>
        <w:t>etsi(</w:t>
      </w:r>
      <w:proofErr w:type="gramEnd"/>
      <w:r>
        <w:rPr>
          <w:noProof w:val="0"/>
        </w:rPr>
        <w:t>0) mobileDomain (0) charging (5) genericChargingDataTypes (0) asn1Module (0) version2 (1)}</w:t>
      </w:r>
    </w:p>
    <w:p w14:paraId="29FB38F5" w14:textId="77777777" w:rsidR="006378CB" w:rsidRDefault="006378CB" w:rsidP="006378CB">
      <w:pPr>
        <w:pStyle w:val="PL"/>
        <w:rPr>
          <w:noProof w:val="0"/>
        </w:rPr>
      </w:pPr>
    </w:p>
    <w:p w14:paraId="25C4C55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AddressString</w:t>
      </w:r>
    </w:p>
    <w:p w14:paraId="08D2F57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FROM MAP-CommonDataTypes {itu-t identified-organization (4) etsi (0) mobileDomain (0) gsm-Network (1) modules (3) map-CommonDataTypes (18</w:t>
      </w:r>
      <w:proofErr w:type="gramStart"/>
      <w:r>
        <w:rPr>
          <w:noProof w:val="0"/>
        </w:rPr>
        <w:t>)  version18</w:t>
      </w:r>
      <w:proofErr w:type="gramEnd"/>
      <w:r>
        <w:rPr>
          <w:noProof w:val="0"/>
        </w:rPr>
        <w:t xml:space="preserve"> (18) }</w:t>
      </w:r>
    </w:p>
    <w:p w14:paraId="201EC64C" w14:textId="77777777" w:rsidR="006378CB" w:rsidRDefault="006378CB" w:rsidP="006378CB">
      <w:pPr>
        <w:pStyle w:val="PL"/>
        <w:rPr>
          <w:noProof w:val="0"/>
        </w:rPr>
      </w:pPr>
    </w:p>
    <w:p w14:paraId="57AA07B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ChargingCharacteristics,</w:t>
      </w:r>
    </w:p>
    <w:p w14:paraId="30F68A2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ChargingRuleBaseName,</w:t>
      </w:r>
    </w:p>
    <w:p w14:paraId="7D1E435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ChChSelectionMode,</w:t>
      </w:r>
    </w:p>
    <w:p w14:paraId="0D097C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EventBasedChargingInformation,</w:t>
      </w:r>
    </w:p>
    <w:p w14:paraId="3FEBC1A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PresenceReportingAreaInfo,</w:t>
      </w:r>
    </w:p>
    <w:p w14:paraId="5270D7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RatingGroupId,</w:t>
      </w:r>
    </w:p>
    <w:p w14:paraId="4E1A16B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erviceIdentifier</w:t>
      </w:r>
    </w:p>
    <w:p w14:paraId="59E556B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FROM GPRSChargingDataTypes {itu-t (0) identified-organization (4) etsi (0) mobileDomain (0) charging (5) gprsChargingDataTypes (2) asn1Module (0) version2 (1)}</w:t>
      </w:r>
    </w:p>
    <w:p w14:paraId="4E3CC98D" w14:textId="77777777" w:rsidR="006378CB" w:rsidRDefault="006378CB" w:rsidP="006378CB">
      <w:pPr>
        <w:pStyle w:val="PL"/>
        <w:rPr>
          <w:noProof w:val="0"/>
        </w:rPr>
      </w:pPr>
    </w:p>
    <w:p w14:paraId="0D0D17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OriginatorInfo,</w:t>
      </w:r>
    </w:p>
    <w:p w14:paraId="4A5D2E3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RecipientInfo,</w:t>
      </w:r>
    </w:p>
    <w:p w14:paraId="73C35C8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>SMMessageType,</w:t>
      </w:r>
    </w:p>
    <w:p w14:paraId="28C2AC9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MSResult,</w:t>
      </w:r>
    </w:p>
    <w:p w14:paraId="4F642A8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MSStatus</w:t>
      </w:r>
    </w:p>
    <w:p w14:paraId="50C102D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FROM SMSChargingDataTypes {itu-t (0) identified-organization (4) </w:t>
      </w:r>
      <w:proofErr w:type="gramStart"/>
      <w:r>
        <w:rPr>
          <w:noProof w:val="0"/>
        </w:rPr>
        <w:t>etsi(</w:t>
      </w:r>
      <w:proofErr w:type="gramEnd"/>
      <w:r>
        <w:rPr>
          <w:noProof w:val="0"/>
        </w:rPr>
        <w:t>0) mobileDomain (0) charging (5)  smsChargingDataTypes (10) asn1Module (0) version2 (1)}</w:t>
      </w:r>
    </w:p>
    <w:p w14:paraId="1796E4F9" w14:textId="77777777" w:rsidR="006378CB" w:rsidRDefault="006378CB" w:rsidP="006378CB">
      <w:pPr>
        <w:pStyle w:val="PL"/>
        <w:rPr>
          <w:noProof w:val="0"/>
        </w:rPr>
      </w:pPr>
    </w:p>
    <w:p w14:paraId="12DAE96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APIDirection</w:t>
      </w:r>
    </w:p>
    <w:p w14:paraId="73387F5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FROM </w:t>
      </w:r>
      <w:r w:rsidRPr="006E04E5">
        <w:t>ExposureFunctionAPI</w:t>
      </w:r>
      <w:r w:rsidRPr="006E04E5">
        <w:rPr>
          <w:rFonts w:hint="eastAsia"/>
          <w:noProof w:val="0"/>
          <w:lang w:eastAsia="zh-CN"/>
        </w:rPr>
        <w:t>Charging</w:t>
      </w:r>
      <w:r w:rsidRPr="006E04E5">
        <w:rPr>
          <w:noProof w:val="0"/>
        </w:rPr>
        <w:t xml:space="preserve">DataTypes {itu-t (0) identified-organization (4) etsi (0) mobileDomain (0) charging (5) </w:t>
      </w:r>
      <w:r>
        <w:t>e</w:t>
      </w:r>
      <w:r w:rsidRPr="006E04E5">
        <w:t>xposureFunctionAPI</w:t>
      </w:r>
      <w:r w:rsidRPr="006E04E5">
        <w:rPr>
          <w:rFonts w:hint="eastAsia"/>
          <w:noProof w:val="0"/>
          <w:lang w:eastAsia="zh-CN"/>
        </w:rPr>
        <w:t>ChargingDataType</w:t>
      </w:r>
      <w:r>
        <w:rPr>
          <w:noProof w:val="0"/>
          <w:lang w:eastAsia="zh-CN"/>
        </w:rPr>
        <w:t>s</w:t>
      </w:r>
      <w:r w:rsidRPr="006E04E5">
        <w:rPr>
          <w:noProof w:val="0"/>
        </w:rPr>
        <w:t xml:space="preserve"> (</w:t>
      </w:r>
      <w:r w:rsidRPr="006E04E5">
        <w:rPr>
          <w:rFonts w:hint="eastAsia"/>
          <w:noProof w:val="0"/>
          <w:lang w:eastAsia="zh-CN"/>
        </w:rPr>
        <w:t>1</w:t>
      </w:r>
      <w:r>
        <w:rPr>
          <w:noProof w:val="0"/>
          <w:lang w:eastAsia="zh-CN"/>
        </w:rPr>
        <w:t>4</w:t>
      </w:r>
      <w:r w:rsidRPr="006E04E5">
        <w:rPr>
          <w:noProof w:val="0"/>
        </w:rPr>
        <w:t>)</w:t>
      </w:r>
      <w:r>
        <w:rPr>
          <w:rFonts w:hint="eastAsia"/>
          <w:noProof w:val="0"/>
          <w:lang w:eastAsia="zh-CN"/>
        </w:rPr>
        <w:t xml:space="preserve"> </w:t>
      </w:r>
      <w:r>
        <w:rPr>
          <w:noProof w:val="0"/>
        </w:rPr>
        <w:t>asn1Module (0) version2 (1)}</w:t>
      </w:r>
    </w:p>
    <w:p w14:paraId="597AEB0D" w14:textId="77777777" w:rsidR="006378CB" w:rsidRDefault="006378CB" w:rsidP="006378CB">
      <w:pPr>
        <w:pStyle w:val="PL"/>
        <w:rPr>
          <w:noProof w:val="0"/>
        </w:rPr>
      </w:pPr>
    </w:p>
    <w:p w14:paraId="5B982AA9" w14:textId="77777777" w:rsidR="006378CB" w:rsidRDefault="006378CB" w:rsidP="006378CB">
      <w:pPr>
        <w:pStyle w:val="PL"/>
        <w:rPr>
          <w:noProof w:val="0"/>
        </w:rPr>
      </w:pPr>
    </w:p>
    <w:p w14:paraId="77A9868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;</w:t>
      </w:r>
    </w:p>
    <w:p w14:paraId="3D9B1A40" w14:textId="77777777" w:rsidR="006378CB" w:rsidRDefault="006378CB" w:rsidP="006378CB">
      <w:pPr>
        <w:pStyle w:val="PL"/>
        <w:rPr>
          <w:noProof w:val="0"/>
        </w:rPr>
      </w:pPr>
    </w:p>
    <w:p w14:paraId="024AD30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0B8F96B5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--  CHF</w:t>
      </w:r>
      <w:proofErr w:type="gramEnd"/>
      <w:r>
        <w:rPr>
          <w:noProof w:val="0"/>
        </w:rPr>
        <w:t xml:space="preserve"> RECORDS</w:t>
      </w:r>
    </w:p>
    <w:p w14:paraId="1E95505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137AEA6" w14:textId="77777777" w:rsidR="006378CB" w:rsidRDefault="006378CB" w:rsidP="006378CB">
      <w:pPr>
        <w:pStyle w:val="PL"/>
        <w:rPr>
          <w:noProof w:val="0"/>
        </w:rPr>
      </w:pPr>
    </w:p>
    <w:p w14:paraId="303408D5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CHFRecord</w:t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CHOICE </w:t>
      </w:r>
    </w:p>
    <w:p w14:paraId="5743B28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5B2525D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Record values 200</w:t>
      </w:r>
      <w:proofErr w:type="gramStart"/>
      <w:r>
        <w:rPr>
          <w:noProof w:val="0"/>
        </w:rPr>
        <w:t>..201</w:t>
      </w:r>
      <w:proofErr w:type="gramEnd"/>
      <w:r>
        <w:rPr>
          <w:noProof w:val="0"/>
        </w:rPr>
        <w:t xml:space="preserve"> are specific</w:t>
      </w:r>
    </w:p>
    <w:p w14:paraId="3B2944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9259C1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2E1FC9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hargingFunctionRecor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0] ChargingRecord</w:t>
      </w:r>
    </w:p>
    <w:p w14:paraId="62A5003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F05BDC1" w14:textId="77777777" w:rsidR="006378CB" w:rsidRDefault="006378CB" w:rsidP="006378CB">
      <w:pPr>
        <w:pStyle w:val="PL"/>
        <w:rPr>
          <w:noProof w:val="0"/>
        </w:rPr>
      </w:pPr>
    </w:p>
    <w:p w14:paraId="4A4D8069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 xml:space="preserve">ChargingRecord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1A441A2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1AD2EF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cord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RecordType,</w:t>
      </w:r>
    </w:p>
    <w:p w14:paraId="2BF0059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cord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etworkFunctionName,</w:t>
      </w:r>
    </w:p>
    <w:p w14:paraId="321414E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ubscrib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ubscriptionID OPTIONAL,</w:t>
      </w:r>
    </w:p>
    <w:p w14:paraId="4771C21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FunctionConsumer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NetworkFunctionInformation,</w:t>
      </w:r>
    </w:p>
    <w:p w14:paraId="7230020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SEQUENCE OF Trigger OPTIONAL,</w:t>
      </w:r>
    </w:p>
    <w:p w14:paraId="36CBF68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listOfMultipleUni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SEQUENCE OF MultipleUnitUsage OPTIONAL,</w:t>
      </w:r>
    </w:p>
    <w:p w14:paraId="49BC92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cordOpening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,</w:t>
      </w:r>
    </w:p>
    <w:p w14:paraId="625A5C7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u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CallDuration,</w:t>
      </w:r>
    </w:p>
    <w:p w14:paraId="3F99D53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cord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,</w:t>
      </w:r>
    </w:p>
    <w:p w14:paraId="0B964BB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auseForRecClos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CauseForRecClosing,</w:t>
      </w:r>
    </w:p>
    <w:p w14:paraId="1FE495E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Diagnostics OPTIONAL,</w:t>
      </w:r>
    </w:p>
    <w:p w14:paraId="1F57D5F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localRecord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LocalSequenceNumber OPTIONAL,</w:t>
      </w:r>
    </w:p>
    <w:p w14:paraId="07B8927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cordExtension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ManagementExtensions OPTIONAL,</w:t>
      </w:r>
    </w:p>
    <w:p w14:paraId="4ED8A7D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Session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3] PDUSessionChargingInformation OPTIONAL,</w:t>
      </w:r>
    </w:p>
    <w:p w14:paraId="68ACBD0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oamingQBC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RoamingQBCInformation OPTIONAL,</w:t>
      </w:r>
    </w:p>
    <w:p w14:paraId="45DD678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S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SMSChargingInformation OPTIONAL</w:t>
      </w:r>
      <w:r w:rsidRPr="00B179D2">
        <w:rPr>
          <w:noProof w:val="0"/>
        </w:rPr>
        <w:t>,</w:t>
      </w:r>
    </w:p>
    <w:p w14:paraId="59DA5F2B" w14:textId="77777777" w:rsidR="006378CB" w:rsidRDefault="006378CB" w:rsidP="006378CB">
      <w:pPr>
        <w:pStyle w:val="PL"/>
        <w:rPr>
          <w:noProof w:val="0"/>
        </w:rPr>
      </w:pPr>
      <w:r w:rsidRPr="00B179D2">
        <w:rPr>
          <w:noProof w:val="0"/>
        </w:rPr>
        <w:tab/>
        <w:t>chargingSessionIdentifier</w:t>
      </w:r>
      <w:r w:rsidRPr="00B179D2">
        <w:rPr>
          <w:noProof w:val="0"/>
        </w:rPr>
        <w:tab/>
      </w:r>
      <w:r w:rsidRPr="00B179D2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B179D2">
        <w:rPr>
          <w:noProof w:val="0"/>
        </w:rPr>
        <w:t>[16]</w:t>
      </w:r>
      <w:r w:rsidRPr="00B466DB">
        <w:rPr>
          <w:noProof w:val="0"/>
        </w:rPr>
        <w:t xml:space="preserve"> </w:t>
      </w:r>
      <w:r>
        <w:rPr>
          <w:noProof w:val="0"/>
        </w:rPr>
        <w:t>Charging</w:t>
      </w:r>
      <w:r w:rsidRPr="00B179D2">
        <w:rPr>
          <w:noProof w:val="0"/>
        </w:rPr>
        <w:t>SessionIdentifier</w:t>
      </w:r>
      <w:r>
        <w:rPr>
          <w:noProof w:val="0"/>
        </w:rPr>
        <w:t xml:space="preserve"> OPTIONAL,</w:t>
      </w:r>
    </w:p>
    <w:p w14:paraId="2981D162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  <w:t>serviceSpecificationInformation</w:t>
      </w:r>
      <w:r>
        <w:rPr>
          <w:lang w:eastAsia="zh-CN"/>
        </w:rPr>
        <w:tab/>
      </w:r>
      <w:r>
        <w:rPr>
          <w:lang w:eastAsia="zh-CN"/>
        </w:rPr>
        <w:tab/>
      </w:r>
      <w:r w:rsidRPr="00802878">
        <w:rPr>
          <w:noProof w:val="0"/>
          <w:lang w:eastAsia="zh-CN"/>
        </w:rPr>
        <w:tab/>
      </w:r>
      <w:r>
        <w:rPr>
          <w:noProof w:val="0"/>
        </w:rPr>
        <w:t>[17] OCTET STRING OPTIONAL,</w:t>
      </w:r>
    </w:p>
    <w:p w14:paraId="744A717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</w:t>
      </w:r>
      <w:r w:rsidRPr="00AE0DD6">
        <w:rPr>
          <w:noProof w:val="0"/>
        </w:rPr>
        <w:t>xposureFunctionAPI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E</w:t>
      </w:r>
      <w:r w:rsidRPr="00AE0DD6">
        <w:rPr>
          <w:noProof w:val="0"/>
        </w:rPr>
        <w:t>xposureFunctionAPIInformation</w:t>
      </w:r>
      <w:r>
        <w:rPr>
          <w:noProof w:val="0"/>
        </w:rPr>
        <w:t xml:space="preserve"> OPTIONAL,</w:t>
      </w:r>
    </w:p>
    <w:p w14:paraId="66F0E74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gistrationChargingInformation</w:t>
      </w:r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 w:rsidRPr="00B639FB">
        <w:rPr>
          <w:noProof w:val="0"/>
        </w:rPr>
        <w:t>[</w:t>
      </w:r>
      <w:r>
        <w:rPr>
          <w:noProof w:val="0"/>
        </w:rPr>
        <w:t>19</w:t>
      </w:r>
      <w:r w:rsidRPr="00B639FB">
        <w:rPr>
          <w:noProof w:val="0"/>
        </w:rPr>
        <w:t>]</w:t>
      </w:r>
      <w:r>
        <w:rPr>
          <w:noProof w:val="0"/>
        </w:rPr>
        <w:t xml:space="preserve"> RegistrationChargingInformation OPTIONAL</w:t>
      </w:r>
      <w:r w:rsidRPr="00B179D2">
        <w:rPr>
          <w:noProof w:val="0"/>
        </w:rPr>
        <w:t>,</w:t>
      </w:r>
    </w:p>
    <w:p w14:paraId="42E4ABD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2ConnectionChargingInformation</w:t>
      </w:r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>[20] N2ConnectionChargingInformation OPTIONAL</w:t>
      </w:r>
      <w:r w:rsidRPr="00B179D2">
        <w:rPr>
          <w:noProof w:val="0"/>
        </w:rPr>
        <w:t>,</w:t>
      </w:r>
    </w:p>
    <w:p w14:paraId="59A0266C" w14:textId="77777777" w:rsidR="006378CB" w:rsidRPr="00802878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locationReportingChargingInformation</w:t>
      </w:r>
      <w:r>
        <w:rPr>
          <w:noProof w:val="0"/>
        </w:rPr>
        <w:tab/>
        <w:t>[21] LocationReportingChargingInformation OPTIONAL,</w:t>
      </w:r>
    </w:p>
    <w:p w14:paraId="6FEEF198" w14:textId="77777777" w:rsidR="006378CB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ab/>
        <w:t>incompleteCDRIndication</w:t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22] IncompleteCDRIndication OPTIONAL</w:t>
      </w:r>
      <w:r>
        <w:rPr>
          <w:noProof w:val="0"/>
        </w:rPr>
        <w:t>,</w:t>
      </w:r>
    </w:p>
    <w:p w14:paraId="3CB757C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enant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TenantIdentifier OPTIONAL,</w:t>
      </w:r>
    </w:p>
    <w:p w14:paraId="60AFDF1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56514">
        <w:rPr>
          <w:noProof w:val="0"/>
        </w:rPr>
        <w:t>mnSConsum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4] M</w:t>
      </w:r>
      <w:r w:rsidRPr="00556514">
        <w:rPr>
          <w:noProof w:val="0"/>
        </w:rPr>
        <w:t>nSConsumerIdentifier</w:t>
      </w:r>
      <w:r>
        <w:rPr>
          <w:noProof w:val="0"/>
        </w:rPr>
        <w:t xml:space="preserve"> OPTIONAL,</w:t>
      </w:r>
    </w:p>
    <w:p w14:paraId="560E2EC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SM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5] NSMChargingInformation OPTIONAL,</w:t>
      </w:r>
    </w:p>
    <w:p w14:paraId="79245AD5" w14:textId="77777777" w:rsidR="006378CB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nSPAC</w:t>
      </w:r>
      <w:r>
        <w:rPr>
          <w:lang w:bidi="ar-IQ"/>
        </w:rPr>
        <w:t>harging</w:t>
      </w:r>
      <w:r w:rsidRPr="000D2814">
        <w:rPr>
          <w:lang w:bidi="ar-IQ"/>
        </w:rPr>
        <w:t>Information</w:t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[26]</w:t>
      </w:r>
      <w:r w:rsidRPr="00802878">
        <w:rPr>
          <w:noProof w:val="0"/>
        </w:rPr>
        <w:t xml:space="preserve"> </w:t>
      </w:r>
      <w:r>
        <w:rPr>
          <w:noProof w:val="0"/>
        </w:rPr>
        <w:t>NSPA</w:t>
      </w:r>
      <w:r w:rsidRPr="00D41BB7">
        <w:rPr>
          <w:noProof w:val="0"/>
        </w:rPr>
        <w:t>ChargingInformation</w:t>
      </w:r>
      <w:r w:rsidRPr="00802878">
        <w:rPr>
          <w:noProof w:val="0"/>
        </w:rPr>
        <w:t xml:space="preserve"> OPTIONAL</w:t>
      </w:r>
      <w:r>
        <w:rPr>
          <w:noProof w:val="0"/>
        </w:rPr>
        <w:t>,</w:t>
      </w:r>
    </w:p>
    <w:p w14:paraId="02BD8A7B" w14:textId="77777777" w:rsidR="006378CB" w:rsidRPr="00802878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7] ChargingID OPTIONAL</w:t>
      </w:r>
    </w:p>
    <w:p w14:paraId="3C762FC8" w14:textId="77777777" w:rsidR="006378CB" w:rsidRDefault="006378CB" w:rsidP="006378CB">
      <w:pPr>
        <w:pStyle w:val="PL"/>
        <w:rPr>
          <w:noProof w:val="0"/>
        </w:rPr>
      </w:pPr>
    </w:p>
    <w:p w14:paraId="1D13CDB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BC8EACF" w14:textId="77777777" w:rsidR="006378CB" w:rsidRDefault="006378CB" w:rsidP="006378CB">
      <w:pPr>
        <w:pStyle w:val="PL"/>
        <w:rPr>
          <w:noProof w:val="0"/>
        </w:rPr>
      </w:pPr>
    </w:p>
    <w:p w14:paraId="05E4D98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77A9B3D" w14:textId="77777777" w:rsidR="006378CB" w:rsidRPr="00836384" w:rsidRDefault="006378CB" w:rsidP="006378CB">
      <w:pPr>
        <w:pStyle w:val="PL"/>
        <w:outlineLvl w:val="3"/>
        <w:rPr>
          <w:noProof w:val="0"/>
          <w:color w:val="FF0000"/>
        </w:rPr>
      </w:pPr>
      <w:r w:rsidRPr="00836384">
        <w:rPr>
          <w:noProof w:val="0"/>
          <w:color w:val="FF0000"/>
        </w:rPr>
        <w:t>-- PDU Session Charging Information</w:t>
      </w:r>
      <w:r>
        <w:rPr>
          <w:noProof w:val="0"/>
          <w:color w:val="FF0000"/>
        </w:rPr>
        <w:t xml:space="preserve"> PDU session charging information</w:t>
      </w:r>
    </w:p>
    <w:p w14:paraId="75A242A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CE41C84" w14:textId="77777777" w:rsidR="006378CB" w:rsidRDefault="006378CB" w:rsidP="006378CB">
      <w:pPr>
        <w:pStyle w:val="PL"/>
        <w:rPr>
          <w:noProof w:val="0"/>
        </w:rPr>
      </w:pPr>
    </w:p>
    <w:p w14:paraId="0626ECF7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 xml:space="preserve">PDUSessionChargingInformation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1E5D80B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41EF2A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Session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ChargingID,</w:t>
      </w:r>
    </w:p>
    <w:p w14:paraId="324F96C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3259482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26311E6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UserLocationInformation OPTIONAL,</w:t>
      </w:r>
    </w:p>
    <w:p w14:paraId="4567943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RoamerInO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RoamerInOut OPTIONAL,</w:t>
      </w:r>
    </w:p>
    <w:p w14:paraId="31AE743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  <w:t>PresenceReportingAreaInfo OPTIONAL,</w:t>
      </w:r>
    </w:p>
    <w:p w14:paraId="0CAD91E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Sess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PDUSessionId,</w:t>
      </w:r>
    </w:p>
    <w:p w14:paraId="79C3845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etworkSliceInstanc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SingleNSSAI OPTIONAL,</w:t>
      </w:r>
    </w:p>
    <w:p w14:paraId="5CB9D3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PDUSessionType OPTIONAL,</w:t>
      </w:r>
    </w:p>
    <w:p w14:paraId="5FE56FD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SC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SSCMode OPTIONAL,</w:t>
      </w:r>
    </w:p>
    <w:p w14:paraId="000005D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UPIPLMN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LMN-Id OPTIONAL,</w:t>
      </w:r>
    </w:p>
    <w:p w14:paraId="1BEDADB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SEQUENCE OF ServingNetworkFunctionID OPTIONAL,</w:t>
      </w:r>
    </w:p>
    <w:p w14:paraId="082D91A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RATType OPTIONAL,</w:t>
      </w:r>
    </w:p>
    <w:p w14:paraId="5738C0C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ataNetworkNameIdentifier</w:t>
      </w:r>
      <w:r>
        <w:rPr>
          <w:noProof w:val="0"/>
        </w:rPr>
        <w:tab/>
      </w:r>
      <w:r>
        <w:rPr>
          <w:noProof w:val="0"/>
        </w:rPr>
        <w:tab/>
        <w:t>[13] DataNetworkNameIdentifier OPTIONAL,</w:t>
      </w:r>
    </w:p>
    <w:p w14:paraId="3749673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  <w:t>pDU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PDUAddress OPTIONAL,</w:t>
      </w:r>
    </w:p>
    <w:p w14:paraId="160994A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uthorized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AuthorizedQoSInformation OPTIONAL,</w:t>
      </w:r>
    </w:p>
    <w:p w14:paraId="0898A52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MSTimeZone OPTIONAL,</w:t>
      </w:r>
    </w:p>
    <w:p w14:paraId="6305BFB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Sessionsta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TimeStamp OPTIONAL,</w:t>
      </w:r>
    </w:p>
    <w:p w14:paraId="6E9969F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Sessionstop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TimeStamp OPTIONAL,</w:t>
      </w:r>
    </w:p>
    <w:p w14:paraId="0E82D3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4C0A7D3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hargingCharacteri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ChargingCharacteristics OPTIONAL,</w:t>
      </w:r>
    </w:p>
    <w:p w14:paraId="4972F36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hChSelection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ChChSelectionMode OPTIONAL,</w:t>
      </w:r>
    </w:p>
    <w:p w14:paraId="59EFE43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ThreeGPPPSDataOffStatus OPTIONAL,</w:t>
      </w:r>
    </w:p>
    <w:p w14:paraId="63132E9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rANSecondaryRATUsageReport </w:t>
      </w:r>
      <w:r>
        <w:rPr>
          <w:noProof w:val="0"/>
        </w:rPr>
        <w:tab/>
      </w:r>
      <w:r>
        <w:rPr>
          <w:noProof w:val="0"/>
        </w:rPr>
        <w:tab/>
        <w:t>[23] SEQUENCE OF NGRANSecondaryRATUsageReport OPTIONAL,</w:t>
      </w:r>
    </w:p>
    <w:p w14:paraId="71EED5BB" w14:textId="77777777" w:rsidR="006378CB" w:rsidRDefault="006378CB" w:rsidP="006378CB">
      <w:pPr>
        <w:pStyle w:val="PL"/>
        <w:rPr>
          <w:noProof w:val="0"/>
        </w:rPr>
      </w:pPr>
      <w:r>
        <w:rPr>
          <w:lang w:bidi="ar-IQ"/>
        </w:rPr>
        <w:tab/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4] </w:t>
      </w:r>
      <w:r>
        <w:rPr>
          <w:lang w:bidi="ar-IQ"/>
        </w:rPr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728A4B56" w14:textId="77777777" w:rsidR="006378CB" w:rsidRDefault="006378CB" w:rsidP="006378CB">
      <w:pPr>
        <w:pStyle w:val="PL"/>
        <w:rPr>
          <w:noProof w:val="0"/>
        </w:rPr>
      </w:pPr>
      <w:r>
        <w:rPr>
          <w:lang w:bidi="ar-IQ"/>
        </w:rPr>
        <w:tab/>
        <w:t>authoriz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5] Session</w:t>
      </w:r>
      <w:r w:rsidRPr="001B44C2">
        <w:rPr>
          <w:lang w:bidi="ar-IQ"/>
        </w:rPr>
        <w:t>AMB</w:t>
      </w:r>
      <w:r>
        <w:rPr>
          <w:lang w:bidi="ar-IQ"/>
        </w:rPr>
        <w:t xml:space="preserve">R </w:t>
      </w:r>
      <w:r>
        <w:rPr>
          <w:noProof w:val="0"/>
        </w:rPr>
        <w:t>OPTIONAL,</w:t>
      </w:r>
    </w:p>
    <w:p w14:paraId="3E790B5E" w14:textId="77777777" w:rsidR="006378CB" w:rsidRDefault="006378CB" w:rsidP="006378CB">
      <w:pPr>
        <w:pStyle w:val="PL"/>
        <w:rPr>
          <w:noProof w:val="0"/>
        </w:rPr>
      </w:pPr>
      <w:r>
        <w:rPr>
          <w:lang w:bidi="ar-IQ"/>
        </w:rPr>
        <w:tab/>
        <w:t>subscrib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6] Session</w:t>
      </w:r>
      <w:r w:rsidRPr="001B44C2">
        <w:rPr>
          <w:lang w:bidi="ar-IQ"/>
        </w:rPr>
        <w:t>AMB</w:t>
      </w:r>
      <w:r>
        <w:rPr>
          <w:lang w:bidi="ar-IQ"/>
        </w:rPr>
        <w:t xml:space="preserve">R </w:t>
      </w:r>
      <w:r>
        <w:rPr>
          <w:noProof w:val="0"/>
        </w:rPr>
        <w:t>OPTIONAL,</w:t>
      </w:r>
    </w:p>
    <w:p w14:paraId="44B5E8FE" w14:textId="77777777" w:rsidR="006378CB" w:rsidRDefault="006378CB" w:rsidP="006378CB">
      <w:pPr>
        <w:pStyle w:val="PL"/>
        <w:rPr>
          <w:noProof w:val="0"/>
        </w:rPr>
      </w:pPr>
      <w:r w:rsidRPr="008941F4">
        <w:rPr>
          <w:lang w:bidi="ar-IQ"/>
        </w:rPr>
        <w:tab/>
        <w:t>servingCNPLMNID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7] PLMN-Id OPTIONAL,</w:t>
      </w:r>
    </w:p>
    <w:p w14:paraId="11B83BE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rPr>
          <w:noProof w:val="0"/>
        </w:rPr>
        <w:t>[28] NULL OPTIONAL,</w:t>
      </w:r>
    </w:p>
    <w:p w14:paraId="63DFE3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nnSelection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9] DNNSelectionMode OPTIONAL,</w:t>
      </w:r>
    </w:p>
    <w:p w14:paraId="1F1E7E53" w14:textId="77777777" w:rsidR="006378CB" w:rsidRDefault="006378CB" w:rsidP="006378CB">
      <w:pPr>
        <w:pStyle w:val="PL"/>
      </w:pPr>
      <w:r>
        <w:tab/>
        <w:t>homeProvidedChargingID</w:t>
      </w:r>
      <w:r>
        <w:tab/>
      </w:r>
      <w:r>
        <w:tab/>
      </w:r>
      <w:r>
        <w:tab/>
        <w:t>[30] ChargingID OPTIONAL,</w:t>
      </w:r>
    </w:p>
    <w:p w14:paraId="6FE0E8BA" w14:textId="77777777" w:rsidR="006378CB" w:rsidRPr="0009176B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bookmarkStart w:id="21" w:name="_Hlk47110351"/>
      <w:proofErr w:type="gramStart"/>
      <w:r>
        <w:rPr>
          <w:noProof w:val="0"/>
        </w:rPr>
        <w:t>mA</w:t>
      </w:r>
      <w:r w:rsidRPr="0009176B">
        <w:rPr>
          <w:noProof w:val="0"/>
          <w:lang w:val="en-US"/>
        </w:rPr>
        <w:t>PDUNonThreeGPPUserLocationInfo</w:t>
      </w:r>
      <w:bookmarkEnd w:id="21"/>
      <w:r w:rsidRPr="0009176B">
        <w:rPr>
          <w:noProof w:val="0"/>
          <w:lang w:val="en-US"/>
        </w:rPr>
        <w:t>[</w:t>
      </w:r>
      <w:proofErr w:type="gramEnd"/>
      <w:r>
        <w:rPr>
          <w:noProof w:val="0"/>
          <w:lang w:val="en-US"/>
        </w:rPr>
        <w:t>31</w:t>
      </w:r>
      <w:r w:rsidRPr="0009176B">
        <w:rPr>
          <w:noProof w:val="0"/>
          <w:lang w:val="en-US"/>
        </w:rPr>
        <w:t xml:space="preserve">] </w:t>
      </w:r>
      <w:r>
        <w:rPr>
          <w:noProof w:val="0"/>
        </w:rPr>
        <w:t>UserLocationInformation</w:t>
      </w:r>
      <w:r w:rsidRPr="0009176B">
        <w:rPr>
          <w:noProof w:val="0"/>
          <w:lang w:val="en-US"/>
        </w:rPr>
        <w:t xml:space="preserve"> OPTIONAL,</w:t>
      </w:r>
    </w:p>
    <w:p w14:paraId="224D18B7" w14:textId="77777777" w:rsidR="006378CB" w:rsidRPr="00750C70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bookmarkStart w:id="22" w:name="_Hlk47110506"/>
      <w:r>
        <w:rPr>
          <w:noProof w:val="0"/>
        </w:rPr>
        <w:t>mA</w:t>
      </w:r>
      <w:r w:rsidRPr="00750C70">
        <w:rPr>
          <w:noProof w:val="0"/>
        </w:rPr>
        <w:t>PDUNonThreeGPP</w:t>
      </w:r>
      <w:r>
        <w:rPr>
          <w:noProof w:val="0"/>
        </w:rPr>
        <w:t>RATType</w:t>
      </w:r>
      <w:bookmarkEnd w:id="22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2] </w:t>
      </w:r>
      <w:r>
        <w:rPr>
          <w:noProof w:val="0"/>
        </w:rPr>
        <w:t>RATType</w:t>
      </w:r>
      <w:r w:rsidRPr="00750C70">
        <w:rPr>
          <w:noProof w:val="0"/>
        </w:rPr>
        <w:t xml:space="preserve"> OPTIONAL,</w:t>
      </w:r>
    </w:p>
    <w:p w14:paraId="02B9E2C0" w14:textId="77777777" w:rsidR="006378CB" w:rsidRDefault="006378CB" w:rsidP="006378CB">
      <w:pPr>
        <w:pStyle w:val="PL"/>
      </w:pPr>
      <w:r>
        <w:rPr>
          <w:noProof w:val="0"/>
        </w:rPr>
        <w:tab/>
      </w:r>
      <w:bookmarkStart w:id="23" w:name="_Hlk47110597"/>
      <w:r>
        <w:rPr>
          <w:noProof w:val="0"/>
        </w:rPr>
        <w:t>mA</w:t>
      </w:r>
      <w:r w:rsidRPr="00750C70">
        <w:rPr>
          <w:noProof w:val="0"/>
        </w:rPr>
        <w:t>PDUSessionInformation</w:t>
      </w:r>
      <w:bookmarkEnd w:id="23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3] </w:t>
      </w:r>
      <w:r>
        <w:rPr>
          <w:noProof w:val="0"/>
        </w:rPr>
        <w:t>MA</w:t>
      </w:r>
      <w:r w:rsidRPr="00750C70">
        <w:rPr>
          <w:noProof w:val="0"/>
        </w:rPr>
        <w:t>PDUSessionInformation OPTIONAL</w:t>
      </w:r>
      <w:r>
        <w:t>,</w:t>
      </w:r>
    </w:p>
    <w:p w14:paraId="303C910E" w14:textId="77777777" w:rsidR="006378CB" w:rsidRDefault="006378CB" w:rsidP="006378CB">
      <w:pPr>
        <w:pStyle w:val="PL"/>
        <w:tabs>
          <w:tab w:val="clear" w:pos="3840"/>
          <w:tab w:val="left" w:pos="4330"/>
        </w:tabs>
        <w:rPr>
          <w:noProof w:val="0"/>
        </w:rPr>
      </w:pPr>
      <w:r>
        <w:rPr>
          <w:noProof w:val="0"/>
        </w:rPr>
        <w:tab/>
        <w:t>enhanced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EnhancedDiagnostics5G OPTIONAL</w:t>
      </w:r>
      <w:r w:rsidRPr="009C7A5C">
        <w:rPr>
          <w:noProof w:val="0"/>
        </w:rPr>
        <w:t>,</w:t>
      </w:r>
    </w:p>
    <w:p w14:paraId="1E958D7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  <w:t>[35] UserLocationInformationStructured OPTIONAL,</w:t>
      </w:r>
    </w:p>
    <w:p w14:paraId="6A620F9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APDUNonThreeGPPUserLocationInfoASN1 [36] UserLocationInformationStructured OPTIONAL,</w:t>
      </w:r>
    </w:p>
    <w:p w14:paraId="4EFCCE2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dundantTransmissionType</w:t>
      </w:r>
      <w:r>
        <w:rPr>
          <w:noProof w:val="0"/>
        </w:rPr>
        <w:tab/>
      </w:r>
      <w:r>
        <w:rPr>
          <w:noProof w:val="0"/>
        </w:rPr>
        <w:tab/>
        <w:t>[37] RedundantTransmissionType OPTIONAL,</w:t>
      </w:r>
    </w:p>
    <w:p w14:paraId="537D6DC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SessionPair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8] PDUSessionPairID OPTIONAL,</w:t>
      </w:r>
    </w:p>
    <w:p w14:paraId="0DE973AA" w14:textId="77777777" w:rsidR="006378CB" w:rsidRDefault="006378CB" w:rsidP="006378CB">
      <w:pPr>
        <w:pStyle w:val="PL"/>
      </w:pPr>
      <w:r>
        <w:rPr>
          <w:noProof w:val="0"/>
        </w:rPr>
        <w:tab/>
      </w:r>
      <w:r>
        <w:t>userLocationTime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>[39] TimeStamp OPTIONAL,</w:t>
      </w:r>
    </w:p>
    <w:p w14:paraId="50070AB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mAPDUNon</w:t>
      </w:r>
      <w:r>
        <w:rPr>
          <w:noProof w:val="0"/>
        </w:rPr>
        <w:t>Three</w:t>
      </w:r>
      <w:r>
        <w:t>GPPUserLocationTime</w:t>
      </w:r>
      <w:r>
        <w:tab/>
      </w:r>
      <w:r>
        <w:rPr>
          <w:noProof w:val="0"/>
        </w:rPr>
        <w:t>[40] TimeStamp OPTIONAL</w:t>
      </w:r>
    </w:p>
    <w:p w14:paraId="3932CCA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q</w:t>
      </w:r>
      <w:r>
        <w:rPr>
          <w:rFonts w:cs="Cambria Math"/>
          <w:szCs w:val="16"/>
        </w:rPr>
        <w:t>osMonitoringRepor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1] </w:t>
      </w:r>
      <w:r>
        <w:rPr>
          <w:rFonts w:cs="Cambria Math"/>
          <w:szCs w:val="16"/>
        </w:rPr>
        <w:t>QosMonitoringReport</w:t>
      </w:r>
      <w:r>
        <w:rPr>
          <w:noProof w:val="0"/>
        </w:rPr>
        <w:t xml:space="preserve"> OPTIONAL</w:t>
      </w:r>
    </w:p>
    <w:p w14:paraId="4A9FA282" w14:textId="1E524BB6" w:rsidR="00E96278" w:rsidRDefault="00E96278" w:rsidP="00E96278">
      <w:pPr>
        <w:pStyle w:val="PL"/>
        <w:rPr>
          <w:ins w:id="24" w:author="Huawei, R00" w:date="2022-03-16T17:12:00Z"/>
          <w:noProof w:val="0"/>
        </w:rPr>
      </w:pPr>
      <w:ins w:id="25" w:author="Huawei, R00" w:date="2022-03-16T17:12:00Z">
        <w:r>
          <w:rPr>
            <w:noProof w:val="0"/>
          </w:rPr>
          <w:tab/>
        </w:r>
      </w:ins>
      <w:ins w:id="26" w:author="Huawei, R00" w:date="2022-03-16T17:13:00Z">
        <w:r w:rsidR="00396955">
          <w:t>cp</w:t>
        </w:r>
        <w:r w:rsidR="00396955" w:rsidRPr="0026180F">
          <w:t>CIoT</w:t>
        </w:r>
        <w:r w:rsidR="00396955">
          <w:t>O</w:t>
        </w:r>
        <w:r w:rsidR="00396955" w:rsidRPr="0026180F">
          <w:t>ptimi</w:t>
        </w:r>
        <w:r w:rsidR="00396955">
          <w:t>s</w:t>
        </w:r>
        <w:r w:rsidR="00396955" w:rsidRPr="0026180F">
          <w:t>ation</w:t>
        </w:r>
        <w:r w:rsidR="00396955">
          <w:t>I</w:t>
        </w:r>
        <w:r w:rsidR="00396955" w:rsidRPr="0026180F">
          <w:t>ndicator</w:t>
        </w:r>
      </w:ins>
      <w:ins w:id="27" w:author="Huawei, R00" w:date="2022-03-16T17:12:00Z">
        <w:r>
          <w:tab/>
        </w:r>
      </w:ins>
      <w:ins w:id="28" w:author="Huawei, R00" w:date="2022-03-16T17:14:00Z">
        <w:r w:rsidR="00396955">
          <w:tab/>
        </w:r>
      </w:ins>
      <w:ins w:id="29" w:author="Huawei, R00" w:date="2022-03-16T17:12:00Z">
        <w:r w:rsidR="00396955">
          <w:rPr>
            <w:noProof w:val="0"/>
          </w:rPr>
          <w:t>[4</w:t>
        </w:r>
      </w:ins>
      <w:ins w:id="30" w:author="Huawei, R00" w:date="2022-03-16T17:13:00Z">
        <w:r w:rsidR="00396955">
          <w:rPr>
            <w:noProof w:val="0"/>
          </w:rPr>
          <w:t>2</w:t>
        </w:r>
      </w:ins>
      <w:ins w:id="31" w:author="Huawei, R00" w:date="2022-03-16T17:12:00Z">
        <w:r>
          <w:rPr>
            <w:noProof w:val="0"/>
          </w:rPr>
          <w:t>] TimeStamp OPTIONAL</w:t>
        </w:r>
      </w:ins>
    </w:p>
    <w:p w14:paraId="6CE2B32E" w14:textId="6AADA075" w:rsidR="006378CB" w:rsidRDefault="00E96278" w:rsidP="00396955">
      <w:pPr>
        <w:pStyle w:val="PL"/>
        <w:rPr>
          <w:ins w:id="32" w:author="Huawei, R00" w:date="2022-03-16T17:12:00Z"/>
          <w:noProof w:val="0"/>
        </w:rPr>
      </w:pPr>
      <w:ins w:id="33" w:author="Huawei, R00" w:date="2022-03-16T17:12:00Z">
        <w:r>
          <w:rPr>
            <w:noProof w:val="0"/>
          </w:rPr>
          <w:tab/>
        </w:r>
      </w:ins>
      <w:ins w:id="34" w:author="Huawei, R00" w:date="2022-03-16T17:13:00Z">
        <w:r w:rsidR="00396955">
          <w:rPr>
            <w:lang w:eastAsia="zh-CN"/>
          </w:rPr>
          <w:t>5GSControlPlaneOnlyIndicator</w:t>
        </w:r>
      </w:ins>
      <w:ins w:id="35" w:author="Huawei, R00" w:date="2022-03-16T17:12:00Z">
        <w:r w:rsidR="00396955">
          <w:rPr>
            <w:noProof w:val="0"/>
          </w:rPr>
          <w:tab/>
          <w:t>[4</w:t>
        </w:r>
      </w:ins>
      <w:ins w:id="36" w:author="Huawei, R00" w:date="2022-03-16T17:14:00Z">
        <w:r w:rsidR="00396955">
          <w:rPr>
            <w:noProof w:val="0"/>
          </w:rPr>
          <w:t>3</w:t>
        </w:r>
      </w:ins>
      <w:ins w:id="37" w:author="Huawei, R00" w:date="2022-03-16T17:12:00Z">
        <w:r>
          <w:rPr>
            <w:noProof w:val="0"/>
          </w:rPr>
          <w:t xml:space="preserve">] </w:t>
        </w:r>
        <w:r>
          <w:rPr>
            <w:rFonts w:cs="Cambria Math"/>
            <w:szCs w:val="16"/>
          </w:rPr>
          <w:t>QosMonitoringReport</w:t>
        </w:r>
        <w:r>
          <w:rPr>
            <w:noProof w:val="0"/>
          </w:rPr>
          <w:t xml:space="preserve"> OPTIONAL</w:t>
        </w:r>
      </w:ins>
    </w:p>
    <w:p w14:paraId="2ACE2205" w14:textId="4A2AAFBE" w:rsidR="00E96278" w:rsidRDefault="00E96278" w:rsidP="00E96278">
      <w:pPr>
        <w:pStyle w:val="PL"/>
        <w:rPr>
          <w:ins w:id="38" w:author="Huawei, R00" w:date="2022-03-16T17:12:00Z"/>
          <w:noProof w:val="0"/>
        </w:rPr>
      </w:pPr>
      <w:ins w:id="39" w:author="Huawei, R00" w:date="2022-03-16T17:12:00Z">
        <w:r>
          <w:rPr>
            <w:noProof w:val="0"/>
          </w:rPr>
          <w:tab/>
        </w:r>
        <w:r>
          <w:t>mAPDUNon</w:t>
        </w:r>
        <w:r>
          <w:rPr>
            <w:noProof w:val="0"/>
          </w:rPr>
          <w:t>Three</w:t>
        </w:r>
        <w:r>
          <w:t>GPPUserLocationTime</w:t>
        </w:r>
        <w:r>
          <w:tab/>
        </w:r>
        <w:r>
          <w:rPr>
            <w:noProof w:val="0"/>
          </w:rPr>
          <w:t>[4</w:t>
        </w:r>
      </w:ins>
      <w:ins w:id="40" w:author="Huawei, R00" w:date="2022-03-16T17:14:00Z">
        <w:r w:rsidR="00396955">
          <w:rPr>
            <w:noProof w:val="0"/>
          </w:rPr>
          <w:t>4</w:t>
        </w:r>
      </w:ins>
      <w:ins w:id="41" w:author="Huawei, R00" w:date="2022-03-16T17:12:00Z">
        <w:r>
          <w:rPr>
            <w:noProof w:val="0"/>
          </w:rPr>
          <w:t>] TimeStamp OPTIONAL</w:t>
        </w:r>
      </w:ins>
    </w:p>
    <w:p w14:paraId="11C417B4" w14:textId="42A312C8" w:rsidR="00E96278" w:rsidRPr="00750C70" w:rsidDel="00E96278" w:rsidRDefault="00E96278" w:rsidP="00E96278">
      <w:pPr>
        <w:pStyle w:val="PL"/>
        <w:rPr>
          <w:del w:id="42" w:author="Huawei, R00" w:date="2022-03-16T17:13:00Z"/>
          <w:noProof w:val="0"/>
        </w:rPr>
      </w:pPr>
    </w:p>
    <w:p w14:paraId="5000DD9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C423A61" w14:textId="77777777" w:rsidR="006378CB" w:rsidRDefault="006378CB" w:rsidP="006378CB">
      <w:pPr>
        <w:pStyle w:val="PL"/>
        <w:rPr>
          <w:noProof w:val="0"/>
        </w:rPr>
      </w:pPr>
    </w:p>
    <w:p w14:paraId="23C6887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126ED072" w14:textId="77777777" w:rsidR="006378CB" w:rsidRDefault="006378CB" w:rsidP="006378CB">
      <w:pPr>
        <w:pStyle w:val="PL"/>
        <w:outlineLvl w:val="3"/>
        <w:rPr>
          <w:noProof w:val="0"/>
        </w:rPr>
      </w:pPr>
      <w:r>
        <w:rPr>
          <w:noProof w:val="0"/>
        </w:rPr>
        <w:t>-- Roaming QBC Information</w:t>
      </w:r>
    </w:p>
    <w:p w14:paraId="403F5F42" w14:textId="77777777" w:rsidR="006378CB" w:rsidRDefault="006378CB" w:rsidP="006378CB">
      <w:pPr>
        <w:pStyle w:val="PL"/>
        <w:rPr>
          <w:noProof w:val="0"/>
        </w:rPr>
      </w:pPr>
    </w:p>
    <w:p w14:paraId="5A36498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FAED498" w14:textId="77777777" w:rsidR="006378CB" w:rsidRDefault="006378CB" w:rsidP="006378CB">
      <w:pPr>
        <w:pStyle w:val="PL"/>
        <w:rPr>
          <w:noProof w:val="0"/>
        </w:rPr>
      </w:pPr>
    </w:p>
    <w:p w14:paraId="211EB94A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 xml:space="preserve">RoamingQBCInformation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32B71F4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637C70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ultipleQFIcontain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MultipleQFIContainer OPTIONAL,</w:t>
      </w:r>
    </w:p>
    <w:p w14:paraId="14DA2D8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P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Name OPTIONAL,</w:t>
      </w:r>
    </w:p>
    <w:p w14:paraId="11118EC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oamingChargingProfi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RoamingChargingProfile OPTIONAL</w:t>
      </w:r>
    </w:p>
    <w:p w14:paraId="699F2FF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B014353" w14:textId="77777777" w:rsidR="006378CB" w:rsidRDefault="006378CB" w:rsidP="006378CB">
      <w:pPr>
        <w:pStyle w:val="PL"/>
        <w:rPr>
          <w:noProof w:val="0"/>
        </w:rPr>
      </w:pPr>
    </w:p>
    <w:p w14:paraId="1A807A08" w14:textId="77777777" w:rsidR="006378CB" w:rsidRDefault="006378CB" w:rsidP="006378CB">
      <w:pPr>
        <w:pStyle w:val="PL"/>
        <w:rPr>
          <w:noProof w:val="0"/>
        </w:rPr>
      </w:pPr>
    </w:p>
    <w:p w14:paraId="4DD6453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0296329" w14:textId="77777777" w:rsidR="006378CB" w:rsidRDefault="006378CB" w:rsidP="006378CB">
      <w:pPr>
        <w:pStyle w:val="PL"/>
        <w:outlineLvl w:val="3"/>
        <w:rPr>
          <w:noProof w:val="0"/>
        </w:rPr>
      </w:pPr>
      <w:r>
        <w:rPr>
          <w:noProof w:val="0"/>
        </w:rPr>
        <w:t>-- SMS Charging Information</w:t>
      </w:r>
    </w:p>
    <w:p w14:paraId="3ECDE71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7C28782F" w14:textId="77777777" w:rsidR="006378CB" w:rsidRDefault="006378CB" w:rsidP="006378CB">
      <w:pPr>
        <w:pStyle w:val="PL"/>
        <w:rPr>
          <w:noProof w:val="0"/>
        </w:rPr>
      </w:pPr>
    </w:p>
    <w:p w14:paraId="3797A0CE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SMSChargingInforma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4F00D0E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6D5A43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originator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OriginatorInfo OPTIONAL,</w:t>
      </w:r>
    </w:p>
    <w:p w14:paraId="3AEE6114" w14:textId="77777777" w:rsidR="006378CB" w:rsidRDefault="006378CB" w:rsidP="006378CB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>
        <w:rPr>
          <w:noProof w:val="0"/>
          <w:lang w:val="it-IT"/>
        </w:rPr>
        <w:t>recipientInfos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] SEQUENCE OF RecipientInfo OPTIONAL,</w:t>
      </w:r>
    </w:p>
    <w:p w14:paraId="660F09F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>
        <w:rPr>
          <w:noProof w:val="0"/>
        </w:rPr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SubscriberEquipment</w:t>
      </w:r>
      <w:r>
        <w:t>Number</w:t>
      </w:r>
      <w:r>
        <w:rPr>
          <w:noProof w:val="0"/>
        </w:rPr>
        <w:t xml:space="preserve"> OPTIONAL,</w:t>
      </w:r>
    </w:p>
    <w:p w14:paraId="69FE306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  <w:t>[4] UserLocationInformation OPTIONAL,</w:t>
      </w:r>
    </w:p>
    <w:p w14:paraId="5794D4C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MSTimeZone OPTIONAL,</w:t>
      </w:r>
    </w:p>
    <w:p w14:paraId="03B401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RATType OPTIONAL,</w:t>
      </w:r>
    </w:p>
    <w:p w14:paraId="2BA1EDF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SC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AddressString OPTIONAL,</w:t>
      </w:r>
    </w:p>
    <w:p w14:paraId="7E32E92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>
        <w:rPr>
          <w:noProof w:val="0"/>
        </w:rPr>
        <w:t>event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 w:rsidDel="0081607D">
        <w:rPr>
          <w:noProof w:val="0"/>
        </w:rPr>
        <w:t xml:space="preserve"> </w:t>
      </w:r>
      <w:r>
        <w:rPr>
          <w:noProof w:val="0"/>
        </w:rPr>
        <w:t>TimeStamp,</w:t>
      </w:r>
    </w:p>
    <w:p w14:paraId="022787D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9 to 19 is for future use</w:t>
      </w:r>
    </w:p>
    <w:p w14:paraId="4193E52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DataCodingSche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INTEGER OPTIONAL,</w:t>
      </w:r>
    </w:p>
    <w:p w14:paraId="61CAE80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SMMessageType OPTIONAL,</w:t>
      </w:r>
    </w:p>
    <w:p w14:paraId="403443B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ReplyPathReque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SMReplyPathRequested OPTIONAL,</w:t>
      </w:r>
    </w:p>
    <w:p w14:paraId="3017726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UserDataHead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OCTET STRING OPTIONAL,</w:t>
      </w:r>
    </w:p>
    <w:p w14:paraId="0E8D34A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S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4] SMSStatus OPTIONAL,</w:t>
      </w:r>
    </w:p>
    <w:p w14:paraId="5A29FD4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Discharge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5] TimeStamp OPTIONAL,</w:t>
      </w:r>
    </w:p>
    <w:p w14:paraId="17E75ED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sMTotalNumber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6] INTEGER OPTIONAL,</w:t>
      </w:r>
    </w:p>
    <w:p w14:paraId="222F5A12" w14:textId="77777777" w:rsidR="006378CB" w:rsidRDefault="006378CB" w:rsidP="006378CB">
      <w:pPr>
        <w:pStyle w:val="PL"/>
        <w:rPr>
          <w:noProof w:val="0"/>
          <w:lang w:val="it-IT"/>
        </w:rPr>
      </w:pPr>
      <w:r>
        <w:rPr>
          <w:noProof w:val="0"/>
          <w:lang w:val="it-IT"/>
        </w:rPr>
        <w:tab/>
        <w:t>sMServiceType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7] SMServiceType OPTIONAL,</w:t>
      </w:r>
    </w:p>
    <w:p w14:paraId="0D9F1BD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sMSequenceNumber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8] INTEGER OPTIONAL,</w:t>
      </w:r>
    </w:p>
    <w:p w14:paraId="2BFBBC8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SResul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9] SMSResult OPTIONAL,</w:t>
      </w:r>
    </w:p>
    <w:p w14:paraId="737C746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ubmission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0] TimeStamp OPTIONAL,</w:t>
      </w:r>
    </w:p>
    <w:p w14:paraId="088BCE0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Prior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1] PriorityType OPTIONAL,</w:t>
      </w:r>
    </w:p>
    <w:p w14:paraId="766B6DD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essage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2] MessageReference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126254C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essageSiz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3] INTEGER OPTIONAL,</w:t>
      </w:r>
    </w:p>
    <w:p w14:paraId="615C528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essageCla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MessageClass OPTIONAL,</w:t>
      </w:r>
    </w:p>
    <w:p w14:paraId="2DD7E4C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deliveryReportRequested</w:t>
      </w:r>
      <w:r>
        <w:rPr>
          <w:noProof w:val="0"/>
        </w:rPr>
        <w:tab/>
        <w:t>[35] SMdeliveryReportRequested OPTIONAL,</w:t>
      </w:r>
    </w:p>
    <w:p w14:paraId="4E6FB1C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  <w:t>messageClassTokenText</w:t>
      </w:r>
      <w:r>
        <w:rPr>
          <w:noProof w:val="0"/>
        </w:rPr>
        <w:tab/>
      </w:r>
      <w:r>
        <w:rPr>
          <w:noProof w:val="0"/>
        </w:rPr>
        <w:tab/>
        <w:t xml:space="preserve">[36] </w:t>
      </w:r>
      <w:r w:rsidRPr="00AE288D">
        <w:rPr>
          <w:noProof w:val="0"/>
        </w:rPr>
        <w:t>UTF8String</w:t>
      </w:r>
      <w:r>
        <w:rPr>
          <w:noProof w:val="0"/>
        </w:rPr>
        <w:t xml:space="preserve"> OPTIONAL,</w:t>
      </w:r>
    </w:p>
    <w:p w14:paraId="2E040E3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RoamerInO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7] RoamerInOut OPTIONAL,</w:t>
      </w:r>
    </w:p>
    <w:p w14:paraId="6CA11AA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  <w:t>[38] UserLocationInformationStructured OPTIONAL</w:t>
      </w:r>
    </w:p>
    <w:p w14:paraId="7B897DD8" w14:textId="77777777" w:rsidR="006378CB" w:rsidRDefault="006378CB" w:rsidP="006378CB">
      <w:pPr>
        <w:pStyle w:val="PL"/>
        <w:rPr>
          <w:noProof w:val="0"/>
        </w:rPr>
      </w:pPr>
    </w:p>
    <w:p w14:paraId="64ADB264" w14:textId="77777777" w:rsidR="006378CB" w:rsidRDefault="006378CB" w:rsidP="006378CB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76A187F5" w14:textId="77777777" w:rsidR="006378CB" w:rsidRDefault="006378CB" w:rsidP="006378CB">
      <w:pPr>
        <w:pStyle w:val="PL"/>
        <w:rPr>
          <w:noProof w:val="0"/>
        </w:rPr>
      </w:pPr>
    </w:p>
    <w:p w14:paraId="2DE9B5D8" w14:textId="77777777" w:rsidR="006378CB" w:rsidRDefault="006378CB" w:rsidP="006378CB">
      <w:pPr>
        <w:pStyle w:val="PL"/>
        <w:rPr>
          <w:noProof w:val="0"/>
        </w:rPr>
      </w:pPr>
    </w:p>
    <w:p w14:paraId="79F1F26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51EDA945" w14:textId="77777777" w:rsidR="006378CB" w:rsidRDefault="006378CB" w:rsidP="006378CB">
      <w:pPr>
        <w:pStyle w:val="PL"/>
        <w:outlineLvl w:val="3"/>
        <w:rPr>
          <w:noProof w:val="0"/>
        </w:rPr>
      </w:pPr>
      <w:r>
        <w:rPr>
          <w:noProof w:val="0"/>
        </w:rPr>
        <w:t>-- E</w:t>
      </w:r>
      <w:r w:rsidRPr="00AE0DD6">
        <w:rPr>
          <w:noProof w:val="0"/>
        </w:rPr>
        <w:t>xposure</w:t>
      </w:r>
      <w:r>
        <w:rPr>
          <w:noProof w:val="0"/>
        </w:rPr>
        <w:t xml:space="preserve"> </w:t>
      </w:r>
      <w:r w:rsidRPr="00AE0DD6">
        <w:rPr>
          <w:noProof w:val="0"/>
        </w:rPr>
        <w:t>Function</w:t>
      </w:r>
      <w:r>
        <w:rPr>
          <w:noProof w:val="0"/>
        </w:rPr>
        <w:t xml:space="preserve"> </w:t>
      </w:r>
      <w:r w:rsidRPr="00AE0DD6">
        <w:rPr>
          <w:noProof w:val="0"/>
        </w:rPr>
        <w:t>API</w:t>
      </w:r>
      <w:r>
        <w:rPr>
          <w:noProof w:val="0"/>
        </w:rPr>
        <w:t xml:space="preserve"> </w:t>
      </w:r>
      <w:r w:rsidRPr="00AE0DD6">
        <w:rPr>
          <w:noProof w:val="0"/>
        </w:rPr>
        <w:t>Information</w:t>
      </w:r>
      <w:r w:rsidRPr="00AD33EF">
        <w:rPr>
          <w:noProof w:val="0"/>
        </w:rPr>
        <w:t xml:space="preserve"> corresponds to NEF API Charging information</w:t>
      </w:r>
    </w:p>
    <w:p w14:paraId="2583911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4362BF3B" w14:textId="77777777" w:rsidR="006378CB" w:rsidRDefault="006378CB" w:rsidP="006378CB">
      <w:pPr>
        <w:pStyle w:val="PL"/>
        <w:rPr>
          <w:noProof w:val="0"/>
        </w:rPr>
      </w:pPr>
    </w:p>
    <w:p w14:paraId="3E4F0F07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7A005C2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ADC317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bidi="ar-IQ"/>
        </w:rPr>
        <w:t>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0] AddressString</w:t>
      </w:r>
      <w:r w:rsidRPr="00AD33EF">
        <w:rPr>
          <w:noProof w:val="0"/>
        </w:rPr>
        <w:t xml:space="preserve"> OPTIONAL</w:t>
      </w:r>
      <w:r>
        <w:rPr>
          <w:noProof w:val="0"/>
        </w:rPr>
        <w:t>,</w:t>
      </w:r>
    </w:p>
    <w:p w14:paraId="6C6362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Dire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1] </w:t>
      </w:r>
      <w:r>
        <w:rPr>
          <w:lang w:eastAsia="zh-CN"/>
        </w:rPr>
        <w:t>A</w:t>
      </w:r>
      <w:r w:rsidRPr="00BA36BA">
        <w:rPr>
          <w:lang w:eastAsia="zh-CN"/>
        </w:rPr>
        <w:t>PIDirection</w:t>
      </w:r>
      <w:r>
        <w:rPr>
          <w:noProof w:val="0"/>
        </w:rPr>
        <w:t xml:space="preserve"> OPTIONAL,</w:t>
      </w:r>
    </w:p>
    <w:p w14:paraId="3BD401F6" w14:textId="77777777" w:rsidR="006378CB" w:rsidRDefault="006378CB" w:rsidP="006378CB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 w:rsidRPr="00BA36BA">
        <w:rPr>
          <w:lang w:eastAsia="zh-CN"/>
        </w:rPr>
        <w:t>aPITargetNetworkFunction</w:t>
      </w:r>
      <w:r>
        <w:rPr>
          <w:noProof w:val="0"/>
          <w:lang w:val="it-IT"/>
        </w:rPr>
        <w:tab/>
      </w:r>
      <w:r w:rsidRPr="00AD33EF">
        <w:rPr>
          <w:noProof w:val="0"/>
          <w:lang w:val="it-IT"/>
        </w:rPr>
        <w:tab/>
      </w:r>
      <w:r>
        <w:rPr>
          <w:noProof w:val="0"/>
          <w:lang w:val="it-IT"/>
        </w:rPr>
        <w:t xml:space="preserve">[2] </w:t>
      </w:r>
      <w:r>
        <w:rPr>
          <w:noProof w:val="0"/>
        </w:rPr>
        <w:t>NetworkFunctionInformation</w:t>
      </w:r>
      <w:r>
        <w:rPr>
          <w:noProof w:val="0"/>
          <w:lang w:val="it-IT"/>
        </w:rPr>
        <w:t xml:space="preserve"> OPTIONAL,</w:t>
      </w:r>
    </w:p>
    <w:p w14:paraId="4F5C203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 w:rsidRPr="00BA36BA">
        <w:rPr>
          <w:lang w:eastAsia="zh-CN"/>
        </w:rPr>
        <w:t>aPI</w:t>
      </w:r>
      <w:r w:rsidRPr="00BA36BA">
        <w:t>ResultCode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3] </w:t>
      </w:r>
      <w:r>
        <w:rPr>
          <w:lang w:eastAsia="zh-CN"/>
        </w:rPr>
        <w:t>A</w:t>
      </w:r>
      <w:r w:rsidRPr="00BA36BA">
        <w:rPr>
          <w:lang w:eastAsia="zh-CN"/>
        </w:rPr>
        <w:t>PI</w:t>
      </w:r>
      <w:r w:rsidRPr="00BA36BA">
        <w:t>ResultCode</w:t>
      </w:r>
      <w:r>
        <w:rPr>
          <w:noProof w:val="0"/>
        </w:rPr>
        <w:t xml:space="preserve"> OPTIONAL,</w:t>
      </w:r>
    </w:p>
    <w:p w14:paraId="1C4BF23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Nam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4] IA5String,</w:t>
      </w:r>
    </w:p>
    <w:p w14:paraId="2898B9F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5] IA5String OPTIONAL,</w:t>
      </w:r>
    </w:p>
    <w:p w14:paraId="062429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Conten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6] OCTET STRING OPTIONAL,</w:t>
      </w:r>
    </w:p>
    <w:p w14:paraId="3448BC0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xternalIndividualIdentifier</w:t>
      </w:r>
      <w:r>
        <w:rPr>
          <w:noProof w:val="0"/>
        </w:rPr>
        <w:tab/>
        <w:t>[7] InvolvedParty OPTIONAL,</w:t>
      </w:r>
    </w:p>
    <w:p w14:paraId="6561671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xternal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ExternalGroupIdentifier OPTIONAL</w:t>
      </w:r>
    </w:p>
    <w:p w14:paraId="64BD2A22" w14:textId="77777777" w:rsidR="006378CB" w:rsidRDefault="006378CB" w:rsidP="006378CB">
      <w:pPr>
        <w:pStyle w:val="PL"/>
        <w:rPr>
          <w:noProof w:val="0"/>
        </w:rPr>
      </w:pPr>
    </w:p>
    <w:p w14:paraId="48064473" w14:textId="77777777" w:rsidR="006378CB" w:rsidRDefault="006378CB" w:rsidP="006378CB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337CD169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567A769F" w14:textId="77777777" w:rsidR="006378CB" w:rsidRDefault="006378CB" w:rsidP="006378CB">
      <w:pPr>
        <w:pStyle w:val="PL"/>
        <w:rPr>
          <w:noProof w:val="0"/>
        </w:rPr>
      </w:pPr>
    </w:p>
    <w:p w14:paraId="3325848F" w14:textId="77777777" w:rsidR="006378CB" w:rsidRPr="00847269" w:rsidRDefault="006378CB" w:rsidP="006378CB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415B30C6" w14:textId="77777777" w:rsidR="006378CB" w:rsidRPr="00676AE0" w:rsidRDefault="006378CB" w:rsidP="006378CB">
      <w:pPr>
        <w:pStyle w:val="PL"/>
        <w:outlineLvl w:val="3"/>
        <w:rPr>
          <w:noProof w:val="0"/>
        </w:rPr>
      </w:pPr>
      <w:r w:rsidRPr="00676AE0">
        <w:rPr>
          <w:noProof w:val="0"/>
        </w:rPr>
        <w:t xml:space="preserve">-- </w:t>
      </w:r>
      <w:r w:rsidRPr="00452B63">
        <w:rPr>
          <w:noProof w:val="0"/>
        </w:rPr>
        <w:t>Registration Charging Information</w:t>
      </w:r>
    </w:p>
    <w:p w14:paraId="626AF910" w14:textId="77777777" w:rsidR="006378CB" w:rsidRPr="00847269" w:rsidRDefault="006378CB" w:rsidP="006378CB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3CE1D28C" w14:textId="77777777" w:rsidR="006378CB" w:rsidRDefault="006378CB" w:rsidP="006378CB">
      <w:pPr>
        <w:pStyle w:val="PL"/>
        <w:rPr>
          <w:noProof w:val="0"/>
        </w:rPr>
      </w:pPr>
    </w:p>
    <w:p w14:paraId="3E5728BD" w14:textId="77777777" w:rsidR="006378CB" w:rsidRDefault="006378CB" w:rsidP="006378CB">
      <w:pPr>
        <w:pStyle w:val="PL"/>
        <w:rPr>
          <w:noProof w:val="0"/>
        </w:rPr>
      </w:pPr>
      <w:proofErr w:type="gramStart"/>
      <w:r>
        <w:t>Registration</w:t>
      </w:r>
      <w:r>
        <w:rPr>
          <w:noProof w:val="0"/>
        </w:rPr>
        <w:t xml:space="preserve">ChargingInformation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30C2B95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94E3BC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231006">
        <w:rPr>
          <w:noProof w:val="0"/>
        </w:rPr>
        <w:t>registration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231006">
        <w:rPr>
          <w:noProof w:val="0"/>
        </w:rPr>
        <w:t>RegistrationMessageType</w:t>
      </w:r>
      <w:r>
        <w:rPr>
          <w:noProof w:val="0"/>
        </w:rPr>
        <w:t>,</w:t>
      </w:r>
    </w:p>
    <w:p w14:paraId="0957A84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02DF1F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44BFDA2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0F220C6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452B63">
        <w:rPr>
          <w:noProof w:val="0"/>
        </w:rPr>
        <w:t>userRoamerInOut</w:t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  <w:t>[4] RoamerInOut OPTIONAL,</w:t>
      </w:r>
    </w:p>
    <w:p w14:paraId="284389C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9329E4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4209DC3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</w:t>
      </w:r>
      <w:r w:rsidRPr="009329E4">
        <w:t xml:space="preserve"> </w:t>
      </w:r>
      <w:r>
        <w:rPr>
          <w:noProof w:val="0"/>
        </w:rPr>
        <w:t>-- This field is not used</w:t>
      </w:r>
    </w:p>
    <w:p w14:paraId="0F519E3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492F905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40C0B30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RATType OPTIONAL,</w:t>
      </w:r>
    </w:p>
    <w:p w14:paraId="3BA08BC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OPTIONAL,</w:t>
      </w:r>
    </w:p>
    <w:p w14:paraId="191E22C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>
        <w:rPr>
          <w:noProof w:val="0"/>
        </w:rPr>
        <w:t xml:space="preserve"> OPTIONAL,</w:t>
      </w:r>
    </w:p>
    <w:p w14:paraId="342951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t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I OPTIONAL,</w:t>
      </w:r>
    </w:p>
    <w:p w14:paraId="3020365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5ED057E7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quested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79C925A3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34B5CD8F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</w:t>
      </w:r>
      <w:r>
        <w:t>ject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3D9BBDC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PSCellInformation OPTIONAL,</w:t>
      </w:r>
    </w:p>
    <w:p w14:paraId="1ACCDC3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r>
        <w:t>FiveG</w:t>
      </w:r>
      <w:r w:rsidRPr="003B2883">
        <w:t>M</w:t>
      </w:r>
      <w:r>
        <w:t>M</w:t>
      </w:r>
      <w:r w:rsidRPr="003B2883">
        <w:t>Capability</w:t>
      </w:r>
      <w:r>
        <w:rPr>
          <w:noProof w:val="0"/>
        </w:rPr>
        <w:t xml:space="preserve"> OPTIONAL,</w:t>
      </w:r>
    </w:p>
    <w:p w14:paraId="402981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A325D7">
        <w:t>n</w:t>
      </w:r>
      <w:r>
        <w:t>SSAI</w:t>
      </w:r>
      <w:r w:rsidRPr="00A325D7">
        <w:t>MapList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014EDD">
        <w:rPr>
          <w:noProof w:val="0"/>
        </w:rPr>
        <w:t>NSSAIMap</w:t>
      </w:r>
      <w:r>
        <w:rPr>
          <w:noProof w:val="0"/>
        </w:rPr>
        <w:t xml:space="preserve"> OPTIONAL,</w:t>
      </w:r>
    </w:p>
    <w:p w14:paraId="1367477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r w:rsidRPr="00014EDD">
        <w:t>AmfUeNgapId</w:t>
      </w:r>
      <w:r>
        <w:t xml:space="preserve"> </w:t>
      </w:r>
      <w:r>
        <w:rPr>
          <w:noProof w:val="0"/>
        </w:rPr>
        <w:t xml:space="preserve">OPTIONAL, </w:t>
      </w:r>
    </w:p>
    <w:p w14:paraId="7C2C52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r>
        <w:t xml:space="preserve">RanUeNgapId </w:t>
      </w:r>
      <w:r>
        <w:rPr>
          <w:noProof w:val="0"/>
        </w:rPr>
        <w:t xml:space="preserve">OPTIONAL, </w:t>
      </w:r>
    </w:p>
    <w:p w14:paraId="4B7353C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2260F5F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UserLocationInformationStructured OPTIONAL</w:t>
      </w:r>
    </w:p>
    <w:p w14:paraId="7CC80ECA" w14:textId="77777777" w:rsidR="006378CB" w:rsidRDefault="006378CB" w:rsidP="006378CB">
      <w:pPr>
        <w:pStyle w:val="PL"/>
        <w:rPr>
          <w:noProof w:val="0"/>
        </w:rPr>
      </w:pPr>
    </w:p>
    <w:p w14:paraId="21EC5F55" w14:textId="77777777" w:rsidR="006378CB" w:rsidRDefault="006378CB" w:rsidP="006378CB">
      <w:pPr>
        <w:pStyle w:val="PL"/>
        <w:rPr>
          <w:noProof w:val="0"/>
        </w:rPr>
      </w:pPr>
    </w:p>
    <w:p w14:paraId="041214C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4B3C20D" w14:textId="77777777" w:rsidR="006378CB" w:rsidRDefault="006378CB" w:rsidP="006378CB">
      <w:pPr>
        <w:pStyle w:val="PL"/>
        <w:rPr>
          <w:noProof w:val="0"/>
        </w:rPr>
      </w:pPr>
    </w:p>
    <w:p w14:paraId="3F28498F" w14:textId="77777777" w:rsidR="006378CB" w:rsidRPr="008E7E46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079ACED1" w14:textId="77777777" w:rsidR="006378CB" w:rsidRDefault="006378CB" w:rsidP="006378CB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2 connection c</w:t>
      </w:r>
      <w:r w:rsidRPr="002F3ED2">
        <w:rPr>
          <w:noProof w:val="0"/>
        </w:rPr>
        <w:t>harging Information</w:t>
      </w:r>
      <w:r w:rsidRPr="008E7E46">
        <w:rPr>
          <w:noProof w:val="0"/>
        </w:rPr>
        <w:t xml:space="preserve"> </w:t>
      </w:r>
    </w:p>
    <w:p w14:paraId="58FCCF90" w14:textId="77777777" w:rsidR="006378CB" w:rsidRPr="008E7E46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75B3A485" w14:textId="77777777" w:rsidR="006378CB" w:rsidRDefault="006378CB" w:rsidP="006378CB">
      <w:pPr>
        <w:pStyle w:val="PL"/>
        <w:rPr>
          <w:noProof w:val="0"/>
        </w:rPr>
      </w:pPr>
    </w:p>
    <w:p w14:paraId="07BB8106" w14:textId="77777777" w:rsidR="006378CB" w:rsidRDefault="006378CB" w:rsidP="006378CB">
      <w:pPr>
        <w:pStyle w:val="PL"/>
        <w:rPr>
          <w:noProof w:val="0"/>
        </w:rPr>
      </w:pPr>
      <w:proofErr w:type="gramStart"/>
      <w:r>
        <w:t>N2ConnectionC</w:t>
      </w:r>
      <w:r>
        <w:rPr>
          <w:noProof w:val="0"/>
        </w:rPr>
        <w:t xml:space="preserve">hargingInformation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3F517CA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427D25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>,</w:t>
      </w:r>
    </w:p>
    <w:p w14:paraId="76BDD6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6BC8DD1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13D7136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3D0F172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E21481">
        <w:rPr>
          <w:noProof w:val="0"/>
        </w:rPr>
        <w:t>userRoamerInOut</w:t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>[4] RoamerInOut OPTIONAL,</w:t>
      </w:r>
    </w:p>
    <w:p w14:paraId="06F70AE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9329E4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4E6934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 -- This field is not used</w:t>
      </w:r>
    </w:p>
    <w:p w14:paraId="3520441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31E1C21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3CE0812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RATType OPTIONAL,</w:t>
      </w:r>
    </w:p>
    <w:p w14:paraId="0BC71B2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t xml:space="preserve">RanUeNgapId </w:t>
      </w:r>
      <w:r>
        <w:rPr>
          <w:noProof w:val="0"/>
        </w:rPr>
        <w:t xml:space="preserve">OPTIONAL, </w:t>
      </w:r>
    </w:p>
    <w:p w14:paraId="706A195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315AD47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 w:rsidRPr="003B2883">
        <w:t>restrictedRat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4A1">
        <w:rPr>
          <w:noProof w:val="0"/>
        </w:rPr>
        <w:t>RATT</w:t>
      </w:r>
      <w:r w:rsidRPr="00452B63">
        <w:rPr>
          <w:noProof w:val="0"/>
        </w:rPr>
        <w:t>y</w:t>
      </w:r>
      <w:r w:rsidRPr="003B24A1">
        <w:rPr>
          <w:noProof w:val="0"/>
        </w:rPr>
        <w:t>pe</w:t>
      </w:r>
      <w:r>
        <w:rPr>
          <w:noProof w:val="0"/>
        </w:rPr>
        <w:t xml:space="preserve"> OPTIONAL,</w:t>
      </w:r>
    </w:p>
    <w:p w14:paraId="04963D3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forbiddenArea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12B81CB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3C332E6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Cn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883">
        <w:t>CoreNetworkType</w:t>
      </w:r>
      <w:r>
        <w:rPr>
          <w:noProof w:val="0"/>
        </w:rPr>
        <w:t xml:space="preserve"> OPTIONAL,</w:t>
      </w:r>
    </w:p>
    <w:p w14:paraId="128780DB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736712D1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t>rrcEstablishment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R</w:t>
      </w:r>
      <w:r>
        <w:t>rcEstablishmentCause</w:t>
      </w:r>
      <w:r>
        <w:rPr>
          <w:noProof w:val="0"/>
        </w:rPr>
        <w:t xml:space="preserve"> OPTIONAL,</w:t>
      </w:r>
    </w:p>
    <w:p w14:paraId="5449E42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PSCellInformation OPTIONAL,</w:t>
      </w:r>
    </w:p>
    <w:p w14:paraId="31C241F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014EDD">
        <w:t>AmfUeNgapId</w:t>
      </w:r>
      <w:r>
        <w:t xml:space="preserve"> </w:t>
      </w:r>
      <w:r>
        <w:rPr>
          <w:noProof w:val="0"/>
        </w:rPr>
        <w:t>OPTIONAL,</w:t>
      </w:r>
    </w:p>
    <w:p w14:paraId="0469C1D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UserLocationInformationStructured OPTIONAL</w:t>
      </w:r>
    </w:p>
    <w:p w14:paraId="683DA9B8" w14:textId="77777777" w:rsidR="006378CB" w:rsidRDefault="006378CB" w:rsidP="006378CB">
      <w:pPr>
        <w:pStyle w:val="PL"/>
        <w:rPr>
          <w:noProof w:val="0"/>
        </w:rPr>
      </w:pPr>
    </w:p>
    <w:p w14:paraId="20A4F188" w14:textId="77777777" w:rsidR="006378CB" w:rsidRDefault="006378CB" w:rsidP="006378CB">
      <w:pPr>
        <w:pStyle w:val="PL"/>
        <w:rPr>
          <w:noProof w:val="0"/>
        </w:rPr>
      </w:pPr>
    </w:p>
    <w:p w14:paraId="72D2A14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5822DD0" w14:textId="77777777" w:rsidR="006378CB" w:rsidRPr="009F5A10" w:rsidRDefault="006378CB" w:rsidP="006378CB">
      <w:pPr>
        <w:pStyle w:val="PL"/>
        <w:spacing w:line="0" w:lineRule="atLeast"/>
        <w:rPr>
          <w:noProof w:val="0"/>
          <w:snapToGrid w:val="0"/>
        </w:rPr>
      </w:pPr>
    </w:p>
    <w:p w14:paraId="3E243258" w14:textId="77777777" w:rsidR="006378CB" w:rsidRDefault="006378CB" w:rsidP="006378CB">
      <w:pPr>
        <w:pStyle w:val="PL"/>
        <w:rPr>
          <w:noProof w:val="0"/>
        </w:rPr>
      </w:pPr>
    </w:p>
    <w:p w14:paraId="0DAC3323" w14:textId="77777777" w:rsidR="006378CB" w:rsidRPr="008E7E46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22327F0A" w14:textId="77777777" w:rsidR="006378CB" w:rsidRDefault="006378CB" w:rsidP="006378CB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 w:rsidRPr="009C7A1E">
        <w:rPr>
          <w:noProof w:val="0"/>
        </w:rPr>
        <w:t>Location reporting charging Information</w:t>
      </w:r>
    </w:p>
    <w:p w14:paraId="06405464" w14:textId="77777777" w:rsidR="006378CB" w:rsidRPr="008E7E46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6CF224D1" w14:textId="77777777" w:rsidR="006378CB" w:rsidRDefault="006378CB" w:rsidP="006378CB">
      <w:pPr>
        <w:pStyle w:val="PL"/>
        <w:rPr>
          <w:noProof w:val="0"/>
        </w:rPr>
      </w:pPr>
    </w:p>
    <w:p w14:paraId="207B5160" w14:textId="77777777" w:rsidR="006378CB" w:rsidRDefault="006378CB" w:rsidP="006378CB">
      <w:pPr>
        <w:pStyle w:val="PL"/>
        <w:rPr>
          <w:noProof w:val="0"/>
        </w:rPr>
      </w:pPr>
    </w:p>
    <w:p w14:paraId="35ED95A2" w14:textId="77777777" w:rsidR="006378CB" w:rsidRDefault="006378CB" w:rsidP="006378CB">
      <w:pPr>
        <w:pStyle w:val="PL"/>
        <w:rPr>
          <w:noProof w:val="0"/>
        </w:rPr>
      </w:pPr>
      <w:proofErr w:type="gramStart"/>
      <w:r>
        <w:t>LocationReporting</w:t>
      </w:r>
      <w:r>
        <w:rPr>
          <w:noProof w:val="0"/>
        </w:rPr>
        <w:t xml:space="preserve">ChargingInformation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769245C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648D0DD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locationReporting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LocationReporting</w:t>
      </w:r>
      <w:r w:rsidRPr="00231006">
        <w:rPr>
          <w:noProof w:val="0"/>
        </w:rPr>
        <w:t>MessageType</w:t>
      </w:r>
      <w:r>
        <w:rPr>
          <w:noProof w:val="0"/>
        </w:rPr>
        <w:t>,</w:t>
      </w:r>
    </w:p>
    <w:p w14:paraId="12598DE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10A5E7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479ED66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339371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E21481">
        <w:rPr>
          <w:noProof w:val="0"/>
        </w:rPr>
        <w:t>userRoamerInOut</w:t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>[4] RoamerInOut OPTIONAL,</w:t>
      </w:r>
    </w:p>
    <w:p w14:paraId="3A86626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4A103A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5079999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 -- This field is not used</w:t>
      </w:r>
    </w:p>
    <w:p w14:paraId="64068BC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6A2D1B2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5F78449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>
        <w:rPr>
          <w:noProof w:val="0"/>
        </w:rPr>
        <w:tab/>
        <w:t>PresenceReportingAreaInfo OPTIONAL,</w:t>
      </w:r>
    </w:p>
    <w:p w14:paraId="23EB69D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0637CA">
        <w:rPr>
          <w:noProof w:val="0"/>
        </w:rPr>
        <w:t>rATType</w:t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  <w:t>[9] RATType OPTIONAL</w:t>
      </w:r>
      <w:r>
        <w:rPr>
          <w:noProof w:val="0"/>
        </w:rPr>
        <w:t>,</w:t>
      </w:r>
    </w:p>
    <w:p w14:paraId="1948E81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SCellInformation OPTIONAL,</w:t>
      </w:r>
    </w:p>
    <w:p w14:paraId="1CFC01DD" w14:textId="77777777" w:rsidR="006378CB" w:rsidRDefault="006378CB" w:rsidP="006378CB">
      <w:pPr>
        <w:pStyle w:val="PL"/>
        <w:rPr>
          <w:noProof w:val="0"/>
        </w:rPr>
      </w:pPr>
      <w:bookmarkStart w:id="43" w:name="_Hlk66118956"/>
      <w:r>
        <w:rPr>
          <w:noProof w:val="0"/>
        </w:rPr>
        <w:tab/>
        <w:t>u</w:t>
      </w:r>
      <w:r w:rsidRPr="00801F00">
        <w:rPr>
          <w:noProof w:val="0"/>
        </w:rPr>
        <w:t>serLocationInformation</w:t>
      </w:r>
      <w:r>
        <w:rPr>
          <w:noProof w:val="0"/>
        </w:rPr>
        <w:t>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801F00">
        <w:rPr>
          <w:noProof w:val="0"/>
        </w:rPr>
        <w:t>UserLocationInformationStructured</w:t>
      </w:r>
      <w:r>
        <w:rPr>
          <w:noProof w:val="0"/>
        </w:rPr>
        <w:t xml:space="preserve"> OPTIONAL</w:t>
      </w:r>
      <w:bookmarkEnd w:id="43"/>
    </w:p>
    <w:p w14:paraId="0AE0306A" w14:textId="77777777" w:rsidR="006378CB" w:rsidRPr="000637CA" w:rsidRDefault="006378CB" w:rsidP="006378CB">
      <w:pPr>
        <w:pStyle w:val="PL"/>
        <w:rPr>
          <w:noProof w:val="0"/>
        </w:rPr>
      </w:pPr>
    </w:p>
    <w:p w14:paraId="55ADFDAA" w14:textId="77777777" w:rsidR="006378CB" w:rsidRPr="000637CA" w:rsidRDefault="006378CB" w:rsidP="006378CB">
      <w:pPr>
        <w:pStyle w:val="PL"/>
        <w:rPr>
          <w:noProof w:val="0"/>
        </w:rPr>
      </w:pPr>
    </w:p>
    <w:p w14:paraId="0EE95494" w14:textId="77777777" w:rsidR="006378CB" w:rsidRPr="0009176B" w:rsidRDefault="006378CB" w:rsidP="006378CB">
      <w:pPr>
        <w:pStyle w:val="PL"/>
        <w:rPr>
          <w:noProof w:val="0"/>
        </w:rPr>
      </w:pPr>
      <w:r w:rsidRPr="0009176B">
        <w:rPr>
          <w:noProof w:val="0"/>
        </w:rPr>
        <w:t>}</w:t>
      </w:r>
    </w:p>
    <w:p w14:paraId="285E61DF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47DD7304" w14:textId="77777777" w:rsidR="006378CB" w:rsidRPr="0009176B" w:rsidRDefault="006378CB" w:rsidP="006378CB">
      <w:pPr>
        <w:pStyle w:val="PL"/>
        <w:rPr>
          <w:noProof w:val="0"/>
          <w:lang w:val="en-US"/>
        </w:rPr>
      </w:pPr>
    </w:p>
    <w:p w14:paraId="1592337A" w14:textId="77777777" w:rsidR="006378CB" w:rsidRPr="008E7E46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24CD8CB0" w14:textId="77777777" w:rsidR="006378CB" w:rsidRDefault="006378CB" w:rsidP="006378CB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etwork Slice Performance and Analytics</w:t>
      </w:r>
      <w:r w:rsidRPr="009C7A1E">
        <w:rPr>
          <w:noProof w:val="0"/>
        </w:rPr>
        <w:t xml:space="preserve"> charging Information</w:t>
      </w:r>
    </w:p>
    <w:p w14:paraId="7C9B0CB5" w14:textId="77777777" w:rsidR="006378CB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6343749D" w14:textId="77777777" w:rsidR="006378CB" w:rsidRDefault="006378CB" w:rsidP="006378CB">
      <w:pPr>
        <w:pStyle w:val="PL"/>
        <w:rPr>
          <w:noProof w:val="0"/>
        </w:rPr>
      </w:pPr>
    </w:p>
    <w:p w14:paraId="2DDD846D" w14:textId="77777777" w:rsidR="006378CB" w:rsidRDefault="006378CB" w:rsidP="006378CB">
      <w:pPr>
        <w:pStyle w:val="PL"/>
        <w:rPr>
          <w:noProof w:val="0"/>
        </w:rPr>
      </w:pPr>
      <w:r>
        <w:rPr>
          <w:lang w:bidi="ar-IQ"/>
        </w:rPr>
        <w:t>NSPACharging</w:t>
      </w:r>
      <w:r w:rsidRPr="000D2814">
        <w:rPr>
          <w:lang w:bidi="ar-IQ"/>
        </w:rPr>
        <w:t>Information</w:t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262E17D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5154C56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ingel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633279">
        <w:rPr>
          <w:noProof w:val="0"/>
        </w:rPr>
        <w:t>SingleNSSAI</w:t>
      </w:r>
    </w:p>
    <w:p w14:paraId="3C25F2C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6DEDD5D" w14:textId="77777777" w:rsidR="006378CB" w:rsidRPr="00750C70" w:rsidRDefault="006378CB" w:rsidP="006378CB">
      <w:pPr>
        <w:pStyle w:val="PL"/>
        <w:rPr>
          <w:noProof w:val="0"/>
        </w:rPr>
      </w:pPr>
    </w:p>
    <w:p w14:paraId="7EDEE6F0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484E8132" w14:textId="77777777" w:rsidR="006378CB" w:rsidRPr="00750C70" w:rsidRDefault="006378CB" w:rsidP="006378CB">
      <w:pPr>
        <w:pStyle w:val="PL"/>
        <w:outlineLvl w:val="3"/>
        <w:rPr>
          <w:noProof w:val="0"/>
        </w:rPr>
      </w:pPr>
      <w:r w:rsidRPr="00750C70">
        <w:rPr>
          <w:noProof w:val="0"/>
        </w:rPr>
        <w:t>-- PDU Container Information</w:t>
      </w:r>
    </w:p>
    <w:p w14:paraId="06BF2652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6E2DD261" w14:textId="77777777" w:rsidR="006378CB" w:rsidRPr="00750C70" w:rsidRDefault="006378CB" w:rsidP="006378CB">
      <w:pPr>
        <w:pStyle w:val="PL"/>
        <w:rPr>
          <w:noProof w:val="0"/>
        </w:rPr>
      </w:pPr>
    </w:p>
    <w:p w14:paraId="6EECD516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 xml:space="preserve">PDUContainerInformation </w:t>
      </w:r>
      <w:proofErr w:type="gramStart"/>
      <w:r w:rsidRPr="00750C70">
        <w:rPr>
          <w:noProof w:val="0"/>
        </w:rPr>
        <w:tab/>
      </w:r>
      <w:r w:rsidRPr="00750C70">
        <w:rPr>
          <w:noProof w:val="0"/>
        </w:rPr>
        <w:tab/>
        <w:t>::</w:t>
      </w:r>
      <w:proofErr w:type="gramEnd"/>
      <w:r w:rsidRPr="00750C70">
        <w:rPr>
          <w:noProof w:val="0"/>
        </w:rPr>
        <w:t>= SEQUENCE</w:t>
      </w:r>
    </w:p>
    <w:p w14:paraId="0EB7A4F5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363FF723" w14:textId="77777777" w:rsidR="006378CB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ab/>
      </w:r>
      <w:r>
        <w:rPr>
          <w:noProof w:val="0"/>
        </w:rPr>
        <w:t>chargingRuleBaseNa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ChargingRuleBaseName OPTIONAL,</w:t>
      </w:r>
    </w:p>
    <w:p w14:paraId="4EF8D307" w14:textId="77777777" w:rsidR="006378CB" w:rsidRPr="00161681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B62D5">
        <w:rPr>
          <w:noProof w:val="0"/>
        </w:rPr>
        <w:t>-- aFCorrelationInformation [1] is replaced by afChargingIdentifier [14]</w:t>
      </w:r>
    </w:p>
    <w:p w14:paraId="3AC4A12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imeOfFir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 OPTIONAL,</w:t>
      </w:r>
    </w:p>
    <w:p w14:paraId="2467982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imeOfLa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3] TimeStamp OPTIONAL,</w:t>
      </w:r>
    </w:p>
    <w:p w14:paraId="35441BF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4] FiveGQoSInformation OPTIONAL,</w:t>
      </w:r>
    </w:p>
    <w:p w14:paraId="10F1440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5] UserLocationInformation OPTIONAL,</w:t>
      </w:r>
    </w:p>
    <w:p w14:paraId="12CC432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6] PresenceReportingAreaInfo OPTIONAL,</w:t>
      </w:r>
    </w:p>
    <w:p w14:paraId="4137D0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7] RATType OPTIONAL,</w:t>
      </w:r>
    </w:p>
    <w:p w14:paraId="15349F9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ponsorIdent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8] OCTET STRING OPTIONAL,</w:t>
      </w:r>
    </w:p>
    <w:p w14:paraId="1EDB582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pplicationServiceProviderIdentity</w:t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9] OCTET STRING OPTIONAL,</w:t>
      </w:r>
    </w:p>
    <w:p w14:paraId="5FD159A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SEQUENCE OF ServingNetworkFunctionID OPTIONAL,</w:t>
      </w:r>
    </w:p>
    <w:p w14:paraId="7D6A6B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1] MSTimeZone OPTIONAL,</w:t>
      </w:r>
    </w:p>
    <w:p w14:paraId="769917A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2] ThreeGPPPSDataOffStatus OPTIONAL,</w:t>
      </w:r>
    </w:p>
    <w:p w14:paraId="6A2D445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A62749">
        <w:rPr>
          <w:noProof w:val="0"/>
        </w:rPr>
        <w:t>qoSCharacteristics</w:t>
      </w:r>
      <w:r w:rsidRPr="00A62749">
        <w:rPr>
          <w:noProof w:val="0"/>
        </w:rPr>
        <w:tab/>
      </w:r>
      <w:r w:rsidRPr="00A62749">
        <w:rPr>
          <w:noProof w:val="0"/>
        </w:rPr>
        <w:tab/>
      </w:r>
      <w:r w:rsidRPr="00A62749">
        <w:rPr>
          <w:noProof w:val="0"/>
        </w:rPr>
        <w:tab/>
      </w:r>
      <w:r>
        <w:rPr>
          <w:noProof w:val="0"/>
        </w:rPr>
        <w:tab/>
      </w:r>
      <w:r w:rsidRPr="00A62749">
        <w:rPr>
          <w:noProof w:val="0"/>
        </w:rPr>
        <w:tab/>
      </w:r>
      <w:r w:rsidRPr="00735E87">
        <w:rPr>
          <w:noProof w:val="0"/>
        </w:rPr>
        <w:tab/>
      </w:r>
      <w:r w:rsidRPr="00A62749">
        <w:rPr>
          <w:noProof w:val="0"/>
        </w:rPr>
        <w:t>[</w:t>
      </w:r>
      <w:r>
        <w:rPr>
          <w:noProof w:val="0"/>
        </w:rPr>
        <w:t>13</w:t>
      </w:r>
      <w:r w:rsidRPr="00A62749">
        <w:rPr>
          <w:noProof w:val="0"/>
        </w:rPr>
        <w:t xml:space="preserve">] </w:t>
      </w:r>
      <w:r>
        <w:rPr>
          <w:noProof w:val="0"/>
        </w:rPr>
        <w:t>Q</w:t>
      </w:r>
      <w:r w:rsidRPr="00A62749">
        <w:rPr>
          <w:noProof w:val="0"/>
        </w:rPr>
        <w:t>oSCharacteristics</w:t>
      </w:r>
      <w:r>
        <w:rPr>
          <w:noProof w:val="0"/>
        </w:rPr>
        <w:t xml:space="preserve"> OPTIONAL,</w:t>
      </w:r>
    </w:p>
    <w:p w14:paraId="65A3ECB6" w14:textId="77777777" w:rsidR="006378CB" w:rsidRDefault="006378CB" w:rsidP="006378CB">
      <w:pPr>
        <w:pStyle w:val="PL"/>
        <w:rPr>
          <w:noProof w:val="0"/>
        </w:rPr>
      </w:pPr>
      <w:r w:rsidRPr="00161681">
        <w:rPr>
          <w:noProof w:val="0"/>
        </w:rPr>
        <w:tab/>
        <w:t>afChargingIdentifier</w:t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  <w:t>[1</w:t>
      </w:r>
      <w:r>
        <w:rPr>
          <w:noProof w:val="0"/>
        </w:rPr>
        <w:t>4</w:t>
      </w:r>
      <w:r w:rsidRPr="00161681">
        <w:rPr>
          <w:noProof w:val="0"/>
        </w:rPr>
        <w:t>] ChargingI</w:t>
      </w:r>
      <w:r>
        <w:rPr>
          <w:noProof w:val="0"/>
        </w:rPr>
        <w:t>D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5CBCEEE9" w14:textId="77777777" w:rsidR="006378CB" w:rsidRDefault="006378CB" w:rsidP="006378CB">
      <w:pPr>
        <w:pStyle w:val="PL"/>
        <w:rPr>
          <w:noProof w:val="0"/>
        </w:rPr>
      </w:pPr>
      <w:r w:rsidRPr="00161681">
        <w:rPr>
          <w:noProof w:val="0"/>
        </w:rPr>
        <w:tab/>
        <w:t>afChargingId</w:t>
      </w:r>
      <w:r>
        <w:rPr>
          <w:noProof w:val="0"/>
        </w:rPr>
        <w:t>String</w:t>
      </w:r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1</w:t>
      </w:r>
      <w:r>
        <w:rPr>
          <w:noProof w:val="0"/>
        </w:rPr>
        <w:t>5</w:t>
      </w:r>
      <w:r w:rsidRPr="00161681">
        <w:rPr>
          <w:noProof w:val="0"/>
        </w:rPr>
        <w:t xml:space="preserve">] </w:t>
      </w:r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572656F5" w14:textId="77777777" w:rsidR="006378CB" w:rsidRDefault="006378CB" w:rsidP="006378CB">
      <w:pPr>
        <w:pStyle w:val="PL"/>
        <w:rPr>
          <w:noProof w:val="0"/>
        </w:rPr>
      </w:pPr>
      <w:r w:rsidRPr="00735E87">
        <w:rPr>
          <w:noProof w:val="0"/>
        </w:rPr>
        <w:tab/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6</w:t>
      </w:r>
      <w:r w:rsidRPr="00161681">
        <w:rPr>
          <w:noProof w:val="0"/>
        </w:rPr>
        <w:t xml:space="preserve">] </w:t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74E2C792" w14:textId="77777777" w:rsidR="006378CB" w:rsidRDefault="006378CB" w:rsidP="006378CB">
      <w:pPr>
        <w:pStyle w:val="PL"/>
        <w:rPr>
          <w:noProof w:val="0"/>
        </w:rPr>
      </w:pPr>
      <w:r w:rsidRPr="00161681">
        <w:rPr>
          <w:noProof w:val="0"/>
        </w:rPr>
        <w:tab/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7</w:t>
      </w:r>
      <w:r w:rsidRPr="00161681">
        <w:rPr>
          <w:noProof w:val="0"/>
        </w:rPr>
        <w:t xml:space="preserve">] </w:t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 w:rsidRPr="00161681">
        <w:rPr>
          <w:noProof w:val="0"/>
        </w:rPr>
        <w:t xml:space="preserve"> OPTIONA</w:t>
      </w:r>
      <w:r>
        <w:rPr>
          <w:noProof w:val="0"/>
        </w:rPr>
        <w:t>L,</w:t>
      </w:r>
    </w:p>
    <w:p w14:paraId="3B0F32B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8] UserLocationInformationStructured OPTIONAL,</w:t>
      </w:r>
    </w:p>
    <w:p w14:paraId="51184D2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listOfPresenceReportingAreaInformation</w:t>
      </w:r>
      <w:r>
        <w:rPr>
          <w:noProof w:val="0"/>
        </w:rPr>
        <w:tab/>
        <w:t>[19] SEQUENCE OF PresenceReportingAreaInfo OPTIONAL</w:t>
      </w:r>
    </w:p>
    <w:p w14:paraId="2C548206" w14:textId="77777777" w:rsidR="006378CB" w:rsidRDefault="006378CB" w:rsidP="006378CB">
      <w:pPr>
        <w:pStyle w:val="PL"/>
        <w:rPr>
          <w:noProof w:val="0"/>
        </w:rPr>
      </w:pPr>
    </w:p>
    <w:p w14:paraId="410CE424" w14:textId="77777777" w:rsidR="006378CB" w:rsidRDefault="006378CB" w:rsidP="006378CB">
      <w:pPr>
        <w:pStyle w:val="PL"/>
        <w:rPr>
          <w:noProof w:val="0"/>
        </w:rPr>
      </w:pPr>
    </w:p>
    <w:p w14:paraId="26990941" w14:textId="77777777" w:rsidR="006378CB" w:rsidRPr="007D36FE" w:rsidRDefault="006378CB" w:rsidP="006378CB">
      <w:pPr>
        <w:pStyle w:val="PL"/>
        <w:rPr>
          <w:noProof w:val="0"/>
        </w:rPr>
      </w:pPr>
      <w:r w:rsidRPr="007D36FE">
        <w:rPr>
          <w:noProof w:val="0"/>
        </w:rPr>
        <w:t>}</w:t>
      </w:r>
    </w:p>
    <w:p w14:paraId="5804C3BA" w14:textId="77777777" w:rsidR="006378CB" w:rsidRPr="007F2035" w:rsidRDefault="006378CB" w:rsidP="006378CB">
      <w:pPr>
        <w:pStyle w:val="PL"/>
        <w:rPr>
          <w:noProof w:val="0"/>
          <w:lang w:val="en-US"/>
        </w:rPr>
      </w:pPr>
    </w:p>
    <w:p w14:paraId="49D58A7D" w14:textId="77777777" w:rsidR="006378CB" w:rsidRPr="008E7E46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lastRenderedPageBreak/>
        <w:t>--</w:t>
      </w:r>
    </w:p>
    <w:p w14:paraId="202EC809" w14:textId="77777777" w:rsidR="006378CB" w:rsidRDefault="006378CB" w:rsidP="006378CB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SM</w:t>
      </w:r>
      <w:r w:rsidRPr="009C7A1E">
        <w:rPr>
          <w:noProof w:val="0"/>
        </w:rPr>
        <w:t xml:space="preserve"> charging Information</w:t>
      </w:r>
    </w:p>
    <w:p w14:paraId="3DBCC6F4" w14:textId="77777777" w:rsidR="006378CB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0E2955A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2C6FD4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TS 28.541 [</w:t>
      </w:r>
      <w:r>
        <w:t>254</w:t>
      </w:r>
      <w:r>
        <w:rPr>
          <w:noProof w:val="0"/>
        </w:rPr>
        <w:t>] for more information</w:t>
      </w:r>
    </w:p>
    <w:p w14:paraId="06EF1C9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1E29264D" w14:textId="77777777" w:rsidR="006378CB" w:rsidRPr="008E7E46" w:rsidRDefault="006378CB" w:rsidP="006378CB">
      <w:pPr>
        <w:pStyle w:val="PL"/>
        <w:rPr>
          <w:noProof w:val="0"/>
        </w:rPr>
      </w:pPr>
    </w:p>
    <w:p w14:paraId="2BAF1018" w14:textId="77777777" w:rsidR="006378CB" w:rsidRDefault="006378CB" w:rsidP="006378CB">
      <w:pPr>
        <w:pStyle w:val="PL"/>
        <w:rPr>
          <w:noProof w:val="0"/>
        </w:rPr>
      </w:pPr>
    </w:p>
    <w:p w14:paraId="7609446E" w14:textId="77777777" w:rsidR="006378CB" w:rsidRDefault="006378CB" w:rsidP="006378CB">
      <w:pPr>
        <w:pStyle w:val="PL"/>
        <w:rPr>
          <w:noProof w:val="0"/>
        </w:rPr>
      </w:pPr>
      <w:proofErr w:type="gramStart"/>
      <w:r w:rsidRPr="00F70DBC">
        <w:t>NSMChargingInformation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5C93166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1CEB97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F70DBC">
        <w:t>managementOpe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Ma</w:t>
      </w:r>
      <w:r w:rsidRPr="00F70DBC">
        <w:rPr>
          <w:noProof w:val="0"/>
        </w:rPr>
        <w:t xml:space="preserve">nagementOperation </w:t>
      </w:r>
      <w:r>
        <w:rPr>
          <w:noProof w:val="0"/>
        </w:rPr>
        <w:t>OPTIONAL,</w:t>
      </w:r>
    </w:p>
    <w:p w14:paraId="42AEF55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D</w:t>
      </w:r>
      <w:r w:rsidRPr="00F70DBC">
        <w:rPr>
          <w:noProof w:val="0"/>
          <w:lang w:val="en-US"/>
        </w:rPr>
        <w:t>networkSliceInsta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4D06A08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listOf</w:t>
      </w:r>
      <w:r w:rsidRPr="00F70DBC">
        <w:rPr>
          <w:noProof w:val="0"/>
          <w:lang w:val="en-US"/>
        </w:rPr>
        <w:t>serviceProfile</w:t>
      </w:r>
      <w:r>
        <w:rPr>
          <w:noProof w:val="0"/>
          <w:lang w:val="en-US"/>
        </w:rPr>
        <w:t>Charging</w:t>
      </w:r>
      <w:r w:rsidRPr="00F70DBC">
        <w:rPr>
          <w:noProof w:val="0"/>
          <w:lang w:val="en-US"/>
        </w:rPr>
        <w:t>Information</w:t>
      </w:r>
      <w:r>
        <w:rPr>
          <w:noProof w:val="0"/>
        </w:rPr>
        <w:tab/>
        <w:t xml:space="preserve">[2] </w:t>
      </w:r>
      <w:r w:rsidRPr="006C0243">
        <w:rPr>
          <w:noProof w:val="0"/>
        </w:rPr>
        <w:t xml:space="preserve">SEQUENCE OF </w:t>
      </w:r>
      <w:r>
        <w:rPr>
          <w:noProof w:val="0"/>
        </w:rPr>
        <w:t>S</w:t>
      </w:r>
      <w:r w:rsidRPr="00F70DBC">
        <w:rPr>
          <w:noProof w:val="0"/>
        </w:rPr>
        <w:t>erviceProfile</w:t>
      </w:r>
      <w:r>
        <w:rPr>
          <w:noProof w:val="0"/>
        </w:rPr>
        <w:t>Charging</w:t>
      </w:r>
      <w:r w:rsidRPr="00F70DBC">
        <w:rPr>
          <w:noProof w:val="0"/>
        </w:rPr>
        <w:t>Information</w:t>
      </w:r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124A704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F70DBC">
        <w:rPr>
          <w:noProof w:val="0"/>
        </w:rPr>
        <w:t>managementOperation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</w:t>
      </w:r>
      <w:r>
        <w:rPr>
          <w:noProof w:val="0"/>
        </w:rPr>
        <w:tab/>
        <w:t>M</w:t>
      </w:r>
      <w:r w:rsidRPr="00F70DBC">
        <w:rPr>
          <w:noProof w:val="0"/>
        </w:rPr>
        <w:t xml:space="preserve">anagementOperationStatus </w:t>
      </w:r>
      <w:r>
        <w:rPr>
          <w:noProof w:val="0"/>
        </w:rPr>
        <w:t>OPTIONAL,</w:t>
      </w:r>
    </w:p>
    <w:p w14:paraId="4CC1537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6B7253">
        <w:rPr>
          <w:noProof w:val="0"/>
        </w:rPr>
        <w:t>operationalSt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  <w:t>O</w:t>
      </w:r>
      <w:r w:rsidRPr="006B7253">
        <w:rPr>
          <w:noProof w:val="0"/>
        </w:rPr>
        <w:t>perationalState</w:t>
      </w:r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2FAAEA1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6B7253">
        <w:rPr>
          <w:noProof w:val="0"/>
        </w:rPr>
        <w:t>administrativeSt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  <w:t>A</w:t>
      </w:r>
      <w:r w:rsidRPr="006B7253">
        <w:rPr>
          <w:noProof w:val="0"/>
        </w:rPr>
        <w:t>dministrativeState</w:t>
      </w:r>
      <w:r w:rsidRPr="00F70DBC">
        <w:rPr>
          <w:noProof w:val="0"/>
        </w:rPr>
        <w:t xml:space="preserve"> </w:t>
      </w:r>
      <w:r>
        <w:rPr>
          <w:noProof w:val="0"/>
        </w:rPr>
        <w:t>OPTIONAL</w:t>
      </w:r>
    </w:p>
    <w:p w14:paraId="4AE47975" w14:textId="77777777" w:rsidR="006378CB" w:rsidRDefault="006378CB" w:rsidP="006378CB">
      <w:pPr>
        <w:pStyle w:val="PL"/>
        <w:rPr>
          <w:noProof w:val="0"/>
        </w:rPr>
      </w:pPr>
    </w:p>
    <w:p w14:paraId="3A14614F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3AE5EB71" w14:textId="77777777" w:rsidR="006378CB" w:rsidRPr="002C5DEF" w:rsidRDefault="006378CB" w:rsidP="006378CB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p w14:paraId="21861C6E" w14:textId="77777777" w:rsidR="006378CB" w:rsidRDefault="006378CB" w:rsidP="006378CB">
      <w:pPr>
        <w:pStyle w:val="PL"/>
        <w:rPr>
          <w:noProof w:val="0"/>
        </w:rPr>
      </w:pPr>
    </w:p>
    <w:p w14:paraId="30FD5B4A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02A3E99F" w14:textId="77777777" w:rsidR="006378CB" w:rsidRPr="00750C70" w:rsidRDefault="006378CB" w:rsidP="006378CB">
      <w:pPr>
        <w:pStyle w:val="PL"/>
        <w:rPr>
          <w:noProof w:val="0"/>
        </w:rPr>
      </w:pPr>
    </w:p>
    <w:p w14:paraId="65463407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5146E462" w14:textId="77777777" w:rsidR="006378CB" w:rsidRPr="00750C70" w:rsidRDefault="006378CB" w:rsidP="006378CB">
      <w:pPr>
        <w:pStyle w:val="PL"/>
        <w:outlineLvl w:val="3"/>
        <w:rPr>
          <w:noProof w:val="0"/>
        </w:rPr>
      </w:pPr>
      <w:r w:rsidRPr="00750C70">
        <w:rPr>
          <w:noProof w:val="0"/>
        </w:rPr>
        <w:t>-- QFI Container Information</w:t>
      </w:r>
    </w:p>
    <w:p w14:paraId="27B46D67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4FD5CE2D" w14:textId="77777777" w:rsidR="006378CB" w:rsidRPr="00750C70" w:rsidRDefault="006378CB" w:rsidP="006378CB">
      <w:pPr>
        <w:pStyle w:val="PL"/>
        <w:rPr>
          <w:noProof w:val="0"/>
        </w:rPr>
      </w:pPr>
    </w:p>
    <w:p w14:paraId="5853724E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 xml:space="preserve">MultipleQFIContainer </w:t>
      </w:r>
      <w:proofErr w:type="gramStart"/>
      <w:r w:rsidRPr="00750C70">
        <w:rPr>
          <w:noProof w:val="0"/>
        </w:rPr>
        <w:tab/>
      </w:r>
      <w:r w:rsidRPr="00750C70">
        <w:rPr>
          <w:noProof w:val="0"/>
        </w:rPr>
        <w:tab/>
        <w:t>::</w:t>
      </w:r>
      <w:proofErr w:type="gramEnd"/>
      <w:r w:rsidRPr="00750C70">
        <w:rPr>
          <w:noProof w:val="0"/>
        </w:rPr>
        <w:t>= SEQUENCE</w:t>
      </w:r>
    </w:p>
    <w:p w14:paraId="14551200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1EA0408D" w14:textId="77777777" w:rsidR="006378CB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ab/>
      </w:r>
      <w:r>
        <w:rPr>
          <w:noProof w:val="0"/>
        </w:rPr>
        <w:t>qosFlow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QoSFlowId OPTIONAL,</w:t>
      </w:r>
    </w:p>
    <w:p w14:paraId="04D91DB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1854D92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rigger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 OPTIONAL,</w:t>
      </w:r>
    </w:p>
    <w:p w14:paraId="0A1C974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ataTotalVolu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 OPTIONAL,</w:t>
      </w:r>
    </w:p>
    <w:p w14:paraId="05E5136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 OPTIONAL,</w:t>
      </w:r>
    </w:p>
    <w:p w14:paraId="40272E1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DataVolumeOctets OPTIONAL,</w:t>
      </w:r>
    </w:p>
    <w:p w14:paraId="3A20EF7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local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 w:rsidDel="0081607D">
        <w:rPr>
          <w:noProof w:val="0"/>
        </w:rPr>
        <w:t xml:space="preserve"> </w:t>
      </w:r>
      <w:r>
        <w:rPr>
          <w:noProof w:val="0"/>
        </w:rPr>
        <w:t>LocalSequenceNumber OPTIONAL,</w:t>
      </w:r>
    </w:p>
    <w:p w14:paraId="1C9090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imeOfFir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TimeStamp OPTIONAL,</w:t>
      </w:r>
    </w:p>
    <w:p w14:paraId="70FB2BD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imeOfLa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TimeStamp OPTIONAL,</w:t>
      </w:r>
    </w:p>
    <w:p w14:paraId="6ECE88B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FiveGQoSInformation OPTIONAL,</w:t>
      </w:r>
    </w:p>
    <w:p w14:paraId="0460913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UserLocationInformation OPTIONAL,</w:t>
      </w:r>
    </w:p>
    <w:p w14:paraId="07AF49F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ETimeZone</w:t>
      </w:r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MSTimeZone OPTIONAL,</w:t>
      </w:r>
    </w:p>
    <w:p w14:paraId="6AB4520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3] PresenceReportingAreaInfo OPTIONAL,</w:t>
      </w:r>
    </w:p>
    <w:p w14:paraId="22BCC31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RATType OPTIONAL,</w:t>
      </w:r>
    </w:p>
    <w:p w14:paraId="3E94572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po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TimeStamp,</w:t>
      </w:r>
    </w:p>
    <w:p w14:paraId="5BE0C6F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SEQUENCE OF </w:t>
      </w:r>
      <w:r>
        <w:t>Serving</w:t>
      </w:r>
      <w:r>
        <w:rPr>
          <w:noProof w:val="0"/>
        </w:rPr>
        <w:t>NetworkFunctionID OPTIONAL,</w:t>
      </w:r>
    </w:p>
    <w:p w14:paraId="593EC4D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ThreeGPPPSDataOffStatus OPTIONAL,</w:t>
      </w:r>
    </w:p>
    <w:p w14:paraId="5812E37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hreeGPP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ChargingID OPTIONAL,</w:t>
      </w:r>
    </w:p>
    <w:p w14:paraId="67AC56BE" w14:textId="77777777" w:rsidR="006378CB" w:rsidRDefault="006378CB" w:rsidP="006378CB">
      <w:pPr>
        <w:pStyle w:val="PL"/>
        <w:tabs>
          <w:tab w:val="clear" w:pos="3072"/>
          <w:tab w:val="clear" w:pos="3456"/>
          <w:tab w:val="left" w:pos="3870"/>
        </w:tabs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5988980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xtension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EnhancedDiagnostics OPTIONAL,</w:t>
      </w:r>
    </w:p>
    <w:p w14:paraId="683E338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2845C4">
        <w:rPr>
          <w:noProof w:val="0"/>
        </w:rPr>
        <w:t>qoSCharacteri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Q</w:t>
      </w:r>
      <w:r w:rsidRPr="00A62749">
        <w:rPr>
          <w:noProof w:val="0"/>
        </w:rPr>
        <w:t>oSCharacteristics</w:t>
      </w:r>
      <w:r>
        <w:rPr>
          <w:noProof w:val="0"/>
        </w:rPr>
        <w:t xml:space="preserve"> OPTIONAL,</w:t>
      </w:r>
    </w:p>
    <w:p w14:paraId="354C28E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CallDuration OPTIONAL,</w:t>
      </w:r>
    </w:p>
    <w:p w14:paraId="45C9CB6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UserLocationInformationStructured OPTIONAL</w:t>
      </w:r>
    </w:p>
    <w:p w14:paraId="698C418C" w14:textId="77777777" w:rsidR="006378CB" w:rsidRDefault="006378CB" w:rsidP="006378CB">
      <w:pPr>
        <w:pStyle w:val="PL"/>
        <w:rPr>
          <w:noProof w:val="0"/>
        </w:rPr>
      </w:pPr>
    </w:p>
    <w:p w14:paraId="44BB749F" w14:textId="77777777" w:rsidR="006378CB" w:rsidRDefault="006378CB" w:rsidP="006378CB">
      <w:pPr>
        <w:pStyle w:val="PL"/>
        <w:rPr>
          <w:noProof w:val="0"/>
        </w:rPr>
      </w:pPr>
    </w:p>
    <w:p w14:paraId="6675CCA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0391B27" w14:textId="77777777" w:rsidR="006378CB" w:rsidRDefault="006378CB" w:rsidP="006378CB">
      <w:pPr>
        <w:pStyle w:val="PL"/>
        <w:rPr>
          <w:noProof w:val="0"/>
        </w:rPr>
      </w:pPr>
    </w:p>
    <w:p w14:paraId="39D3840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027BF63B" w14:textId="77777777" w:rsidR="006378CB" w:rsidRDefault="006378CB" w:rsidP="006378CB">
      <w:pPr>
        <w:pStyle w:val="PL"/>
        <w:outlineLvl w:val="3"/>
        <w:rPr>
          <w:noProof w:val="0"/>
        </w:rPr>
      </w:pPr>
      <w:r>
        <w:rPr>
          <w:noProof w:val="0"/>
        </w:rPr>
        <w:t>-- CHF CHARGING TYPES</w:t>
      </w:r>
    </w:p>
    <w:p w14:paraId="68A1DD1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24AAD8C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94A2D18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A</w:t>
      </w:r>
    </w:p>
    <w:p w14:paraId="3DB0C86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205440E" w14:textId="77777777" w:rsidR="006378CB" w:rsidRDefault="006378CB" w:rsidP="006378CB">
      <w:pPr>
        <w:pStyle w:val="PL"/>
        <w:rPr>
          <w:noProof w:val="0"/>
        </w:rPr>
      </w:pPr>
    </w:p>
    <w:p w14:paraId="5F1093BE" w14:textId="77777777" w:rsidR="006378CB" w:rsidRDefault="006378CB" w:rsidP="006378CB">
      <w:pPr>
        <w:pStyle w:val="PL"/>
        <w:rPr>
          <w:noProof w:val="0"/>
        </w:rPr>
      </w:pPr>
    </w:p>
    <w:p w14:paraId="1A00C4E1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r>
        <w:rPr>
          <w:noProof w:val="0"/>
          <w:snapToGrid w:val="0"/>
        </w:rPr>
        <w:tab/>
      </w:r>
      <w:r>
        <w:rPr>
          <w:noProof w:val="0"/>
        </w:rPr>
        <w:t>::</w:t>
      </w:r>
      <w:proofErr w:type="gramEnd"/>
      <w:r>
        <w:rPr>
          <w:noProof w:val="0"/>
        </w:rPr>
        <w:t>= UTF8String</w:t>
      </w:r>
    </w:p>
    <w:p w14:paraId="2A8DB1F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18F0725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5B5E92B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62FA25D" w14:textId="77777777" w:rsidR="006378CB" w:rsidRDefault="006378CB" w:rsidP="006378CB">
      <w:pPr>
        <w:pStyle w:val="PL"/>
        <w:rPr>
          <w:noProof w:val="0"/>
        </w:rPr>
      </w:pPr>
    </w:p>
    <w:p w14:paraId="7C74BDD9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 xml:space="preserve">AgeOfLocationInformation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25A41589" w14:textId="77777777" w:rsidR="006378CB" w:rsidRDefault="006378CB" w:rsidP="006378CB">
      <w:pPr>
        <w:pStyle w:val="PL"/>
        <w:rPr>
          <w:noProof w:val="0"/>
        </w:rPr>
      </w:pPr>
    </w:p>
    <w:p w14:paraId="22DAEB3C" w14:textId="77777777" w:rsidR="006378CB" w:rsidRDefault="006378CB" w:rsidP="006378CB">
      <w:pPr>
        <w:pStyle w:val="PL"/>
        <w:rPr>
          <w:noProof w:val="0"/>
        </w:rPr>
      </w:pPr>
    </w:p>
    <w:p w14:paraId="437F14B2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A</w:t>
      </w:r>
      <w:r w:rsidRPr="006B7253">
        <w:rPr>
          <w:noProof w:val="0"/>
        </w:rPr>
        <w:t>dministrativeState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D49B77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010696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l</w:t>
      </w:r>
      <w:r>
        <w:t>OCKED</w:t>
      </w:r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60A7B8E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uNLOCKED</w:t>
      </w:r>
      <w:r>
        <w:rPr>
          <w:noProof w:val="0"/>
        </w:rPr>
        <w:t xml:space="preserve"> </w:t>
      </w:r>
      <w:r>
        <w:rPr>
          <w:noProof w:val="0"/>
        </w:rPr>
        <w:tab/>
        <w:t xml:space="preserve"> (1),</w:t>
      </w:r>
    </w:p>
    <w:p w14:paraId="1D6E649F" w14:textId="77777777" w:rsidR="006378CB" w:rsidRDefault="006378CB" w:rsidP="006378CB">
      <w:pPr>
        <w:pStyle w:val="PL"/>
      </w:pPr>
      <w:r>
        <w:tab/>
        <w:t>sHUTTINGDOWN (2)</w:t>
      </w:r>
    </w:p>
    <w:p w14:paraId="2F16D94A" w14:textId="77777777" w:rsidR="006378CB" w:rsidRDefault="006378CB" w:rsidP="006378CB">
      <w:pPr>
        <w:pStyle w:val="PL"/>
        <w:rPr>
          <w:noProof w:val="0"/>
        </w:rPr>
      </w:pPr>
    </w:p>
    <w:p w14:paraId="1A9AC83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>}</w:t>
      </w:r>
    </w:p>
    <w:p w14:paraId="3EFEF79D" w14:textId="77777777" w:rsidR="006378CB" w:rsidRDefault="006378CB" w:rsidP="006378CB">
      <w:pPr>
        <w:pStyle w:val="PL"/>
        <w:rPr>
          <w:noProof w:val="0"/>
        </w:rPr>
      </w:pPr>
    </w:p>
    <w:p w14:paraId="566E0685" w14:textId="77777777" w:rsidR="006378CB" w:rsidRPr="00783F45" w:rsidRDefault="006378CB" w:rsidP="006378CB">
      <w:pPr>
        <w:pStyle w:val="PL"/>
        <w:rPr>
          <w:noProof w:val="0"/>
          <w:lang w:val="en-US"/>
        </w:rPr>
      </w:pPr>
      <w:proofErr w:type="gramStart"/>
      <w:r>
        <w:rPr>
          <w:noProof w:val="0"/>
        </w:rPr>
        <w:t>AccessTyp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5FCF6E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6498ECE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hreeGPP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9C57D2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onThreeGPP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8606C6A" w14:textId="77777777" w:rsidR="006378CB" w:rsidRDefault="006378CB" w:rsidP="006378CB">
      <w:pPr>
        <w:pStyle w:val="PL"/>
        <w:rPr>
          <w:noProof w:val="0"/>
        </w:rPr>
      </w:pPr>
    </w:p>
    <w:p w14:paraId="762BC70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87FD51B" w14:textId="77777777" w:rsidR="006378CB" w:rsidRDefault="006378CB" w:rsidP="006378CB">
      <w:pPr>
        <w:pStyle w:val="PL"/>
        <w:rPr>
          <w:noProof w:val="0"/>
        </w:rPr>
      </w:pPr>
    </w:p>
    <w:p w14:paraId="2B1F13B3" w14:textId="77777777" w:rsidR="006378CB" w:rsidRDefault="006378CB" w:rsidP="006378CB">
      <w:pPr>
        <w:pStyle w:val="PL"/>
        <w:rPr>
          <w:noProof w:val="0"/>
        </w:rPr>
      </w:pPr>
    </w:p>
    <w:p w14:paraId="624377EB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AllocationRetentionPriority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15C4D8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5D1842F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,</w:t>
      </w:r>
    </w:p>
    <w:p w14:paraId="06CDB34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Capability</w:t>
      </w:r>
      <w:r>
        <w:rPr>
          <w:noProof w:val="0"/>
        </w:rPr>
        <w:tab/>
        <w:t xml:space="preserve">[2] </w:t>
      </w:r>
      <w:r w:rsidRPr="00F267AF">
        <w:t>PreemptionCapability</w:t>
      </w:r>
      <w:r>
        <w:rPr>
          <w:noProof w:val="0"/>
        </w:rPr>
        <w:t>,</w:t>
      </w:r>
    </w:p>
    <w:p w14:paraId="1C648C4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Vulnerability</w:t>
      </w:r>
      <w:r>
        <w:rPr>
          <w:noProof w:val="0"/>
        </w:rPr>
        <w:tab/>
        <w:t xml:space="preserve">[3] </w:t>
      </w:r>
      <w:r w:rsidRPr="00F267AF">
        <w:t>PreemptionVulnerability</w:t>
      </w:r>
    </w:p>
    <w:p w14:paraId="5867656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1AADF51" w14:textId="77777777" w:rsidR="006378CB" w:rsidRDefault="006378CB" w:rsidP="006378CB">
      <w:pPr>
        <w:pStyle w:val="PL"/>
        <w:rPr>
          <w:noProof w:val="0"/>
        </w:rPr>
      </w:pPr>
    </w:p>
    <w:p w14:paraId="6345DC4C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AMFID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</w:t>
      </w:r>
      <w:r w:rsidRPr="00F05C7B">
        <w:rPr>
          <w:noProof w:val="0"/>
        </w:rPr>
        <w:t>..6</w:t>
      </w:r>
      <w:r>
        <w:rPr>
          <w:noProof w:val="0"/>
        </w:rPr>
        <w:t>))</w:t>
      </w:r>
    </w:p>
    <w:p w14:paraId="0A21407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subclause 2.10.1 of 3GPP TS 23.003 [7] for encoding.</w:t>
      </w:r>
    </w:p>
    <w:p w14:paraId="38B26ABF" w14:textId="77777777" w:rsidR="006378CB" w:rsidRDefault="006378CB" w:rsidP="006378CB">
      <w:pPr>
        <w:pStyle w:val="PL"/>
      </w:pPr>
      <w:r>
        <w:rPr>
          <w:noProof w:val="0"/>
        </w:rPr>
        <w:t xml:space="preserve">-- Any byte following the 3 first shall be set </w:t>
      </w:r>
      <w:proofErr w:type="gramStart"/>
      <w:r>
        <w:rPr>
          <w:noProof w:val="0"/>
        </w:rPr>
        <w:t>to ”</w:t>
      </w:r>
      <w:proofErr w:type="gramEnd"/>
      <w:r>
        <w:rPr>
          <w:noProof w:val="0"/>
        </w:rPr>
        <w:t>F”</w:t>
      </w:r>
    </w:p>
    <w:p w14:paraId="2FB5FB9A" w14:textId="77777777" w:rsidR="006378CB" w:rsidRDefault="006378CB" w:rsidP="006378CB">
      <w:pPr>
        <w:pStyle w:val="PL"/>
      </w:pPr>
    </w:p>
    <w:p w14:paraId="73821118" w14:textId="77777777" w:rsidR="006378CB" w:rsidRPr="008E7E46" w:rsidRDefault="006378CB" w:rsidP="006378CB">
      <w:pPr>
        <w:pStyle w:val="PL"/>
      </w:pPr>
      <w:proofErr w:type="gramStart"/>
      <w:r>
        <w:t>AmfUeNgapId</w:t>
      </w:r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5FD6B0DD" w14:textId="77777777" w:rsidR="006378CB" w:rsidRDefault="006378CB" w:rsidP="006378CB">
      <w:pPr>
        <w:pStyle w:val="PL"/>
      </w:pPr>
    </w:p>
    <w:p w14:paraId="4A4C04E5" w14:textId="77777777" w:rsidR="006378CB" w:rsidRDefault="006378CB" w:rsidP="006378CB">
      <w:pPr>
        <w:pStyle w:val="PL"/>
      </w:pPr>
      <w:r>
        <w:t>APIResultCode</w:t>
      </w:r>
      <w:r>
        <w:tab/>
        <w:t>::= INTEGER</w:t>
      </w:r>
    </w:p>
    <w:p w14:paraId="6164B3A2" w14:textId="77777777" w:rsidR="006378CB" w:rsidRDefault="006378CB" w:rsidP="006378CB">
      <w:pPr>
        <w:pStyle w:val="PL"/>
      </w:pPr>
      <w:r>
        <w:t>--</w:t>
      </w:r>
    </w:p>
    <w:p w14:paraId="6F4C4403" w14:textId="77777777" w:rsidR="006378CB" w:rsidRDefault="006378CB" w:rsidP="006378CB">
      <w:pPr>
        <w:pStyle w:val="PL"/>
      </w:pPr>
      <w:r>
        <w:t>-- See specific API for more information</w:t>
      </w:r>
    </w:p>
    <w:p w14:paraId="5BDA1216" w14:textId="77777777" w:rsidR="006378CB" w:rsidRDefault="006378CB" w:rsidP="006378CB">
      <w:pPr>
        <w:pStyle w:val="PL"/>
      </w:pPr>
      <w:r>
        <w:t>--</w:t>
      </w:r>
    </w:p>
    <w:p w14:paraId="57F4BE84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Area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33DB6B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5196EEA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tacs 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C OPTIONAL,</w:t>
      </w:r>
    </w:p>
    <w:p w14:paraId="264F7A8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Code</w:t>
      </w:r>
      <w:r>
        <w:rPr>
          <w:noProof w:val="0"/>
        </w:rPr>
        <w:tab/>
        <w:t xml:space="preserve">[1] </w:t>
      </w:r>
      <w:r w:rsidRPr="00B179D2">
        <w:rPr>
          <w:noProof w:val="0"/>
        </w:rPr>
        <w:t>OCTET STRING</w:t>
      </w:r>
      <w:r>
        <w:t xml:space="preserve"> </w:t>
      </w:r>
      <w:r>
        <w:rPr>
          <w:noProof w:val="0"/>
        </w:rPr>
        <w:t>OPTIONAL</w:t>
      </w:r>
    </w:p>
    <w:p w14:paraId="521B72EA" w14:textId="77777777" w:rsidR="006378CB" w:rsidRDefault="006378CB" w:rsidP="006378CB">
      <w:pPr>
        <w:pStyle w:val="PL"/>
        <w:rPr>
          <w:noProof w:val="0"/>
        </w:rPr>
      </w:pPr>
    </w:p>
    <w:p w14:paraId="021462D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3216251" w14:textId="77777777" w:rsidR="006378CB" w:rsidRDefault="006378CB" w:rsidP="006378CB">
      <w:pPr>
        <w:pStyle w:val="PL"/>
        <w:rPr>
          <w:noProof w:val="0"/>
        </w:rPr>
      </w:pPr>
    </w:p>
    <w:p w14:paraId="12C5B9D0" w14:textId="77777777" w:rsidR="006378CB" w:rsidRDefault="006378CB" w:rsidP="006378CB">
      <w:pPr>
        <w:pStyle w:val="PL"/>
        <w:rPr>
          <w:noProof w:val="0"/>
        </w:rPr>
      </w:pPr>
    </w:p>
    <w:p w14:paraId="467618C2" w14:textId="77777777" w:rsidR="006378CB" w:rsidRPr="00783F45" w:rsidRDefault="006378CB" w:rsidP="006378CB">
      <w:pPr>
        <w:pStyle w:val="PL"/>
        <w:rPr>
          <w:noProof w:val="0"/>
          <w:lang w:val="en-US"/>
        </w:rPr>
      </w:pPr>
      <w:proofErr w:type="gram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BA0AD2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E1FB9D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TSSS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2292C9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PTCP-ATSS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409FB11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PTCP-ATSS-LL-ASModeUL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95A515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PTCP-ATSS-LL-ExSDModeUL</w:t>
      </w:r>
      <w:r>
        <w:rPr>
          <w:noProof w:val="0"/>
        </w:rPr>
        <w:tab/>
        <w:t>(3),</w:t>
      </w:r>
      <w:r>
        <w:t xml:space="preserve"> </w:t>
      </w:r>
    </w:p>
    <w:p w14:paraId="28F066F4" w14:textId="77777777" w:rsidR="006378CB" w:rsidRDefault="006378CB" w:rsidP="006378CB">
      <w:pPr>
        <w:pStyle w:val="PL"/>
        <w:rPr>
          <w:noProof w:val="0"/>
        </w:rPr>
      </w:pPr>
      <w:r>
        <w:t xml:space="preserve"> </w:t>
      </w:r>
      <w:r>
        <w:rPr>
          <w:noProof w:val="0"/>
        </w:rPr>
        <w:tab/>
        <w:t>mPTCP-ATSS-LL-ASModeDLUL</w:t>
      </w:r>
      <w:r>
        <w:rPr>
          <w:noProof w:val="0"/>
        </w:rPr>
        <w:tab/>
        <w:t>(4)</w:t>
      </w:r>
      <w:r>
        <w:t xml:space="preserve"> </w:t>
      </w:r>
    </w:p>
    <w:p w14:paraId="29AA7662" w14:textId="77777777" w:rsidR="006378CB" w:rsidRDefault="006378CB" w:rsidP="006378CB">
      <w:pPr>
        <w:pStyle w:val="PL"/>
        <w:rPr>
          <w:noProof w:val="0"/>
        </w:rPr>
      </w:pPr>
    </w:p>
    <w:p w14:paraId="0B8C5B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2B15F83" w14:textId="77777777" w:rsidR="006378CB" w:rsidRDefault="006378CB" w:rsidP="006378CB">
      <w:pPr>
        <w:pStyle w:val="PL"/>
        <w:rPr>
          <w:noProof w:val="0"/>
        </w:rPr>
      </w:pPr>
    </w:p>
    <w:p w14:paraId="09A9E854" w14:textId="77777777" w:rsidR="006378CB" w:rsidRDefault="006378CB" w:rsidP="006378CB">
      <w:pPr>
        <w:pStyle w:val="PL"/>
      </w:pPr>
    </w:p>
    <w:p w14:paraId="564299C8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AuthorizedQoSInforma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412817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4FEB7E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1AE31AA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5822F7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E62D36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fiveQ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7055BA1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R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llocationRetentionPriority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23D1C93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4222402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 OPTIONAL,</w:t>
      </w:r>
    </w:p>
    <w:p w14:paraId="37037F2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  <w:t>[5] INTEGER OPTIONAL</w:t>
      </w:r>
    </w:p>
    <w:p w14:paraId="1C316EA8" w14:textId="77777777" w:rsidR="006378CB" w:rsidRDefault="006378CB" w:rsidP="006378CB">
      <w:pPr>
        <w:pStyle w:val="PL"/>
      </w:pPr>
      <w:r>
        <w:rPr>
          <w:noProof w:val="0"/>
        </w:rPr>
        <w:t>}</w:t>
      </w:r>
    </w:p>
    <w:p w14:paraId="2F6EF00F" w14:textId="77777777" w:rsidR="006378CB" w:rsidRDefault="006378CB" w:rsidP="006378CB">
      <w:pPr>
        <w:pStyle w:val="PL"/>
        <w:rPr>
          <w:noProof w:val="0"/>
        </w:rPr>
      </w:pPr>
    </w:p>
    <w:p w14:paraId="4DFC3EC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101FFA9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B</w:t>
      </w:r>
    </w:p>
    <w:p w14:paraId="24B9D1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79E9DA9" w14:textId="77777777" w:rsidR="006378CB" w:rsidRDefault="006378CB" w:rsidP="006378CB">
      <w:pPr>
        <w:pStyle w:val="PL"/>
        <w:rPr>
          <w:noProof w:val="0"/>
        </w:rPr>
      </w:pPr>
    </w:p>
    <w:p w14:paraId="6B132273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Bitrat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581D8F9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11B3B01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 xml:space="preserve">-- </w:t>
      </w:r>
      <w:r w:rsidRPr="00C06C06">
        <w:rPr>
          <w:noProof w:val="0"/>
        </w:rPr>
        <w:t xml:space="preserve"> See</w:t>
      </w:r>
      <w:proofErr w:type="gramEnd"/>
      <w:r w:rsidRPr="00C06C06">
        <w:rPr>
          <w:noProof w:val="0"/>
        </w:rPr>
        <w:t xml:space="preserve"> 3GPP TS 29.571 [249] </w:t>
      </w:r>
      <w:r>
        <w:rPr>
          <w:noProof w:val="0"/>
        </w:rPr>
        <w:t>Bitrate data type</w:t>
      </w:r>
      <w:r w:rsidRPr="00C06C06">
        <w:rPr>
          <w:noProof w:val="0"/>
        </w:rPr>
        <w:t>.</w:t>
      </w:r>
    </w:p>
    <w:p w14:paraId="0CB334F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204740D" w14:textId="77777777" w:rsidR="006378CB" w:rsidRDefault="006378CB" w:rsidP="006378CB">
      <w:pPr>
        <w:pStyle w:val="PL"/>
        <w:rPr>
          <w:noProof w:val="0"/>
        </w:rPr>
      </w:pPr>
    </w:p>
    <w:p w14:paraId="0FE4E72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B84D62D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C</w:t>
      </w:r>
    </w:p>
    <w:p w14:paraId="121964B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339E804" w14:textId="77777777" w:rsidR="006378CB" w:rsidRDefault="006378CB" w:rsidP="006378CB">
      <w:pPr>
        <w:pStyle w:val="PL"/>
      </w:pPr>
    </w:p>
    <w:p w14:paraId="0F86E75A" w14:textId="77777777" w:rsidR="006378CB" w:rsidRDefault="006378CB" w:rsidP="006378CB">
      <w:pPr>
        <w:pStyle w:val="PL"/>
        <w:rPr>
          <w:noProof w:val="0"/>
        </w:rPr>
      </w:pPr>
    </w:p>
    <w:p w14:paraId="456631F3" w14:textId="77777777" w:rsidR="006378CB" w:rsidRPr="00B0318A" w:rsidRDefault="006378CB" w:rsidP="006378CB">
      <w:pPr>
        <w:pStyle w:val="PL"/>
        <w:rPr>
          <w:noProof w:val="0"/>
        </w:rPr>
      </w:pPr>
      <w:proofErr w:type="gramStart"/>
      <w:r w:rsidRPr="00F11966">
        <w:t>CellGlobalId</w:t>
      </w:r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7C971156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4A811D2F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</w:r>
      <w:r w:rsidRPr="00B0318A">
        <w:rPr>
          <w:noProof w:val="0"/>
          <w:lang w:eastAsia="zh-CN"/>
        </w:rPr>
        <w:t>plmnId</w:t>
      </w:r>
      <w:r w:rsidRPr="00B0318A">
        <w:rPr>
          <w:noProof w:val="0"/>
        </w:rPr>
        <w:t xml:space="preserve">              </w:t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0] </w:t>
      </w:r>
      <w:r w:rsidRPr="00750C70">
        <w:t>PLMN-Id</w:t>
      </w:r>
      <w:r w:rsidRPr="00B0318A">
        <w:rPr>
          <w:noProof w:val="0"/>
        </w:rPr>
        <w:t>,</w:t>
      </w:r>
    </w:p>
    <w:p w14:paraId="5649612D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lac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 Lac,</w:t>
      </w:r>
    </w:p>
    <w:p w14:paraId="5821D1AA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cellId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r w:rsidRPr="00B0318A">
        <w:rPr>
          <w:noProof w:val="0"/>
        </w:rPr>
        <w:t>CellId</w:t>
      </w:r>
    </w:p>
    <w:p w14:paraId="24754A3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2ABEEB3" w14:textId="77777777" w:rsidR="006378CB" w:rsidRPr="006A6FC5" w:rsidRDefault="006378CB" w:rsidP="006378CB">
      <w:pPr>
        <w:pStyle w:val="PL"/>
        <w:rPr>
          <w:noProof w:val="0"/>
          <w:lang w:eastAsia="zh-CN"/>
        </w:rPr>
      </w:pPr>
    </w:p>
    <w:p w14:paraId="58F12C02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3732208B" w14:textId="77777777" w:rsidR="006378CB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>Cell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91749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D7892A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59FBAF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BD4271D" w14:textId="77777777" w:rsidR="006378CB" w:rsidRDefault="006378CB" w:rsidP="006378CB">
      <w:pPr>
        <w:pStyle w:val="PL"/>
        <w:rPr>
          <w:noProof w:val="0"/>
        </w:rPr>
      </w:pPr>
    </w:p>
    <w:p w14:paraId="74ED62C4" w14:textId="77777777" w:rsidR="006378CB" w:rsidRDefault="006378CB" w:rsidP="006378CB">
      <w:pPr>
        <w:pStyle w:val="PL"/>
        <w:rPr>
          <w:noProof w:val="0"/>
        </w:rPr>
      </w:pPr>
    </w:p>
    <w:p w14:paraId="51F2F43C" w14:textId="77777777" w:rsidR="006378CB" w:rsidRPr="00B179D2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Charging</w:t>
      </w:r>
      <w:r w:rsidRPr="00B179D2">
        <w:rPr>
          <w:noProof w:val="0"/>
        </w:rPr>
        <w:t>SessionIdentifier</w:t>
      </w:r>
      <w:r w:rsidRPr="00B179D2">
        <w:rPr>
          <w:noProof w:val="0"/>
        </w:rPr>
        <w:tab/>
        <w:t>::</w:t>
      </w:r>
      <w:proofErr w:type="gramEnd"/>
      <w:r w:rsidRPr="00B179D2">
        <w:rPr>
          <w:noProof w:val="0"/>
        </w:rPr>
        <w:t>= OCTET STRING</w:t>
      </w:r>
    </w:p>
    <w:p w14:paraId="70908586" w14:textId="77777777" w:rsidR="006378CB" w:rsidRDefault="006378CB" w:rsidP="006378CB">
      <w:pPr>
        <w:pStyle w:val="PL"/>
        <w:rPr>
          <w:noProof w:val="0"/>
        </w:rPr>
      </w:pPr>
      <w:r w:rsidRPr="00B179D2">
        <w:rPr>
          <w:noProof w:val="0"/>
        </w:rPr>
        <w:t>-- See 3GPP TS 32.2</w:t>
      </w:r>
      <w:r>
        <w:rPr>
          <w:noProof w:val="0"/>
        </w:rPr>
        <w:t>90</w:t>
      </w:r>
      <w:r w:rsidRPr="00B179D2">
        <w:rPr>
          <w:noProof w:val="0"/>
        </w:rPr>
        <w:t xml:space="preserve"> [</w:t>
      </w:r>
      <w:r>
        <w:rPr>
          <w:noProof w:val="0"/>
        </w:rPr>
        <w:t>57</w:t>
      </w:r>
      <w:r w:rsidRPr="00B179D2">
        <w:rPr>
          <w:noProof w:val="0"/>
        </w:rPr>
        <w:t>] for details.</w:t>
      </w:r>
    </w:p>
    <w:p w14:paraId="735F5CD0" w14:textId="77777777" w:rsidR="006378CB" w:rsidRDefault="006378CB" w:rsidP="006378CB">
      <w:pPr>
        <w:pStyle w:val="PL"/>
      </w:pPr>
    </w:p>
    <w:p w14:paraId="2C789093" w14:textId="77777777" w:rsidR="006378CB" w:rsidRDefault="006378CB" w:rsidP="006378CB">
      <w:pPr>
        <w:pStyle w:val="PL"/>
        <w:rPr>
          <w:noProof w:val="0"/>
        </w:rPr>
      </w:pPr>
      <w:r w:rsidRPr="003B2883">
        <w:t>CoreNetworkType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84F185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D6694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fiveGC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34DA8D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P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5539E9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3F705AD" w14:textId="77777777" w:rsidR="006378CB" w:rsidRDefault="006378CB" w:rsidP="006378CB">
      <w:pPr>
        <w:pStyle w:val="PL"/>
        <w:rPr>
          <w:noProof w:val="0"/>
        </w:rPr>
      </w:pPr>
    </w:p>
    <w:p w14:paraId="16A1B85C" w14:textId="77777777" w:rsidR="006378CB" w:rsidRDefault="006378CB" w:rsidP="006378CB">
      <w:pPr>
        <w:pStyle w:val="PL"/>
        <w:rPr>
          <w:noProof w:val="0"/>
        </w:rPr>
      </w:pPr>
    </w:p>
    <w:p w14:paraId="552A543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3EDEE64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D</w:t>
      </w:r>
    </w:p>
    <w:p w14:paraId="69DF4A7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637C245" w14:textId="77777777" w:rsidR="006378CB" w:rsidRDefault="006378CB" w:rsidP="006378CB">
      <w:pPr>
        <w:pStyle w:val="PL"/>
        <w:rPr>
          <w:noProof w:val="0"/>
        </w:rPr>
      </w:pPr>
    </w:p>
    <w:p w14:paraId="14249627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DataNetworkNameIdentifier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IA5String (SIZE(1..63))</w:t>
      </w:r>
    </w:p>
    <w:p w14:paraId="5AA11BC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71B3715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Network Identifier part of DNN in dot representation.</w:t>
      </w:r>
    </w:p>
    <w:p w14:paraId="0C0F09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For example, if the complete DNN is 'apn1a.apn1b.apn1c.mnc022.mcc111.gprs'</w:t>
      </w:r>
    </w:p>
    <w:p w14:paraId="37FE24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The Identifier is 'apn1a.apn1b.apn1c' and is presented in this form in the CDR.</w:t>
      </w:r>
    </w:p>
    <w:p w14:paraId="2BDD089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599EB802" w14:textId="77777777" w:rsidR="006378CB" w:rsidRDefault="006378CB" w:rsidP="006378CB">
      <w:pPr>
        <w:pStyle w:val="PL"/>
        <w:rPr>
          <w:noProof w:val="0"/>
        </w:rPr>
      </w:pPr>
    </w:p>
    <w:p w14:paraId="3905FEF1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D</w:t>
      </w:r>
      <w:r w:rsidRPr="00BC5162">
        <w:rPr>
          <w:noProof w:val="0"/>
        </w:rPr>
        <w:t>elayToleranceIndicator</w:t>
      </w:r>
      <w:r>
        <w:rPr>
          <w:lang w:eastAsia="zh-CN"/>
        </w:rPr>
        <w:t xml:space="preserve">   </w:t>
      </w:r>
      <w:r>
        <w:rPr>
          <w:noProof w:val="0"/>
        </w:rPr>
        <w:t>::</w:t>
      </w:r>
      <w:proofErr w:type="gramEnd"/>
      <w:r>
        <w:rPr>
          <w:noProof w:val="0"/>
        </w:rPr>
        <w:t>= ENUMERATED</w:t>
      </w:r>
    </w:p>
    <w:p w14:paraId="361231B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3098B2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dT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02D0D7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T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B69AEF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06B4BA5" w14:textId="77777777" w:rsidR="006378CB" w:rsidRDefault="006378CB" w:rsidP="006378CB">
      <w:pPr>
        <w:pStyle w:val="PL"/>
        <w:rPr>
          <w:noProof w:val="0"/>
        </w:rPr>
      </w:pPr>
    </w:p>
    <w:p w14:paraId="3F41DF12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DNNSelectionMod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D177F1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97489F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Information Elements TS 29.502 [</w:t>
      </w:r>
      <w:r>
        <w:t>250</w:t>
      </w:r>
      <w:r>
        <w:rPr>
          <w:noProof w:val="0"/>
        </w:rPr>
        <w:t>] for more information</w:t>
      </w:r>
    </w:p>
    <w:p w14:paraId="36DDFAC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7CE9D47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189D4D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EorNetworkProvidedSubscription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FB637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EProvidedSubscriptionNot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5C72B6F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etworkProvidedSubscriptionNot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37E11ED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2689EB4" w14:textId="77777777" w:rsidR="006378CB" w:rsidRDefault="006378CB" w:rsidP="006378CB">
      <w:pPr>
        <w:pStyle w:val="PL"/>
        <w:rPr>
          <w:noProof w:val="0"/>
        </w:rPr>
      </w:pPr>
    </w:p>
    <w:p w14:paraId="129D4A9E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3744401A" w14:textId="77777777" w:rsidR="006378CB" w:rsidRPr="00750C70" w:rsidRDefault="006378CB" w:rsidP="006378CB">
      <w:pPr>
        <w:pStyle w:val="PL"/>
        <w:outlineLvl w:val="3"/>
        <w:rPr>
          <w:noProof w:val="0"/>
          <w:snapToGrid w:val="0"/>
        </w:rPr>
      </w:pPr>
      <w:r w:rsidRPr="00750C70">
        <w:rPr>
          <w:noProof w:val="0"/>
          <w:snapToGrid w:val="0"/>
        </w:rPr>
        <w:t>-- E</w:t>
      </w:r>
    </w:p>
    <w:p w14:paraId="505C01D5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74BF20CB" w14:textId="77777777" w:rsidR="006378CB" w:rsidRPr="00750C70" w:rsidRDefault="006378CB" w:rsidP="006378CB">
      <w:pPr>
        <w:pStyle w:val="PL"/>
        <w:rPr>
          <w:noProof w:val="0"/>
        </w:rPr>
      </w:pPr>
    </w:p>
    <w:p w14:paraId="6359F27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CB7E70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62592B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A7A344B" w14:textId="77777777" w:rsidR="006378CB" w:rsidRDefault="006378CB" w:rsidP="006378CB">
      <w:pPr>
        <w:pStyle w:val="PL"/>
        <w:rPr>
          <w:noProof w:val="0"/>
        </w:rPr>
      </w:pPr>
    </w:p>
    <w:p w14:paraId="6D351BD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ENb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2979742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369B17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8C91B8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563133C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ExternalGroupIdentifier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389D16C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D7F28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2336C68" w14:textId="77777777" w:rsidR="006378CB" w:rsidRPr="00316ACC" w:rsidRDefault="006378CB" w:rsidP="006378CB">
      <w:pPr>
        <w:pStyle w:val="PL"/>
        <w:rPr>
          <w:noProof w:val="0"/>
          <w:lang w:val="fr-FR"/>
        </w:rPr>
      </w:pPr>
      <w:r w:rsidRPr="00316ACC">
        <w:rPr>
          <w:noProof w:val="0"/>
          <w:lang w:val="fr-FR"/>
        </w:rPr>
        <w:t>--</w:t>
      </w:r>
    </w:p>
    <w:p w14:paraId="59D29358" w14:textId="77777777" w:rsidR="006378CB" w:rsidRPr="00316ACC" w:rsidRDefault="006378CB" w:rsidP="006378CB">
      <w:pPr>
        <w:pStyle w:val="PL"/>
        <w:rPr>
          <w:noProof w:val="0"/>
          <w:lang w:val="fr-FR"/>
        </w:rPr>
      </w:pPr>
    </w:p>
    <w:p w14:paraId="7E6B6E55" w14:textId="77777777" w:rsidR="006378CB" w:rsidRPr="00316ACC" w:rsidRDefault="006378CB" w:rsidP="006378CB">
      <w:pPr>
        <w:pStyle w:val="PL"/>
        <w:rPr>
          <w:noProof w:val="0"/>
          <w:lang w:val="fr-FR"/>
        </w:rPr>
      </w:pPr>
    </w:p>
    <w:p w14:paraId="7A74AB23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EutraLocation</w:t>
      </w:r>
      <w:r w:rsidRPr="00750C70">
        <w:rPr>
          <w:noProof w:val="0"/>
          <w:lang w:val="fr-FR"/>
        </w:rPr>
        <w:tab/>
        <w:t>::= SEQUENCE</w:t>
      </w:r>
    </w:p>
    <w:p w14:paraId="68D64C15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0031B0E7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0D5C3748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ecg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1] Ecgi OPTIONAL,</w:t>
      </w:r>
    </w:p>
    <w:p w14:paraId="25C182D3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ageOfLocationInformation</w:t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3] AgeOfLocationInformation OPTIONAL,</w:t>
      </w:r>
    </w:p>
    <w:p w14:paraId="0BC4AD4E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ueLocationTimestamp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4] TimeStamp OPTIONAL,</w:t>
      </w:r>
    </w:p>
    <w:p w14:paraId="13394E6C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graphical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5] GeographicalInformation</w:t>
      </w:r>
      <w:r w:rsidRPr="00750C70">
        <w:rPr>
          <w:noProof w:val="0"/>
          <w:lang w:val="fr-FR"/>
        </w:rPr>
        <w:tab/>
        <w:t>OPTIONAL,</w:t>
      </w:r>
    </w:p>
    <w:p w14:paraId="18824AD8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detic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6] GeodeticInformation OPTIONAL,</w:t>
      </w:r>
    </w:p>
    <w:p w14:paraId="597E107E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Ng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7] GlobalRanNodeId OPTIONAL,</w:t>
      </w:r>
    </w:p>
    <w:p w14:paraId="544B8B50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8] GlobalRanNodeId OPTIONAL</w:t>
      </w:r>
    </w:p>
    <w:p w14:paraId="712C5839" w14:textId="77777777" w:rsidR="006378CB" w:rsidRPr="00750C70" w:rsidRDefault="006378CB" w:rsidP="006378CB">
      <w:pPr>
        <w:pStyle w:val="PL"/>
        <w:rPr>
          <w:noProof w:val="0"/>
          <w:lang w:val="fr-FR"/>
        </w:rPr>
      </w:pPr>
    </w:p>
    <w:p w14:paraId="4D416C9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1EF5CEE" w14:textId="77777777" w:rsidR="006378CB" w:rsidRDefault="006378CB" w:rsidP="006378CB">
      <w:pPr>
        <w:pStyle w:val="PL"/>
        <w:rPr>
          <w:noProof w:val="0"/>
        </w:rPr>
      </w:pPr>
    </w:p>
    <w:p w14:paraId="36CCF745" w14:textId="77777777" w:rsidR="006378CB" w:rsidRDefault="006378CB" w:rsidP="006378CB">
      <w:pPr>
        <w:pStyle w:val="PL"/>
        <w:rPr>
          <w:noProof w:val="0"/>
        </w:rPr>
      </w:pPr>
    </w:p>
    <w:p w14:paraId="7036DF9D" w14:textId="77777777" w:rsidR="006378CB" w:rsidRDefault="006378CB" w:rsidP="006378CB">
      <w:pPr>
        <w:pStyle w:val="PL"/>
        <w:rPr>
          <w:noProof w:val="0"/>
        </w:rPr>
      </w:pPr>
    </w:p>
    <w:p w14:paraId="042D8A2B" w14:textId="77777777" w:rsidR="006378CB" w:rsidRDefault="006378CB" w:rsidP="006378CB">
      <w:pPr>
        <w:pStyle w:val="PL"/>
        <w:rPr>
          <w:noProof w:val="0"/>
        </w:rPr>
      </w:pPr>
    </w:p>
    <w:p w14:paraId="621A381C" w14:textId="77777777" w:rsidR="006378CB" w:rsidRDefault="006378CB" w:rsidP="006378CB">
      <w:pPr>
        <w:pStyle w:val="PL"/>
        <w:rPr>
          <w:noProof w:val="0"/>
        </w:rPr>
      </w:pPr>
    </w:p>
    <w:p w14:paraId="22E7759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EnhancedDiagnostics5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>
        <w:rPr>
          <w:lang w:eastAsia="en-GB"/>
        </w:rPr>
        <w:t>SEQUENCE</w:t>
      </w:r>
    </w:p>
    <w:p w14:paraId="24981A5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A387E88" w14:textId="77777777" w:rsidR="006378CB" w:rsidRDefault="006378CB" w:rsidP="006378CB">
      <w:pPr>
        <w:pStyle w:val="PL"/>
        <w:rPr>
          <w:lang w:bidi="ar-IQ"/>
        </w:rPr>
      </w:pPr>
      <w:r>
        <w:rPr>
          <w:noProof w:val="0"/>
        </w:rPr>
        <w:tab/>
        <w:t>rANNASRel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RANNASRelCause</w:t>
      </w:r>
    </w:p>
    <w:p w14:paraId="645B274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7FFDDF0" w14:textId="77777777" w:rsidR="006378CB" w:rsidRPr="00721B72" w:rsidRDefault="006378CB" w:rsidP="006378CB">
      <w:pPr>
        <w:pStyle w:val="PL"/>
        <w:rPr>
          <w:noProof w:val="0"/>
        </w:rPr>
      </w:pPr>
    </w:p>
    <w:p w14:paraId="4DF20AAA" w14:textId="77777777" w:rsidR="006378CB" w:rsidRDefault="006378CB" w:rsidP="006378CB">
      <w:pPr>
        <w:pStyle w:val="PL"/>
        <w:rPr>
          <w:noProof w:val="0"/>
        </w:rPr>
      </w:pPr>
    </w:p>
    <w:p w14:paraId="59900ABA" w14:textId="77777777" w:rsidR="006378CB" w:rsidRDefault="006378CB" w:rsidP="006378CB">
      <w:pPr>
        <w:pStyle w:val="PL"/>
        <w:rPr>
          <w:noProof w:val="0"/>
        </w:rPr>
      </w:pPr>
    </w:p>
    <w:p w14:paraId="05F85BC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3E5FC2C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F</w:t>
      </w:r>
    </w:p>
    <w:p w14:paraId="4907E8C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F799DAA" w14:textId="77777777" w:rsidR="006378CB" w:rsidRDefault="006378CB" w:rsidP="006378CB">
      <w:pPr>
        <w:pStyle w:val="PL"/>
        <w:rPr>
          <w:noProof w:val="0"/>
        </w:rPr>
      </w:pPr>
    </w:p>
    <w:p w14:paraId="07A26345" w14:textId="77777777" w:rsidR="006378CB" w:rsidRDefault="006378CB" w:rsidP="006378CB">
      <w:pPr>
        <w:pStyle w:val="PL"/>
        <w:rPr>
          <w:noProof w:val="0"/>
        </w:rPr>
      </w:pPr>
      <w:proofErr w:type="gramStart"/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>::</w:t>
      </w:r>
      <w:proofErr w:type="gramEnd"/>
      <w:r>
        <w:rPr>
          <w:noProof w:val="0"/>
        </w:rPr>
        <w:t>= OCTET STRING</w:t>
      </w:r>
    </w:p>
    <w:p w14:paraId="7BC6FFB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C4E064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85374C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4B41631" w14:textId="77777777" w:rsidR="006378CB" w:rsidRDefault="006378CB" w:rsidP="006378CB">
      <w:pPr>
        <w:pStyle w:val="PL"/>
        <w:rPr>
          <w:noProof w:val="0"/>
        </w:rPr>
      </w:pPr>
    </w:p>
    <w:p w14:paraId="7BC42140" w14:textId="77777777" w:rsidR="006378CB" w:rsidRDefault="006378CB" w:rsidP="006378CB">
      <w:pPr>
        <w:pStyle w:val="PL"/>
        <w:rPr>
          <w:noProof w:val="0"/>
          <w:snapToGrid w:val="0"/>
        </w:rPr>
      </w:pPr>
      <w:proofErr w:type="gramStart"/>
      <w:r>
        <w:t>FiveGMmCause</w:t>
      </w:r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2E3C91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4969DC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012FE29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5157C86" w14:textId="77777777" w:rsidR="006378CB" w:rsidRPr="00E44057" w:rsidRDefault="006378CB" w:rsidP="006378CB">
      <w:pPr>
        <w:pStyle w:val="PL"/>
        <w:rPr>
          <w:noProof w:val="0"/>
          <w:snapToGrid w:val="0"/>
        </w:rPr>
      </w:pPr>
    </w:p>
    <w:p w14:paraId="4456F234" w14:textId="77777777" w:rsidR="006378CB" w:rsidRDefault="006378CB" w:rsidP="006378CB">
      <w:pPr>
        <w:pStyle w:val="PL"/>
        <w:rPr>
          <w:noProof w:val="0"/>
        </w:rPr>
      </w:pPr>
    </w:p>
    <w:p w14:paraId="56968BD8" w14:textId="77777777" w:rsidR="006378CB" w:rsidRDefault="006378CB" w:rsidP="006378CB">
      <w:pPr>
        <w:pStyle w:val="PL"/>
        <w:rPr>
          <w:noProof w:val="0"/>
        </w:rPr>
      </w:pPr>
    </w:p>
    <w:p w14:paraId="687FC29F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FiveGQoSInforma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85A2F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06EA426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6401D6C2" w14:textId="77777777" w:rsidR="006378CB" w:rsidRPr="00767945" w:rsidRDefault="006378CB" w:rsidP="006378CB">
      <w:pPr>
        <w:pStyle w:val="PL"/>
        <w:rPr>
          <w:noProof w:val="0"/>
        </w:rPr>
      </w:pPr>
      <w:r w:rsidRPr="00767945">
        <w:rPr>
          <w:noProof w:val="0"/>
        </w:rPr>
        <w:t xml:space="preserve">-- </w:t>
      </w:r>
    </w:p>
    <w:p w14:paraId="3598C7EA" w14:textId="77777777" w:rsidR="006378CB" w:rsidRPr="00767945" w:rsidRDefault="006378CB" w:rsidP="006378CB">
      <w:pPr>
        <w:pStyle w:val="PL"/>
        <w:rPr>
          <w:noProof w:val="0"/>
        </w:rPr>
      </w:pPr>
      <w:r w:rsidRPr="00767945">
        <w:rPr>
          <w:noProof w:val="0"/>
        </w:rPr>
        <w:t>{</w:t>
      </w:r>
    </w:p>
    <w:p w14:paraId="413A2404" w14:textId="77777777" w:rsidR="006378CB" w:rsidRPr="00767945" w:rsidRDefault="006378CB" w:rsidP="006378CB">
      <w:pPr>
        <w:pStyle w:val="PL"/>
        <w:rPr>
          <w:noProof w:val="0"/>
        </w:rPr>
      </w:pPr>
      <w:r w:rsidRPr="00767945">
        <w:rPr>
          <w:noProof w:val="0"/>
        </w:rPr>
        <w:tab/>
      </w:r>
      <w:r>
        <w:rPr>
          <w:noProof w:val="0"/>
        </w:rPr>
        <w:t>five</w:t>
      </w:r>
      <w:r w:rsidRPr="00767945">
        <w:rPr>
          <w:noProof w:val="0"/>
        </w:rPr>
        <w:t>Qi</w:t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527A24">
        <w:rPr>
          <w:noProof w:val="0"/>
        </w:rPr>
        <w:tab/>
      </w:r>
      <w:r w:rsidRPr="00767945">
        <w:rPr>
          <w:noProof w:val="0"/>
        </w:rPr>
        <w:t>[1] INTEGER</w:t>
      </w:r>
      <w:r w:rsidRPr="00E3640F">
        <w:rPr>
          <w:noProof w:val="0"/>
        </w:rPr>
        <w:t xml:space="preserve"> OPTIONAL</w:t>
      </w:r>
      <w:r w:rsidRPr="00767945">
        <w:rPr>
          <w:noProof w:val="0"/>
        </w:rPr>
        <w:t>,</w:t>
      </w:r>
    </w:p>
    <w:p w14:paraId="6E847648" w14:textId="77777777" w:rsidR="006378CB" w:rsidRPr="00945342" w:rsidRDefault="006378CB" w:rsidP="006378CB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  <w:t>aRP</w:t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2</w:t>
      </w:r>
      <w:r w:rsidRPr="00945342">
        <w:rPr>
          <w:noProof w:val="0"/>
          <w:lang w:val="en-US"/>
        </w:rPr>
        <w:t>] AllocationRetentionPriority</w:t>
      </w:r>
      <w:r w:rsidRPr="00E3640F">
        <w:rPr>
          <w:noProof w:val="0"/>
          <w:lang w:val="en-US"/>
        </w:rPr>
        <w:t xml:space="preserve"> OPTIONAL</w:t>
      </w:r>
      <w:r w:rsidRPr="00945342">
        <w:rPr>
          <w:noProof w:val="0"/>
          <w:lang w:val="en-US"/>
        </w:rPr>
        <w:t>,</w:t>
      </w:r>
    </w:p>
    <w:p w14:paraId="6ABA9746" w14:textId="77777777" w:rsidR="006378CB" w:rsidRPr="00945342" w:rsidRDefault="006378CB" w:rsidP="006378CB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  <w:t>qoSNotificationControl</w:t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3</w:t>
      </w:r>
      <w:r w:rsidRPr="00945342">
        <w:rPr>
          <w:noProof w:val="0"/>
          <w:lang w:val="en-US"/>
        </w:rPr>
        <w:t>] BOOLEAN OPTIONAL,</w:t>
      </w:r>
    </w:p>
    <w:p w14:paraId="134A40A8" w14:textId="77777777" w:rsidR="006378CB" w:rsidRPr="00945342" w:rsidRDefault="006378CB" w:rsidP="006378CB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r w:rsidRPr="00945342">
        <w:rPr>
          <w:lang w:val="en-US"/>
        </w:rPr>
        <w:t>reflectiveQos</w:t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4</w:t>
      </w:r>
      <w:r w:rsidRPr="00945342">
        <w:rPr>
          <w:noProof w:val="0"/>
          <w:lang w:val="en-US"/>
        </w:rPr>
        <w:t>] BOOLEAN OPTIONAL,</w:t>
      </w:r>
    </w:p>
    <w:p w14:paraId="229F39E9" w14:textId="77777777" w:rsidR="006378CB" w:rsidRPr="00767945" w:rsidRDefault="006378CB" w:rsidP="006378CB">
      <w:pPr>
        <w:pStyle w:val="PL"/>
        <w:rPr>
          <w:noProof w:val="0"/>
        </w:rPr>
      </w:pPr>
      <w:r w:rsidRPr="00767945">
        <w:tab/>
        <w:t>maxbitrateUL</w:t>
      </w:r>
      <w:r w:rsidRPr="00767945">
        <w:tab/>
      </w:r>
      <w:r w:rsidRPr="00767945">
        <w:tab/>
      </w:r>
      <w:r>
        <w:tab/>
      </w:r>
      <w:r w:rsidRPr="00527A24">
        <w:tab/>
      </w:r>
      <w:r w:rsidRPr="00527A24">
        <w:rPr>
          <w:noProof w:val="0"/>
        </w:rPr>
        <w:t>[5</w:t>
      </w:r>
      <w:r w:rsidRPr="00767945">
        <w:rPr>
          <w:noProof w:val="0"/>
        </w:rPr>
        <w:t>] Bitrate OPTIONAL,</w:t>
      </w:r>
    </w:p>
    <w:p w14:paraId="517D610E" w14:textId="77777777" w:rsidR="006378CB" w:rsidRPr="00527A24" w:rsidRDefault="006378CB" w:rsidP="006378CB">
      <w:pPr>
        <w:pStyle w:val="PL"/>
        <w:rPr>
          <w:noProof w:val="0"/>
          <w:lang w:val="en-US"/>
        </w:rPr>
      </w:pPr>
      <w:r w:rsidRPr="00767945">
        <w:tab/>
      </w:r>
      <w:r w:rsidRPr="00527A24">
        <w:rPr>
          <w:lang w:val="en-US"/>
        </w:rPr>
        <w:t>max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6</w:t>
      </w:r>
      <w:r w:rsidRPr="00527A24">
        <w:rPr>
          <w:noProof w:val="0"/>
          <w:lang w:val="en-US"/>
        </w:rPr>
        <w:t>] Bitrate OPTIONAL,</w:t>
      </w:r>
    </w:p>
    <w:p w14:paraId="520145E1" w14:textId="77777777" w:rsidR="006378CB" w:rsidRPr="00527A24" w:rsidRDefault="006378CB" w:rsidP="006378CB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U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7</w:t>
      </w:r>
      <w:r w:rsidRPr="00527A24">
        <w:rPr>
          <w:noProof w:val="0"/>
          <w:lang w:val="en-US"/>
        </w:rPr>
        <w:t>] Bitrate OPTIONAL,</w:t>
      </w:r>
    </w:p>
    <w:p w14:paraId="15E2A2E1" w14:textId="77777777" w:rsidR="006378CB" w:rsidRPr="00527A24" w:rsidRDefault="006378CB" w:rsidP="006378CB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8</w:t>
      </w:r>
      <w:r w:rsidRPr="00527A24">
        <w:rPr>
          <w:noProof w:val="0"/>
          <w:lang w:val="en-US"/>
        </w:rPr>
        <w:t>] Bitrate OPTIONAL,</w:t>
      </w:r>
    </w:p>
    <w:p w14:paraId="328F58EC" w14:textId="77777777" w:rsidR="006378CB" w:rsidRDefault="006378CB" w:rsidP="006378CB">
      <w:pPr>
        <w:pStyle w:val="PL"/>
        <w:rPr>
          <w:noProof w:val="0"/>
        </w:rPr>
      </w:pPr>
      <w:r w:rsidRPr="00527A24">
        <w:rPr>
          <w:noProof w:val="0"/>
          <w:lang w:val="en-US"/>
        </w:rPr>
        <w:tab/>
      </w:r>
      <w:r>
        <w:rPr>
          <w:noProof w:val="0"/>
        </w:rPr>
        <w:t xml:space="preserve">priorityLevel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INTEGER OPTIONAL,</w:t>
      </w:r>
    </w:p>
    <w:p w14:paraId="40531EA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INTEGER OPTIONAL,</w:t>
      </w:r>
    </w:p>
    <w:p w14:paraId="4FCB494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INTEGER OPTIONAL,</w:t>
      </w:r>
    </w:p>
    <w:p w14:paraId="44C7F301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D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2] INTEGER OPTIONAL,</w:t>
      </w:r>
    </w:p>
    <w:p w14:paraId="45C233A5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U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3] INTEGER OPTIONAL</w:t>
      </w:r>
    </w:p>
    <w:p w14:paraId="4644295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FF1E33D" w14:textId="77777777" w:rsidR="006378CB" w:rsidRDefault="006378CB" w:rsidP="006378CB">
      <w:pPr>
        <w:pStyle w:val="PL"/>
        <w:rPr>
          <w:noProof w:val="0"/>
          <w:snapToGrid w:val="0"/>
        </w:rPr>
      </w:pPr>
    </w:p>
    <w:p w14:paraId="3DA77AB2" w14:textId="77777777" w:rsidR="006378CB" w:rsidRDefault="006378CB" w:rsidP="006378CB">
      <w:pPr>
        <w:pStyle w:val="PL"/>
        <w:rPr>
          <w:noProof w:val="0"/>
          <w:snapToGrid w:val="0"/>
        </w:rPr>
      </w:pPr>
      <w:proofErr w:type="gramStart"/>
      <w:r>
        <w:t>FiveGSmCause</w:t>
      </w:r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5D1AC8D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797D99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4782540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DDDC3BD" w14:textId="77777777" w:rsidR="006378CB" w:rsidRPr="00721B72" w:rsidRDefault="006378CB" w:rsidP="006378CB">
      <w:pPr>
        <w:pStyle w:val="PL"/>
        <w:rPr>
          <w:noProof w:val="0"/>
          <w:snapToGrid w:val="0"/>
        </w:rPr>
      </w:pPr>
    </w:p>
    <w:p w14:paraId="6FAB22E4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13668123" w14:textId="77777777" w:rsidR="006378CB" w:rsidRDefault="006378CB" w:rsidP="006378CB">
      <w:pPr>
        <w:pStyle w:val="PL"/>
        <w:rPr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E74DC60" w14:textId="77777777" w:rsidR="006378CB" w:rsidRPr="009F5A10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G</w:t>
      </w:r>
    </w:p>
    <w:p w14:paraId="443745B6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177A341B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462DB33E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CI</w:t>
      </w:r>
      <w:proofErr w:type="gramStart"/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62423DA5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2243C0E7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1C4C2F38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1BC2DE5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1B3966A9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04242B47" w14:textId="77777777" w:rsidR="006378CB" w:rsidRDefault="006378CB" w:rsidP="006378CB">
      <w:pPr>
        <w:pStyle w:val="PL"/>
        <w:rPr>
          <w:noProof w:val="0"/>
          <w:lang w:eastAsia="zh-CN"/>
        </w:rPr>
      </w:pPr>
      <w:proofErr w:type="gramStart"/>
      <w:r>
        <w:rPr>
          <w:noProof w:val="0"/>
          <w:lang w:eastAsia="zh-CN"/>
        </w:rPr>
        <w:t xml:space="preserve">GeodeticInformation </w:t>
      </w:r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7A9CFA03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73304045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1D1E8896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76A9D29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101C105B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1FAC1A19" w14:textId="77777777" w:rsidR="006378CB" w:rsidRDefault="006378CB" w:rsidP="006378CB">
      <w:pPr>
        <w:pStyle w:val="PL"/>
        <w:rPr>
          <w:noProof w:val="0"/>
          <w:lang w:eastAsia="zh-CN"/>
        </w:rPr>
      </w:pPr>
      <w:proofErr w:type="gramStart"/>
      <w:r>
        <w:rPr>
          <w:noProof w:val="0"/>
          <w:lang w:eastAsia="zh-CN"/>
        </w:rPr>
        <w:t>GeographicalInformation :</w:t>
      </w:r>
      <w:proofErr w:type="gramEnd"/>
      <w:r>
        <w:rPr>
          <w:noProof w:val="0"/>
          <w:lang w:eastAsia="zh-CN"/>
        </w:rPr>
        <w:t>:= UTF8String</w:t>
      </w:r>
    </w:p>
    <w:p w14:paraId="2871FCE9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8004997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7E14029D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0B53C4A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23D6DB72" w14:textId="77777777" w:rsidR="006378CB" w:rsidRPr="00B0318A" w:rsidRDefault="006378CB" w:rsidP="006378CB">
      <w:pPr>
        <w:pStyle w:val="PL"/>
        <w:rPr>
          <w:noProof w:val="0"/>
        </w:rPr>
      </w:pPr>
      <w:proofErr w:type="gramStart"/>
      <w:r w:rsidRPr="00F11966">
        <w:t>GeraLocation</w:t>
      </w:r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04AD61DC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0A8FE64E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gramStart"/>
      <w:r w:rsidRPr="00B0318A">
        <w:rPr>
          <w:noProof w:val="0"/>
        </w:rPr>
        <w:t>locationNumber</w:t>
      </w:r>
      <w:proofErr w:type="gramEnd"/>
      <w:r w:rsidRPr="00B0318A">
        <w:rPr>
          <w:noProof w:val="0"/>
        </w:rPr>
        <w:t xml:space="preserve">              [0] LocationNumber OPTIONAL,</w:t>
      </w:r>
    </w:p>
    <w:p w14:paraId="4D82E659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cg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 CellGlobalId OPTIONAL,</w:t>
      </w:r>
    </w:p>
    <w:p w14:paraId="31CBBE06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s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r w:rsidRPr="00B0318A">
        <w:rPr>
          <w:noProof w:val="0"/>
        </w:rPr>
        <w:t>ServiceAreaId OPTIONAL,</w:t>
      </w:r>
    </w:p>
    <w:p w14:paraId="7045AFEA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l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3] LocationAreaId OPTIONAL,</w:t>
      </w:r>
    </w:p>
    <w:p w14:paraId="3C7A85A4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lastRenderedPageBreak/>
        <w:tab/>
        <w:t>r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4] RoutingAreaId OPTIONAL,</w:t>
      </w:r>
    </w:p>
    <w:p w14:paraId="4365B221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vlr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5] </w:t>
      </w:r>
      <w:r>
        <w:t>V</w:t>
      </w:r>
      <w:r w:rsidRPr="00F11966">
        <w:t>lrNumber</w:t>
      </w:r>
      <w:r w:rsidRPr="00B0318A">
        <w:rPr>
          <w:noProof w:val="0"/>
        </w:rPr>
        <w:t xml:space="preserve"> OPTIONAL,</w:t>
      </w:r>
    </w:p>
    <w:p w14:paraId="2F6F75C1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msc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6] </w:t>
      </w:r>
      <w:r>
        <w:t>M</w:t>
      </w:r>
      <w:r w:rsidRPr="00F11966">
        <w:t>scNumber</w:t>
      </w:r>
      <w:r w:rsidRPr="00B0318A">
        <w:rPr>
          <w:noProof w:val="0"/>
        </w:rPr>
        <w:t xml:space="preserve"> OPTIONAL,</w:t>
      </w:r>
    </w:p>
    <w:p w14:paraId="620537D1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ageOfLocationInformation</w:t>
      </w:r>
      <w:r w:rsidRPr="00B0318A">
        <w:rPr>
          <w:noProof w:val="0"/>
        </w:rPr>
        <w:tab/>
        <w:t>[7] AgeOfLocationInformation OPTIONAL,</w:t>
      </w:r>
    </w:p>
    <w:p w14:paraId="7D3B2A6F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ueLocationTimestamp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8] TimeStamp OPTIONAL,</w:t>
      </w:r>
    </w:p>
    <w:p w14:paraId="61D7D889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geographical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  <w:t>[9] GeographicalInformation</w:t>
      </w:r>
      <w:r w:rsidRPr="00B0318A">
        <w:rPr>
          <w:noProof w:val="0"/>
        </w:rPr>
        <w:tab/>
        <w:t>OPTIONAL,</w:t>
      </w:r>
    </w:p>
    <w:p w14:paraId="309AF57C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geodetic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0] GeodeticInformation OPTIONAL</w:t>
      </w:r>
    </w:p>
    <w:p w14:paraId="43C8573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77C773AF" w14:textId="77777777" w:rsidR="006378CB" w:rsidRDefault="006378CB" w:rsidP="006378CB">
      <w:pPr>
        <w:pStyle w:val="PL"/>
        <w:rPr>
          <w:noProof w:val="0"/>
        </w:rPr>
      </w:pPr>
    </w:p>
    <w:p w14:paraId="39ADE714" w14:textId="77777777" w:rsidR="006378CB" w:rsidRDefault="006378CB" w:rsidP="006378CB">
      <w:pPr>
        <w:pStyle w:val="PL"/>
        <w:rPr>
          <w:noProof w:val="0"/>
        </w:rPr>
      </w:pPr>
    </w:p>
    <w:p w14:paraId="5F86B052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LI</w:t>
      </w:r>
      <w:proofErr w:type="gramStart"/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4D27339F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73F441EF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7C927298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19432C54" w14:textId="77777777" w:rsidR="006378CB" w:rsidRDefault="006378CB" w:rsidP="006378CB">
      <w:pPr>
        <w:pStyle w:val="PL"/>
        <w:rPr>
          <w:lang w:eastAsia="zh-CN"/>
        </w:rPr>
      </w:pPr>
    </w:p>
    <w:p w14:paraId="410856C7" w14:textId="77777777" w:rsidR="006378CB" w:rsidRDefault="006378CB" w:rsidP="006378CB">
      <w:pPr>
        <w:pStyle w:val="PL"/>
        <w:rPr>
          <w:lang w:eastAsia="zh-CN"/>
        </w:rPr>
      </w:pPr>
    </w:p>
    <w:p w14:paraId="77F5D5F9" w14:textId="77777777" w:rsidR="006378CB" w:rsidRPr="00452B63" w:rsidRDefault="006378CB" w:rsidP="006378CB">
      <w:pPr>
        <w:pStyle w:val="PL"/>
        <w:rPr>
          <w:lang w:eastAsia="zh-CN"/>
        </w:rPr>
      </w:pPr>
      <w:r w:rsidRPr="003B2883">
        <w:rPr>
          <w:rFonts w:hint="eastAsia"/>
          <w:lang w:eastAsia="zh-CN"/>
        </w:rPr>
        <w:t>GlobalRanNodeId</w:t>
      </w:r>
      <w:proofErr w:type="gramStart"/>
      <w:r>
        <w:rPr>
          <w:lang w:eastAsia="zh-CN"/>
        </w:rPr>
        <w:tab/>
      </w:r>
      <w:r>
        <w:rPr>
          <w:lang w:eastAsia="zh-CN"/>
        </w:rP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 xml:space="preserve">= SEQUENCE </w:t>
      </w:r>
    </w:p>
    <w:p w14:paraId="2D1EAED0" w14:textId="77777777" w:rsidR="006378CB" w:rsidRPr="009F5A10" w:rsidRDefault="006378CB" w:rsidP="006378CB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>{</w:t>
      </w:r>
    </w:p>
    <w:p w14:paraId="0D25370F" w14:textId="77777777" w:rsidR="006378CB" w:rsidRDefault="006378CB" w:rsidP="006378CB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  <w:t>pLMNI</w:t>
      </w:r>
      <w:r>
        <w:rPr>
          <w:noProof w:val="0"/>
          <w:snapToGrid w:val="0"/>
        </w:rPr>
        <w:t>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 OPTIONAL</w:t>
      </w:r>
      <w:r w:rsidRPr="009F5A10">
        <w:rPr>
          <w:noProof w:val="0"/>
          <w:snapToGrid w:val="0"/>
        </w:rPr>
        <w:t>,</w:t>
      </w:r>
    </w:p>
    <w:p w14:paraId="67BDF797" w14:textId="77777777" w:rsidR="006378CB" w:rsidRPr="009F5A10" w:rsidRDefault="006378CB" w:rsidP="006378CB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f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1] </w:t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 xml:space="preserve">d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7DD03E15" w14:textId="77777777" w:rsidR="006378CB" w:rsidRDefault="006378CB" w:rsidP="006378CB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  <w:t>gN</w:t>
      </w:r>
      <w:r>
        <w:rPr>
          <w:noProof w:val="0"/>
          <w:snapToGrid w:val="0"/>
        </w:rPr>
        <w:t>b</w:t>
      </w:r>
      <w:r w:rsidRPr="009F5A10">
        <w:rPr>
          <w:noProof w:val="0"/>
          <w:snapToGrid w:val="0"/>
        </w:rPr>
        <w:t>I</w:t>
      </w:r>
      <w:r>
        <w:rPr>
          <w:noProof w:val="0"/>
          <w:snapToGrid w:val="0"/>
        </w:rPr>
        <w:t>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2] </w:t>
      </w:r>
      <w:r w:rsidRPr="005D14F1">
        <w:t>GNbId</w:t>
      </w:r>
      <w:r>
        <w:t xml:space="preserve">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38EAB0DA" w14:textId="77777777" w:rsidR="006378CB" w:rsidRDefault="006378CB" w:rsidP="006378CB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r w:rsidRPr="005D14F1">
        <w:rPr>
          <w:rFonts w:eastAsia="Symbol" w:cs="MS ??" w:hint="eastAsia"/>
          <w:lang w:eastAsia="ja-JP"/>
        </w:rPr>
        <w:t>ngeNb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3] </w:t>
      </w:r>
      <w:r w:rsidRPr="005D14F1">
        <w:t>NgeNbId</w:t>
      </w:r>
      <w:r>
        <w:t xml:space="preserve"> </w:t>
      </w:r>
      <w:r>
        <w:rPr>
          <w:noProof w:val="0"/>
        </w:rPr>
        <w:t>OPTIONAL</w:t>
      </w:r>
      <w:r w:rsidRPr="00BE630B">
        <w:rPr>
          <w:noProof w:val="0"/>
        </w:rPr>
        <w:t>,</w:t>
      </w:r>
    </w:p>
    <w:p w14:paraId="1E8F738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wagfId</w:t>
      </w:r>
      <w:r>
        <w:rPr>
          <w:noProof w:val="0"/>
        </w:rPr>
        <w:tab/>
      </w:r>
      <w:r>
        <w:rPr>
          <w:noProof w:val="0"/>
        </w:rPr>
        <w:tab/>
        <w:t>[4] WAgfId OPTIONAL,</w:t>
      </w:r>
    </w:p>
    <w:p w14:paraId="00502E8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ngfId</w:t>
      </w:r>
      <w:r>
        <w:rPr>
          <w:noProof w:val="0"/>
        </w:rPr>
        <w:tab/>
      </w:r>
      <w:r>
        <w:rPr>
          <w:noProof w:val="0"/>
        </w:rPr>
        <w:tab/>
        <w:t>[5] TngfId OPTIONAL,</w:t>
      </w:r>
    </w:p>
    <w:p w14:paraId="1F15D0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Nid OPTIONAL,</w:t>
      </w:r>
    </w:p>
    <w:p w14:paraId="22DE48B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NbId</w:t>
      </w:r>
      <w:r>
        <w:rPr>
          <w:noProof w:val="0"/>
        </w:rPr>
        <w:tab/>
      </w:r>
      <w:r>
        <w:rPr>
          <w:noProof w:val="0"/>
        </w:rPr>
        <w:tab/>
        <w:t>[7] ENbId OPTIONAL</w:t>
      </w:r>
    </w:p>
    <w:p w14:paraId="4498B50D" w14:textId="77777777" w:rsidR="006378CB" w:rsidRDefault="006378CB" w:rsidP="006378CB">
      <w:pPr>
        <w:pStyle w:val="PL"/>
        <w:rPr>
          <w:noProof w:val="0"/>
        </w:rPr>
      </w:pPr>
    </w:p>
    <w:p w14:paraId="3166976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7CA2E0B" w14:textId="77777777" w:rsidR="006378CB" w:rsidRDefault="006378CB" w:rsidP="006378CB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 xml:space="preserve"> </w:t>
      </w:r>
    </w:p>
    <w:p w14:paraId="3255329D" w14:textId="77777777" w:rsidR="006378CB" w:rsidRDefault="006378CB" w:rsidP="006378CB">
      <w:pPr>
        <w:pStyle w:val="PL"/>
        <w:rPr>
          <w:noProof w:val="0"/>
          <w:snapToGrid w:val="0"/>
        </w:rPr>
      </w:pPr>
    </w:p>
    <w:p w14:paraId="098389FB" w14:textId="77777777" w:rsidR="006378CB" w:rsidRDefault="006378CB" w:rsidP="006378CB">
      <w:pPr>
        <w:pStyle w:val="PL"/>
        <w:rPr>
          <w:noProof w:val="0"/>
        </w:rPr>
      </w:pPr>
      <w:r w:rsidRPr="005D14F1">
        <w:t>GNb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651069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D77001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bitLength</w:t>
      </w:r>
      <w:r>
        <w:rPr>
          <w:noProof w:val="0"/>
        </w:rPr>
        <w:tab/>
        <w:t>[0] INTEGER,</w:t>
      </w:r>
    </w:p>
    <w:p w14:paraId="194A2F8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rPr>
          <w:rFonts w:cs="MS ??"/>
          <w:lang w:eastAsia="ja-JP"/>
        </w:rPr>
        <w:t>gNbValue</w:t>
      </w:r>
      <w:r>
        <w:rPr>
          <w:noProof w:val="0"/>
        </w:rPr>
        <w:tab/>
        <w:t>[1] IA5String (</w:t>
      </w:r>
      <w:proofErr w:type="gramStart"/>
      <w:r>
        <w:rPr>
          <w:noProof w:val="0"/>
        </w:rPr>
        <w:t>SIZE</w:t>
      </w:r>
      <w:r w:rsidRPr="003400C1">
        <w:rPr>
          <w:noProof w:val="0"/>
        </w:rPr>
        <w:t>(</w:t>
      </w:r>
      <w:proofErr w:type="gramEnd"/>
      <w:r>
        <w:rPr>
          <w:noProof w:val="0"/>
        </w:rPr>
        <w:t>10</w:t>
      </w:r>
      <w:r w:rsidRPr="00452B63">
        <w:rPr>
          <w:noProof w:val="0"/>
        </w:rPr>
        <w:t>))</w:t>
      </w:r>
    </w:p>
    <w:p w14:paraId="4E0EB725" w14:textId="77777777" w:rsidR="006378CB" w:rsidRDefault="006378CB" w:rsidP="006378CB">
      <w:pPr>
        <w:pStyle w:val="PL"/>
        <w:rPr>
          <w:noProof w:val="0"/>
        </w:rPr>
      </w:pPr>
    </w:p>
    <w:p w14:paraId="2594E38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BE89644" w14:textId="77777777" w:rsidR="006378CB" w:rsidRDefault="006378CB" w:rsidP="006378CB">
      <w:pPr>
        <w:pStyle w:val="PL"/>
        <w:rPr>
          <w:noProof w:val="0"/>
        </w:rPr>
      </w:pPr>
    </w:p>
    <w:p w14:paraId="04D996B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A7755B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H</w:t>
      </w:r>
    </w:p>
    <w:p w14:paraId="3F208E5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F01B4A3" w14:textId="77777777" w:rsidR="006378CB" w:rsidRDefault="006378CB" w:rsidP="006378CB">
      <w:pPr>
        <w:pStyle w:val="PL"/>
        <w:rPr>
          <w:noProof w:val="0"/>
        </w:rPr>
      </w:pPr>
    </w:p>
    <w:p w14:paraId="5F7BB5E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HFCNode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27FED70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68B2B0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3FDF04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4FF793B5" w14:textId="77777777" w:rsidR="006378CB" w:rsidRDefault="006378CB" w:rsidP="006378CB">
      <w:pPr>
        <w:pStyle w:val="PL"/>
        <w:rPr>
          <w:noProof w:val="0"/>
        </w:rPr>
      </w:pPr>
    </w:p>
    <w:p w14:paraId="67EA5E45" w14:textId="77777777" w:rsidR="006378CB" w:rsidRPr="00802878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52F5CE7" w14:textId="77777777" w:rsidR="006378CB" w:rsidRPr="00802878" w:rsidRDefault="006378CB" w:rsidP="006378CB">
      <w:pPr>
        <w:pStyle w:val="PL"/>
        <w:outlineLvl w:val="3"/>
        <w:rPr>
          <w:noProof w:val="0"/>
          <w:snapToGrid w:val="0"/>
        </w:rPr>
      </w:pPr>
      <w:r w:rsidRPr="00802878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I</w:t>
      </w:r>
      <w:r w:rsidRPr="00802878">
        <w:rPr>
          <w:noProof w:val="0"/>
          <w:snapToGrid w:val="0"/>
        </w:rPr>
        <w:t xml:space="preserve"> </w:t>
      </w:r>
    </w:p>
    <w:p w14:paraId="250BC99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0422848" w14:textId="77777777" w:rsidR="006378CB" w:rsidRDefault="006378CB" w:rsidP="006378CB">
      <w:pPr>
        <w:pStyle w:val="PL"/>
        <w:rPr>
          <w:noProof w:val="0"/>
        </w:rPr>
      </w:pPr>
    </w:p>
    <w:p w14:paraId="15103E5B" w14:textId="77777777" w:rsidR="006378CB" w:rsidRDefault="006378CB" w:rsidP="006378CB">
      <w:pPr>
        <w:pStyle w:val="PL"/>
        <w:rPr>
          <w:noProof w:val="0"/>
        </w:rPr>
      </w:pPr>
      <w:proofErr w:type="gramStart"/>
      <w:r w:rsidRPr="00802878">
        <w:rPr>
          <w:noProof w:val="0"/>
        </w:rPr>
        <w:t>IncompleteCDRIndication</w:t>
      </w:r>
      <w:r w:rsidRPr="00802878">
        <w:rPr>
          <w:noProof w:val="0"/>
        </w:rPr>
        <w:tab/>
        <w:t>::</w:t>
      </w:r>
      <w:proofErr w:type="gramEnd"/>
      <w:r w:rsidRPr="00802878">
        <w:rPr>
          <w:noProof w:val="0"/>
        </w:rPr>
        <w:t xml:space="preserve">= </w:t>
      </w:r>
      <w:r w:rsidRPr="00802878">
        <w:rPr>
          <w:noProof w:val="0"/>
          <w:snapToGrid w:val="0"/>
        </w:rPr>
        <w:t>SEQUENCE</w:t>
      </w:r>
    </w:p>
    <w:p w14:paraId="2B34E7A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The values are TRUE if the corresponding message was lost, FALSE if it is not lost</w:t>
      </w:r>
    </w:p>
    <w:p w14:paraId="27A6B24E" w14:textId="77777777" w:rsidR="006378CB" w:rsidRPr="00802878" w:rsidRDefault="006378CB" w:rsidP="006378CB">
      <w:pPr>
        <w:pStyle w:val="PL"/>
        <w:rPr>
          <w:noProof w:val="0"/>
        </w:rPr>
      </w:pPr>
      <w:r>
        <w:rPr>
          <w:noProof w:val="0"/>
        </w:rPr>
        <w:t>-- and not included if the status is unknown</w:t>
      </w:r>
    </w:p>
    <w:p w14:paraId="41131142" w14:textId="77777777" w:rsidR="006378CB" w:rsidRPr="00802878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>{</w:t>
      </w:r>
    </w:p>
    <w:p w14:paraId="1389F04A" w14:textId="77777777" w:rsidR="006378CB" w:rsidRPr="00802878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initial</w:t>
      </w:r>
      <w:r w:rsidRPr="00802878">
        <w:rPr>
          <w:noProof w:val="0"/>
        </w:rPr>
        <w:t>Lost</w:t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0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>,</w:t>
      </w:r>
      <w:r w:rsidRPr="00802878">
        <w:rPr>
          <w:noProof w:val="0"/>
        </w:rPr>
        <w:tab/>
      </w:r>
      <w:r>
        <w:rPr>
          <w:noProof w:val="0"/>
        </w:rPr>
        <w:t>-</w:t>
      </w:r>
      <w:r w:rsidRPr="00802878">
        <w:rPr>
          <w:noProof w:val="0"/>
        </w:rPr>
        <w:t>- Initial was lost</w:t>
      </w:r>
    </w:p>
    <w:p w14:paraId="2DD3FC29" w14:textId="77777777" w:rsidR="006378CB" w:rsidRPr="00802878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update</w:t>
      </w:r>
      <w:r w:rsidRPr="00802878">
        <w:rPr>
          <w:noProof w:val="0"/>
        </w:rPr>
        <w:t>Lost</w:t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 xml:space="preserve">[1] </w:t>
      </w:r>
      <w:r>
        <w:rPr>
          <w:noProof w:val="0"/>
        </w:rPr>
        <w:t>BOOLEAN OPTIONAL</w:t>
      </w:r>
      <w:r w:rsidRPr="00802878">
        <w:rPr>
          <w:noProof w:val="0"/>
        </w:rPr>
        <w:t>,</w:t>
      </w:r>
      <w:r>
        <w:rPr>
          <w:noProof w:val="0"/>
        </w:rPr>
        <w:tab/>
        <w:t xml:space="preserve">-- An Update was lost, </w:t>
      </w:r>
    </w:p>
    <w:p w14:paraId="387D69FE" w14:textId="77777777" w:rsidR="006378CB" w:rsidRPr="00802878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termination</w:t>
      </w:r>
      <w:r w:rsidRPr="00802878">
        <w:rPr>
          <w:noProof w:val="0"/>
        </w:rPr>
        <w:t>Lost</w:t>
      </w:r>
      <w:r w:rsidRPr="00802878">
        <w:rPr>
          <w:noProof w:val="0"/>
        </w:rPr>
        <w:tab/>
        <w:t>[2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ab/>
        <w:t>-- Termination was lost</w:t>
      </w:r>
    </w:p>
    <w:p w14:paraId="3E57F87C" w14:textId="77777777" w:rsidR="006378CB" w:rsidRPr="00802878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>}</w:t>
      </w:r>
    </w:p>
    <w:p w14:paraId="4FE48443" w14:textId="77777777" w:rsidR="006378CB" w:rsidRDefault="006378CB" w:rsidP="006378CB">
      <w:pPr>
        <w:pStyle w:val="PL"/>
        <w:rPr>
          <w:noProof w:val="0"/>
        </w:rPr>
      </w:pPr>
    </w:p>
    <w:p w14:paraId="0CB2E8A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69491EE" w14:textId="77777777" w:rsidR="006378CB" w:rsidRPr="009F5A10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 xml:space="preserve">L </w:t>
      </w:r>
    </w:p>
    <w:p w14:paraId="4CAF3EF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A0E511B" w14:textId="77777777" w:rsidR="006378CB" w:rsidRDefault="006378CB" w:rsidP="006378CB">
      <w:pPr>
        <w:pStyle w:val="PL"/>
        <w:rPr>
          <w:noProof w:val="0"/>
        </w:rPr>
      </w:pPr>
      <w:r>
        <w:t>Lac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24A636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AD55F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6AD869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A112026" w14:textId="77777777" w:rsidR="006378CB" w:rsidRDefault="006378CB" w:rsidP="006378CB">
      <w:pPr>
        <w:pStyle w:val="PL"/>
        <w:rPr>
          <w:noProof w:val="0"/>
        </w:rPr>
      </w:pPr>
    </w:p>
    <w:p w14:paraId="7E0B5527" w14:textId="77777777" w:rsidR="006378CB" w:rsidRDefault="006378CB" w:rsidP="006378CB">
      <w:pPr>
        <w:pStyle w:val="PL"/>
        <w:rPr>
          <w:noProof w:val="0"/>
        </w:rPr>
      </w:pPr>
    </w:p>
    <w:p w14:paraId="13CEA30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LineType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951A9C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CEBD7E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dSL </w:t>
      </w:r>
      <w:r>
        <w:rPr>
          <w:noProof w:val="0"/>
        </w:rPr>
        <w:tab/>
        <w:t>(0),</w:t>
      </w:r>
    </w:p>
    <w:p w14:paraId="0EC71F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ON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8207A81" w14:textId="77777777" w:rsidR="006378CB" w:rsidRDefault="006378CB" w:rsidP="006378CB">
      <w:pPr>
        <w:pStyle w:val="PL"/>
        <w:rPr>
          <w:noProof w:val="0"/>
        </w:rPr>
      </w:pPr>
    </w:p>
    <w:p w14:paraId="61084B3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639E767" w14:textId="77777777" w:rsidR="006378CB" w:rsidRDefault="006378CB" w:rsidP="006378CB">
      <w:pPr>
        <w:pStyle w:val="PL"/>
        <w:rPr>
          <w:noProof w:val="0"/>
        </w:rPr>
      </w:pPr>
    </w:p>
    <w:p w14:paraId="466F2845" w14:textId="77777777" w:rsidR="006378CB" w:rsidRDefault="006378CB" w:rsidP="006378CB">
      <w:pPr>
        <w:pStyle w:val="PL"/>
      </w:pPr>
      <w:r>
        <w:t>LocationAreaId</w:t>
      </w:r>
      <w:r>
        <w:tab/>
        <w:t>::= SEQUENCE</w:t>
      </w:r>
    </w:p>
    <w:p w14:paraId="3168AE57" w14:textId="77777777" w:rsidR="006378CB" w:rsidRDefault="006378CB" w:rsidP="006378CB">
      <w:pPr>
        <w:pStyle w:val="PL"/>
      </w:pPr>
      <w:r>
        <w:t>{</w:t>
      </w:r>
    </w:p>
    <w:p w14:paraId="17F52031" w14:textId="77777777" w:rsidR="006378CB" w:rsidRDefault="006378CB" w:rsidP="006378CB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31E0B073" w14:textId="77777777" w:rsidR="006378CB" w:rsidRDefault="006378CB" w:rsidP="006378CB">
      <w:pPr>
        <w:pStyle w:val="PL"/>
      </w:pPr>
      <w:r>
        <w:lastRenderedPageBreak/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</w:t>
      </w:r>
    </w:p>
    <w:p w14:paraId="13DDEB8B" w14:textId="77777777" w:rsidR="006378CB" w:rsidRDefault="006378CB" w:rsidP="006378CB">
      <w:pPr>
        <w:pStyle w:val="PL"/>
      </w:pPr>
      <w:r>
        <w:t>}</w:t>
      </w:r>
    </w:p>
    <w:p w14:paraId="43A1FD13" w14:textId="77777777" w:rsidR="006378CB" w:rsidRDefault="006378CB" w:rsidP="006378CB">
      <w:pPr>
        <w:pStyle w:val="PL"/>
      </w:pPr>
    </w:p>
    <w:p w14:paraId="3876A9FB" w14:textId="77777777" w:rsidR="006378CB" w:rsidRDefault="006378CB" w:rsidP="006378CB">
      <w:pPr>
        <w:pStyle w:val="PL"/>
      </w:pPr>
      <w:r>
        <w:t>LocationNumber</w:t>
      </w:r>
      <w:r>
        <w:tab/>
        <w:t>::= UTF8String</w:t>
      </w:r>
    </w:p>
    <w:p w14:paraId="3B63C120" w14:textId="77777777" w:rsidR="006378CB" w:rsidRDefault="006378CB" w:rsidP="006378CB">
      <w:pPr>
        <w:pStyle w:val="PL"/>
      </w:pPr>
      <w:r>
        <w:t xml:space="preserve">-- </w:t>
      </w:r>
    </w:p>
    <w:p w14:paraId="7CF4B247" w14:textId="77777777" w:rsidR="006378CB" w:rsidRDefault="006378CB" w:rsidP="006378CB">
      <w:pPr>
        <w:pStyle w:val="PL"/>
      </w:pPr>
      <w:r>
        <w:t>-- See 3GPP TS 29.571 [249] for details</w:t>
      </w:r>
    </w:p>
    <w:p w14:paraId="52683CD6" w14:textId="77777777" w:rsidR="006378CB" w:rsidRDefault="006378CB" w:rsidP="006378CB">
      <w:pPr>
        <w:pStyle w:val="PL"/>
      </w:pPr>
      <w:r>
        <w:t xml:space="preserve">-- </w:t>
      </w:r>
    </w:p>
    <w:p w14:paraId="03F2BF14" w14:textId="77777777" w:rsidR="006378CB" w:rsidRDefault="006378CB" w:rsidP="006378CB">
      <w:pPr>
        <w:pStyle w:val="PL"/>
      </w:pPr>
    </w:p>
    <w:p w14:paraId="129913DF" w14:textId="77777777" w:rsidR="006378CB" w:rsidRPr="00452B63" w:rsidRDefault="006378CB" w:rsidP="006378CB">
      <w:pPr>
        <w:pStyle w:val="PL"/>
        <w:rPr>
          <w:noProof w:val="0"/>
        </w:rPr>
      </w:pPr>
      <w:r>
        <w:t>LocationReporting</w:t>
      </w:r>
      <w:r w:rsidRPr="00231006">
        <w:rPr>
          <w:noProof w:val="0"/>
        </w:rPr>
        <w:t>MessageType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159C0EEE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1EF58DCA" w14:textId="77777777" w:rsidR="006378CB" w:rsidRDefault="006378CB" w:rsidP="006378CB">
      <w:pPr>
        <w:pStyle w:val="PL"/>
        <w:rPr>
          <w:lang w:eastAsia="zh-CN"/>
        </w:rPr>
      </w:pPr>
    </w:p>
    <w:p w14:paraId="4D4D433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8197898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M</w:t>
      </w:r>
    </w:p>
    <w:p w14:paraId="7434153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D1FC3F1" w14:textId="77777777" w:rsidR="006378CB" w:rsidRDefault="006378CB" w:rsidP="006378CB">
      <w:pPr>
        <w:pStyle w:val="PL"/>
        <w:rPr>
          <w:lang w:eastAsia="zh-CN" w:bidi="ar-IQ"/>
        </w:rPr>
      </w:pPr>
    </w:p>
    <w:p w14:paraId="16ACB4EB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lang w:eastAsia="zh-CN" w:bidi="ar-IQ"/>
        </w:rPr>
        <w:t>ManagementOperation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AA54F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2F9CA9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c</w:t>
      </w:r>
      <w:r w:rsidRPr="00F378C3">
        <w:t>reateMOI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3DCDEB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378C3">
        <w:t>odifyMOIAttribute</w:t>
      </w:r>
      <w:r>
        <w:t>s</w:t>
      </w:r>
      <w:r>
        <w:rPr>
          <w:noProof w:val="0"/>
        </w:rPr>
        <w:tab/>
        <w:t>(1),</w:t>
      </w:r>
    </w:p>
    <w:p w14:paraId="3B57E0C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d</w:t>
      </w:r>
      <w:r w:rsidRPr="00C803A9">
        <w:t>eleteMO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35560549" w14:textId="77777777" w:rsidR="006378CB" w:rsidRDefault="006378CB" w:rsidP="006378CB">
      <w:pPr>
        <w:pStyle w:val="PL"/>
        <w:rPr>
          <w:noProof w:val="0"/>
        </w:rPr>
      </w:pPr>
    </w:p>
    <w:p w14:paraId="40158BB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59D2520" w14:textId="77777777" w:rsidR="006378CB" w:rsidRDefault="006378CB" w:rsidP="006378CB">
      <w:pPr>
        <w:pStyle w:val="PL"/>
        <w:rPr>
          <w:lang w:eastAsia="zh-CN" w:bidi="ar-IQ"/>
        </w:rPr>
      </w:pPr>
    </w:p>
    <w:p w14:paraId="48A600F6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lang w:eastAsia="zh-CN" w:bidi="ar-IQ"/>
        </w:rPr>
        <w:t>ManagementOperation</w:t>
      </w:r>
      <w:r>
        <w:rPr>
          <w:lang w:eastAsia="zh-CN"/>
        </w:rPr>
        <w:t>Status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37FAA0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3AA54A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SUCCEEDED</w:t>
      </w:r>
      <w:r>
        <w:rPr>
          <w:noProof w:val="0"/>
        </w:rPr>
        <w:tab/>
        <w:t>(0),</w:t>
      </w:r>
    </w:p>
    <w:p w14:paraId="687FB9B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FAILED</w:t>
      </w:r>
      <w:r>
        <w:rPr>
          <w:noProof w:val="0"/>
        </w:rPr>
        <w:tab/>
        <w:t>(1)</w:t>
      </w:r>
    </w:p>
    <w:p w14:paraId="07051407" w14:textId="77777777" w:rsidR="006378CB" w:rsidRDefault="006378CB" w:rsidP="006378CB">
      <w:pPr>
        <w:pStyle w:val="PL"/>
        <w:rPr>
          <w:noProof w:val="0"/>
        </w:rPr>
      </w:pPr>
    </w:p>
    <w:p w14:paraId="68DE02E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821E76E" w14:textId="77777777" w:rsidR="006378CB" w:rsidRDefault="006378CB" w:rsidP="006378CB">
      <w:pPr>
        <w:pStyle w:val="PL"/>
        <w:rPr>
          <w:noProof w:val="0"/>
        </w:rPr>
      </w:pPr>
    </w:p>
    <w:p w14:paraId="37B8317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M</w:t>
      </w:r>
      <w:r w:rsidRPr="00556514">
        <w:rPr>
          <w:noProof w:val="0"/>
        </w:rPr>
        <w:t>nSConsumerIdentifier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OCTET STRING </w:t>
      </w:r>
    </w:p>
    <w:p w14:paraId="304D84A8" w14:textId="77777777" w:rsidR="006378CB" w:rsidRPr="002C5DEF" w:rsidRDefault="006378CB" w:rsidP="006378CB">
      <w:pPr>
        <w:pStyle w:val="PL"/>
        <w:rPr>
          <w:noProof w:val="0"/>
          <w:lang w:val="en-US"/>
        </w:rPr>
      </w:pPr>
    </w:p>
    <w:p w14:paraId="28E6FB3F" w14:textId="77777777" w:rsidR="006378CB" w:rsidRPr="00452B63" w:rsidRDefault="006378CB" w:rsidP="006378CB">
      <w:pPr>
        <w:pStyle w:val="PL"/>
        <w:rPr>
          <w:noProof w:val="0"/>
        </w:rPr>
      </w:pPr>
    </w:p>
    <w:p w14:paraId="40416E0A" w14:textId="77777777" w:rsidR="006378CB" w:rsidRPr="00783F45" w:rsidRDefault="006378CB" w:rsidP="006378CB">
      <w:pPr>
        <w:pStyle w:val="PL"/>
        <w:rPr>
          <w:noProof w:val="0"/>
          <w:lang w:val="en-US"/>
        </w:rPr>
      </w:pPr>
      <w:bookmarkStart w:id="44" w:name="_Hlk47110839"/>
      <w:proofErr w:type="gram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9273A6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60F8EAF8" w14:textId="77777777" w:rsidR="006378CB" w:rsidRPr="0009176B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 w:rsidRPr="0009176B">
        <w:rPr>
          <w:noProof w:val="0"/>
          <w:lang w:val="en-US"/>
        </w:rPr>
        <w:t xml:space="preserve">mAPDURequest </w:t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0),</w:t>
      </w:r>
    </w:p>
    <w:p w14:paraId="485B0C9A" w14:textId="77777777" w:rsidR="006378CB" w:rsidRPr="0009176B" w:rsidRDefault="006378CB" w:rsidP="006378CB">
      <w:pPr>
        <w:pStyle w:val="PL"/>
        <w:rPr>
          <w:noProof w:val="0"/>
          <w:lang w:val="en-US"/>
        </w:rPr>
      </w:pPr>
      <w:r w:rsidRPr="0009176B">
        <w:rPr>
          <w:noProof w:val="0"/>
          <w:lang w:val="en-US"/>
        </w:rPr>
        <w:tab/>
        <w:t>mAPDU</w:t>
      </w:r>
      <w:r>
        <w:rPr>
          <w:noProof w:val="0"/>
          <w:lang w:val="en-US"/>
        </w:rPr>
        <w:t>NetworkUpgradeAllowed</w:t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1)</w:t>
      </w:r>
    </w:p>
    <w:p w14:paraId="67FF47FC" w14:textId="77777777" w:rsidR="006378CB" w:rsidRPr="0009176B" w:rsidRDefault="006378CB" w:rsidP="006378CB">
      <w:pPr>
        <w:pStyle w:val="PL"/>
        <w:rPr>
          <w:noProof w:val="0"/>
          <w:lang w:val="en-US"/>
        </w:rPr>
      </w:pPr>
    </w:p>
    <w:p w14:paraId="477978C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A1BF351" w14:textId="77777777" w:rsidR="006378CB" w:rsidRDefault="006378CB" w:rsidP="006378CB">
      <w:pPr>
        <w:pStyle w:val="PL"/>
        <w:rPr>
          <w:noProof w:val="0"/>
        </w:rPr>
      </w:pPr>
    </w:p>
    <w:p w14:paraId="3D522FA9" w14:textId="77777777" w:rsidR="006378CB" w:rsidRDefault="006378CB" w:rsidP="006378CB">
      <w:pPr>
        <w:pStyle w:val="PL"/>
        <w:rPr>
          <w:noProof w:val="0"/>
        </w:rPr>
      </w:pPr>
    </w:p>
    <w:p w14:paraId="14FB39F1" w14:textId="77777777" w:rsidR="006378CB" w:rsidRPr="002C5DEF" w:rsidRDefault="006378CB" w:rsidP="006378CB">
      <w:pPr>
        <w:pStyle w:val="PL"/>
        <w:rPr>
          <w:noProof w:val="0"/>
          <w:lang w:val="en-US"/>
        </w:rPr>
      </w:pPr>
      <w:proofErr w:type="gramStart"/>
      <w:r>
        <w:rPr>
          <w:noProof w:val="0"/>
        </w:rPr>
        <w:t>MA</w:t>
      </w:r>
      <w:r w:rsidRPr="002C5DEF">
        <w:rPr>
          <w:noProof w:val="0"/>
          <w:lang w:val="en-US"/>
        </w:rPr>
        <w:t>PDUSessionInforma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4EA9A5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72F892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 OPTIONAL,</w:t>
      </w:r>
    </w:p>
    <w:p w14:paraId="35AE0BB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 OPTIONAL</w:t>
      </w:r>
    </w:p>
    <w:p w14:paraId="710538AF" w14:textId="77777777" w:rsidR="006378CB" w:rsidRDefault="006378CB" w:rsidP="006378CB">
      <w:pPr>
        <w:pStyle w:val="PL"/>
        <w:rPr>
          <w:noProof w:val="0"/>
        </w:rPr>
      </w:pPr>
    </w:p>
    <w:p w14:paraId="705C886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bookmarkEnd w:id="44"/>
    <w:p w14:paraId="28EA0148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343FF89B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153116CC" w14:textId="77777777" w:rsidR="006378CB" w:rsidRDefault="006378CB" w:rsidP="006378CB">
      <w:pPr>
        <w:pStyle w:val="PL"/>
        <w:rPr>
          <w:noProof w:val="0"/>
        </w:rPr>
      </w:pPr>
    </w:p>
    <w:p w14:paraId="17444456" w14:textId="77777777" w:rsidR="006378CB" w:rsidRPr="0009176B" w:rsidRDefault="006378CB" w:rsidP="006378CB">
      <w:pPr>
        <w:pStyle w:val="PL"/>
        <w:rPr>
          <w:noProof w:val="0"/>
          <w:lang w:val="en-US"/>
        </w:rPr>
      </w:pPr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0FE61D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9FD7E8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</w:t>
      </w:r>
      <w:r w:rsidRPr="00AF0F07">
        <w:rPr>
          <w:noProof w:val="0"/>
        </w:rPr>
        <w:t>PTCP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CECDF8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</w:t>
      </w:r>
      <w:r w:rsidRPr="00AF0F07">
        <w:rPr>
          <w:noProof w:val="0"/>
        </w:rPr>
        <w:t>TSSSLL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6493FDA" w14:textId="77777777" w:rsidR="006378CB" w:rsidRDefault="006378CB" w:rsidP="006378CB">
      <w:pPr>
        <w:pStyle w:val="PL"/>
        <w:rPr>
          <w:noProof w:val="0"/>
        </w:rPr>
      </w:pPr>
    </w:p>
    <w:p w14:paraId="63234C0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C27E34F" w14:textId="77777777" w:rsidR="006378CB" w:rsidRDefault="006378CB" w:rsidP="006378CB">
      <w:pPr>
        <w:pStyle w:val="PL"/>
        <w:rPr>
          <w:noProof w:val="0"/>
        </w:rPr>
      </w:pPr>
    </w:p>
    <w:p w14:paraId="01482DD6" w14:textId="77777777" w:rsidR="006378CB" w:rsidRDefault="006378CB" w:rsidP="006378CB">
      <w:pPr>
        <w:pStyle w:val="PL"/>
        <w:rPr>
          <w:noProof w:val="0"/>
        </w:rPr>
      </w:pPr>
    </w:p>
    <w:p w14:paraId="49131FF1" w14:textId="77777777" w:rsidR="006378CB" w:rsidRPr="00783F45" w:rsidRDefault="006378CB" w:rsidP="006378CB">
      <w:pPr>
        <w:pStyle w:val="PL"/>
        <w:rPr>
          <w:noProof w:val="0"/>
          <w:lang w:val="en-US"/>
        </w:rPr>
      </w:pPr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DBD390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5F422DC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steerMode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bookmarkStart w:id="45" w:name="_Hlk47430212"/>
      <w:r w:rsidRPr="00AF0F07">
        <w:rPr>
          <w:noProof w:val="0"/>
        </w:rPr>
        <w:t>SteerModeValue</w:t>
      </w:r>
      <w:bookmarkEnd w:id="45"/>
      <w:r>
        <w:rPr>
          <w:noProof w:val="0"/>
        </w:rPr>
        <w:t xml:space="preserve"> OPTIONAL,</w:t>
      </w:r>
    </w:p>
    <w:p w14:paraId="08E393A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activ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ccessType OPTIONAL,</w:t>
      </w:r>
    </w:p>
    <w:p w14:paraId="1DA4050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AF0F07">
        <w:t>standb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ccessType OPTIONAL,</w:t>
      </w:r>
    </w:p>
    <w:p w14:paraId="38626A9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hree</w:t>
      </w:r>
      <w:r w:rsidRPr="00AF0F07">
        <w:t>gLoa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32A0C6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prioAc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AccessType OPTIONAL</w:t>
      </w:r>
    </w:p>
    <w:p w14:paraId="5CFC4D49" w14:textId="77777777" w:rsidR="006378CB" w:rsidRDefault="006378CB" w:rsidP="006378CB">
      <w:pPr>
        <w:pStyle w:val="PL"/>
        <w:rPr>
          <w:noProof w:val="0"/>
        </w:rPr>
      </w:pPr>
    </w:p>
    <w:p w14:paraId="562DC58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4FFCE58" w14:textId="77777777" w:rsidR="006378CB" w:rsidRDefault="006378CB" w:rsidP="006378CB">
      <w:pPr>
        <w:pStyle w:val="PL"/>
        <w:rPr>
          <w:noProof w:val="0"/>
        </w:rPr>
      </w:pPr>
    </w:p>
    <w:p w14:paraId="549BDAF0" w14:textId="77777777" w:rsidR="006378CB" w:rsidRPr="00452B63" w:rsidRDefault="006378CB" w:rsidP="006378CB">
      <w:pPr>
        <w:pStyle w:val="PL"/>
        <w:rPr>
          <w:noProof w:val="0"/>
          <w:lang w:val="en-US"/>
        </w:rPr>
      </w:pPr>
    </w:p>
    <w:p w14:paraId="7A2B0246" w14:textId="77777777" w:rsidR="006378CB" w:rsidRDefault="006378CB" w:rsidP="006378CB">
      <w:pPr>
        <w:pStyle w:val="PL"/>
        <w:rPr>
          <w:noProof w:val="0"/>
        </w:rPr>
      </w:pP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F03368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94EF57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</w:t>
      </w:r>
      <w:r w:rsidRPr="00A16162">
        <w:rPr>
          <w:noProof w:val="0"/>
        </w:rPr>
        <w:t>ICO</w:t>
      </w:r>
      <w:r>
        <w:rPr>
          <w:noProof w:val="0"/>
        </w:rPr>
        <w:t xml:space="preserve">Mod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52BA0B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oMICO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5C12EB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F2A496D" w14:textId="77777777" w:rsidR="006378CB" w:rsidRDefault="006378CB" w:rsidP="006378CB">
      <w:pPr>
        <w:pStyle w:val="PL"/>
        <w:rPr>
          <w:noProof w:val="0"/>
        </w:rPr>
      </w:pPr>
    </w:p>
    <w:p w14:paraId="644F8262" w14:textId="77777777" w:rsidR="006378CB" w:rsidRDefault="006378CB" w:rsidP="006378CB">
      <w:pPr>
        <w:pStyle w:val="PL"/>
        <w:rPr>
          <w:noProof w:val="0"/>
        </w:rPr>
      </w:pPr>
      <w:proofErr w:type="gramStart"/>
      <w:r w:rsidRPr="006C0243">
        <w:rPr>
          <w:noProof w:val="0"/>
        </w:rPr>
        <w:t>MobilityLevel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949D4B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07399D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tationa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DE1FA5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  <w:t>nomadi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14DB3A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strictedMobility</w:t>
      </w:r>
      <w:r>
        <w:rPr>
          <w:noProof w:val="0"/>
        </w:rPr>
        <w:tab/>
        <w:t>(2),</w:t>
      </w:r>
    </w:p>
    <w:p w14:paraId="6CF1B6C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fullyMobility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0FFECBF7" w14:textId="77777777" w:rsidR="006378CB" w:rsidRDefault="006378CB" w:rsidP="006378CB">
      <w:pPr>
        <w:pStyle w:val="PL"/>
        <w:rPr>
          <w:noProof w:val="0"/>
        </w:rPr>
      </w:pPr>
    </w:p>
    <w:p w14:paraId="3CE36F0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7C26AD56" w14:textId="77777777" w:rsidR="006378CB" w:rsidRDefault="006378CB" w:rsidP="006378CB">
      <w:pPr>
        <w:pStyle w:val="PL"/>
        <w:rPr>
          <w:noProof w:val="0"/>
        </w:rPr>
      </w:pPr>
      <w:r>
        <w:t xml:space="preserve"> </w:t>
      </w:r>
    </w:p>
    <w:p w14:paraId="72D4C7FB" w14:textId="77777777" w:rsidR="006378CB" w:rsidRDefault="006378CB" w:rsidP="006378CB">
      <w:pPr>
        <w:pStyle w:val="PL"/>
        <w:rPr>
          <w:noProof w:val="0"/>
        </w:rPr>
      </w:pPr>
    </w:p>
    <w:p w14:paraId="6808DF3E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MscNumber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37693F7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BB582D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D684EA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59F89B6" w14:textId="77777777" w:rsidR="006378CB" w:rsidRDefault="006378CB" w:rsidP="006378CB">
      <w:pPr>
        <w:pStyle w:val="PL"/>
        <w:rPr>
          <w:noProof w:val="0"/>
        </w:rPr>
      </w:pPr>
    </w:p>
    <w:p w14:paraId="5472C170" w14:textId="77777777" w:rsidR="006378CB" w:rsidRDefault="006378CB" w:rsidP="006378CB">
      <w:pPr>
        <w:pStyle w:val="PL"/>
        <w:rPr>
          <w:noProof w:val="0"/>
        </w:rPr>
      </w:pPr>
    </w:p>
    <w:p w14:paraId="5173D9F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MultipleUnitUsage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47E221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55ED9C4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ingGrou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RatingGroupId,</w:t>
      </w:r>
    </w:p>
    <w:p w14:paraId="179108D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dUnitContain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4F4267">
        <w:rPr>
          <w:noProof w:val="0"/>
        </w:rPr>
        <w:t xml:space="preserve">SEQUENCE OF </w:t>
      </w:r>
      <w:r>
        <w:rPr>
          <w:noProof w:val="0"/>
        </w:rPr>
        <w:t>UsedUnitContainer OPTIONAL,</w:t>
      </w:r>
    </w:p>
    <w:p w14:paraId="320BF62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P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Name OPTIONAL</w:t>
      </w:r>
      <w:r>
        <w:t>,</w:t>
      </w:r>
    </w:p>
    <w:p w14:paraId="0FEFAAF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ultihomedPDU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PDUAddress OPTIONAL</w:t>
      </w:r>
    </w:p>
    <w:p w14:paraId="787E62F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3A6FE56" w14:textId="77777777" w:rsidR="006378CB" w:rsidRDefault="006378CB" w:rsidP="006378CB">
      <w:pPr>
        <w:pStyle w:val="PL"/>
        <w:rPr>
          <w:noProof w:val="0"/>
        </w:rPr>
      </w:pPr>
    </w:p>
    <w:p w14:paraId="5877FF0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E7FD54A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N</w:t>
      </w:r>
    </w:p>
    <w:p w14:paraId="5926234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723C81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N2Connection</w:t>
      </w:r>
      <w:r w:rsidRPr="00231006">
        <w:rPr>
          <w:noProof w:val="0"/>
        </w:rPr>
        <w:t>MessageType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22BED7EB" w14:textId="77777777" w:rsidR="006378CB" w:rsidRDefault="006378CB" w:rsidP="006378CB">
      <w:pPr>
        <w:pStyle w:val="PL"/>
        <w:rPr>
          <w:noProof w:val="0"/>
        </w:rPr>
      </w:pPr>
    </w:p>
    <w:p w14:paraId="0E6E1E80" w14:textId="77777777" w:rsidR="006378CB" w:rsidRDefault="006378CB" w:rsidP="006378CB">
      <w:pPr>
        <w:pStyle w:val="PL"/>
        <w:rPr>
          <w:noProof w:val="0"/>
        </w:rPr>
      </w:pP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>d</w:t>
      </w:r>
      <w:proofErr w:type="gramStart"/>
      <w:r>
        <w:rPr>
          <w:noProof w:val="0"/>
          <w:snapToGrid w:val="0"/>
        </w:rPr>
        <w:tab/>
      </w:r>
      <w:r>
        <w:rPr>
          <w:noProof w:val="0"/>
          <w:snapToGrid w:val="0"/>
        </w:rPr>
        <w:tab/>
      </w:r>
      <w:r>
        <w:rPr>
          <w:noProof w:val="0"/>
        </w:rPr>
        <w:t>::</w:t>
      </w:r>
      <w:proofErr w:type="gramEnd"/>
      <w:r>
        <w:rPr>
          <w:noProof w:val="0"/>
        </w:rPr>
        <w:t>= IA5String (SIZE(1..</w:t>
      </w:r>
      <w:r w:rsidRPr="003400C1">
        <w:rPr>
          <w:noProof w:val="0"/>
        </w:rPr>
        <w:t>16))</w:t>
      </w:r>
    </w:p>
    <w:p w14:paraId="3194DCF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6ED6F4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4DD2F38C" w14:textId="77777777" w:rsidR="006378CB" w:rsidRPr="00316ACC" w:rsidRDefault="006378CB" w:rsidP="006378CB">
      <w:pPr>
        <w:pStyle w:val="PL"/>
        <w:rPr>
          <w:noProof w:val="0"/>
          <w:lang w:val="fr-FR"/>
        </w:rPr>
      </w:pPr>
      <w:r w:rsidRPr="00316ACC">
        <w:rPr>
          <w:noProof w:val="0"/>
          <w:lang w:val="fr-FR"/>
        </w:rPr>
        <w:t xml:space="preserve">-- </w:t>
      </w:r>
    </w:p>
    <w:p w14:paraId="30D62C42" w14:textId="77777777" w:rsidR="006378CB" w:rsidRPr="00316ACC" w:rsidRDefault="006378CB" w:rsidP="006378CB">
      <w:pPr>
        <w:pStyle w:val="PL"/>
        <w:rPr>
          <w:noProof w:val="0"/>
          <w:lang w:val="fr-FR"/>
        </w:rPr>
      </w:pPr>
    </w:p>
    <w:p w14:paraId="236CB71F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N3gaLocation</w:t>
      </w:r>
      <w:r w:rsidRPr="00750C70">
        <w:rPr>
          <w:noProof w:val="0"/>
          <w:lang w:val="fr-FR"/>
        </w:rPr>
        <w:tab/>
        <w:t>::= SEQUENCE</w:t>
      </w:r>
    </w:p>
    <w:p w14:paraId="1CB9DD41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2169DAE9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n3gpp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74FFDD61" w14:textId="77777777" w:rsidR="006378CB" w:rsidRDefault="006378CB" w:rsidP="006378CB">
      <w:pPr>
        <w:pStyle w:val="PL"/>
        <w:rPr>
          <w:noProof w:val="0"/>
        </w:rPr>
      </w:pPr>
      <w:r w:rsidRPr="00750C70">
        <w:rPr>
          <w:noProof w:val="0"/>
          <w:lang w:val="fr-FR"/>
        </w:rPr>
        <w:tab/>
      </w:r>
      <w:r>
        <w:rPr>
          <w:noProof w:val="0"/>
        </w:rPr>
        <w:t>n3Iw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3IwFId OPTIONAL,</w:t>
      </w:r>
    </w:p>
    <w:p w14:paraId="16DCD00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eIpv4Addr</w:t>
      </w:r>
      <w:r>
        <w:rPr>
          <w:noProof w:val="0"/>
        </w:rPr>
        <w:tab/>
      </w:r>
      <w:r>
        <w:rPr>
          <w:noProof w:val="0"/>
        </w:rPr>
        <w:tab/>
        <w:t>[2] IPAddress OPTIONAL,</w:t>
      </w:r>
    </w:p>
    <w:p w14:paraId="30260EF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eIpv6Addr</w:t>
      </w:r>
      <w:r>
        <w:rPr>
          <w:noProof w:val="0"/>
        </w:rPr>
        <w:tab/>
      </w:r>
      <w:r>
        <w:rPr>
          <w:noProof w:val="0"/>
        </w:rPr>
        <w:tab/>
        <w:t>[3] IPAddress OPTIONAL,</w:t>
      </w:r>
    </w:p>
    <w:p w14:paraId="3F17D7F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ortNumber</w:t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noProof w:val="0"/>
        </w:rPr>
        <w:tab/>
        <w:t xml:space="preserve">OPTIONAL, </w:t>
      </w:r>
    </w:p>
    <w:p w14:paraId="10C5033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n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TNAPId</w:t>
      </w:r>
      <w:r>
        <w:rPr>
          <w:noProof w:val="0"/>
        </w:rPr>
        <w:tab/>
        <w:t xml:space="preserve">OPTIONAL, </w:t>
      </w:r>
    </w:p>
    <w:p w14:paraId="7118F85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w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WAPId</w:t>
      </w:r>
      <w:r>
        <w:rPr>
          <w:noProof w:val="0"/>
        </w:rPr>
        <w:tab/>
        <w:t>OPTIONAL,</w:t>
      </w:r>
    </w:p>
    <w:p w14:paraId="65FC3D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 </w:t>
      </w:r>
      <w:r>
        <w:rPr>
          <w:noProof w:val="0"/>
        </w:rPr>
        <w:tab/>
        <w:t>hfcNodeId</w:t>
      </w:r>
      <w:r>
        <w:rPr>
          <w:noProof w:val="0"/>
        </w:rPr>
        <w:tab/>
      </w:r>
      <w:r>
        <w:rPr>
          <w:noProof w:val="0"/>
        </w:rPr>
        <w:tab/>
        <w:t>[7] HFCNodeId OPTIONAL,</w:t>
      </w:r>
    </w:p>
    <w:p w14:paraId="18E2A35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w5gbanLineType</w:t>
      </w:r>
      <w:r>
        <w:rPr>
          <w:noProof w:val="0"/>
        </w:rPr>
        <w:tab/>
        <w:t>[8] LineType OPTIONAL,</w:t>
      </w:r>
    </w:p>
    <w:p w14:paraId="49A05229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750C70">
        <w:rPr>
          <w:noProof w:val="0"/>
          <w:lang w:val="fr-FR"/>
        </w:rPr>
        <w:t>gl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9] GLI OPTIONAL,</w:t>
      </w:r>
    </w:p>
    <w:p w14:paraId="267CD2C7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c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10] GCI OPTIONAL</w:t>
      </w:r>
    </w:p>
    <w:p w14:paraId="1DAED4A4" w14:textId="77777777" w:rsidR="006378CB" w:rsidRPr="00750C70" w:rsidRDefault="006378CB" w:rsidP="006378CB">
      <w:pPr>
        <w:pStyle w:val="PL"/>
        <w:rPr>
          <w:noProof w:val="0"/>
          <w:lang w:val="fr-FR"/>
        </w:rPr>
      </w:pPr>
    </w:p>
    <w:p w14:paraId="572061D5" w14:textId="77777777" w:rsidR="006378CB" w:rsidRPr="00316ACC" w:rsidRDefault="006378CB" w:rsidP="006378CB">
      <w:pPr>
        <w:pStyle w:val="PL"/>
        <w:rPr>
          <w:noProof w:val="0"/>
          <w:lang w:val="fr-FR"/>
        </w:rPr>
      </w:pPr>
      <w:r w:rsidRPr="00316ACC">
        <w:rPr>
          <w:noProof w:val="0"/>
          <w:lang w:val="fr-FR"/>
        </w:rPr>
        <w:t>}</w:t>
      </w:r>
    </w:p>
    <w:p w14:paraId="10560272" w14:textId="77777777" w:rsidR="006378CB" w:rsidRPr="00316ACC" w:rsidRDefault="006378CB" w:rsidP="006378CB">
      <w:pPr>
        <w:pStyle w:val="PL"/>
        <w:rPr>
          <w:noProof w:val="0"/>
          <w:lang w:val="fr-FR"/>
        </w:rPr>
      </w:pPr>
    </w:p>
    <w:p w14:paraId="4EA88FA1" w14:textId="77777777" w:rsidR="006378CB" w:rsidRPr="00316ACC" w:rsidRDefault="006378CB" w:rsidP="006378CB">
      <w:pPr>
        <w:pStyle w:val="PL"/>
        <w:rPr>
          <w:noProof w:val="0"/>
          <w:lang w:val="fr-FR"/>
        </w:rPr>
      </w:pPr>
    </w:p>
    <w:p w14:paraId="339AE084" w14:textId="77777777" w:rsidR="006378CB" w:rsidRPr="00316ACC" w:rsidRDefault="006378CB" w:rsidP="006378CB">
      <w:pPr>
        <w:pStyle w:val="PL"/>
        <w:rPr>
          <w:lang w:val="fr-FR"/>
        </w:rPr>
      </w:pPr>
    </w:p>
    <w:p w14:paraId="57A3F74D" w14:textId="77777777" w:rsidR="006378CB" w:rsidRPr="00750C70" w:rsidRDefault="006378CB" w:rsidP="006378CB">
      <w:pPr>
        <w:pStyle w:val="PL"/>
        <w:rPr>
          <w:lang w:val="fr-FR"/>
        </w:rPr>
      </w:pPr>
      <w:r w:rsidRPr="00750C70">
        <w:rPr>
          <w:lang w:val="fr-FR"/>
        </w:rPr>
        <w:t>NrLocation</w:t>
      </w:r>
      <w:r w:rsidRPr="00750C70">
        <w:rPr>
          <w:lang w:val="fr-FR"/>
        </w:rPr>
        <w:tab/>
        <w:t>::= SEQUENCE</w:t>
      </w:r>
    </w:p>
    <w:p w14:paraId="48532C86" w14:textId="77777777" w:rsidR="006378CB" w:rsidRPr="00750C70" w:rsidRDefault="006378CB" w:rsidP="006378CB">
      <w:pPr>
        <w:pStyle w:val="PL"/>
        <w:rPr>
          <w:lang w:val="fr-FR"/>
        </w:rPr>
      </w:pPr>
      <w:r w:rsidRPr="00750C70">
        <w:rPr>
          <w:lang w:val="fr-FR"/>
        </w:rPr>
        <w:t>{</w:t>
      </w:r>
    </w:p>
    <w:p w14:paraId="39DFEB92" w14:textId="77777777" w:rsidR="006378CB" w:rsidRPr="00750C70" w:rsidRDefault="006378CB" w:rsidP="006378CB">
      <w:pPr>
        <w:pStyle w:val="PL"/>
        <w:rPr>
          <w:lang w:val="fr-FR"/>
        </w:rPr>
      </w:pPr>
      <w:r w:rsidRPr="00750C70">
        <w:rPr>
          <w:lang w:val="fr-FR"/>
        </w:rPr>
        <w:tab/>
        <w:t>tai</w:t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>[0] TAI OPTIONAL,</w:t>
      </w:r>
    </w:p>
    <w:p w14:paraId="5E5D002D" w14:textId="77777777" w:rsidR="006378CB" w:rsidRDefault="006378CB" w:rsidP="006378CB">
      <w:pPr>
        <w:pStyle w:val="PL"/>
      </w:pPr>
      <w:r w:rsidRPr="00750C70">
        <w:rPr>
          <w:lang w:val="fr-FR"/>
        </w:rPr>
        <w:tab/>
      </w:r>
      <w:r>
        <w:t>ncgi</w:t>
      </w:r>
      <w:r>
        <w:tab/>
      </w:r>
      <w:r>
        <w:tab/>
      </w:r>
      <w:r>
        <w:tab/>
      </w:r>
      <w:r>
        <w:tab/>
      </w:r>
      <w:r>
        <w:tab/>
      </w:r>
      <w:r>
        <w:tab/>
        <w:t>[1] Ncgi OPTIONAL,</w:t>
      </w:r>
    </w:p>
    <w:p w14:paraId="30DCAAC5" w14:textId="77777777" w:rsidR="006378CB" w:rsidRDefault="006378CB" w:rsidP="006378CB">
      <w:pPr>
        <w:pStyle w:val="PL"/>
      </w:pPr>
      <w:r>
        <w:tab/>
        <w:t>ageOfLocationInformation</w:t>
      </w:r>
      <w:r>
        <w:tab/>
      </w:r>
      <w:r>
        <w:tab/>
        <w:t>[2] AgeOfLocationInformation OPTIONAL,</w:t>
      </w:r>
    </w:p>
    <w:p w14:paraId="1C901B0A" w14:textId="77777777" w:rsidR="006378CB" w:rsidRDefault="006378CB" w:rsidP="006378CB">
      <w:pPr>
        <w:pStyle w:val="PL"/>
      </w:pPr>
      <w:r>
        <w:tab/>
        <w:t>ueLocationTimestamp</w:t>
      </w:r>
      <w:r>
        <w:tab/>
      </w:r>
      <w:r>
        <w:tab/>
      </w:r>
      <w:r>
        <w:tab/>
        <w:t>[3] TimeStamp OPTIONAL,</w:t>
      </w:r>
    </w:p>
    <w:p w14:paraId="5F6A0F72" w14:textId="77777777" w:rsidR="006378CB" w:rsidRDefault="006378CB" w:rsidP="006378CB">
      <w:pPr>
        <w:pStyle w:val="PL"/>
      </w:pPr>
      <w:r>
        <w:tab/>
        <w:t>geographicalInformation</w:t>
      </w:r>
      <w:r>
        <w:tab/>
      </w:r>
      <w:r>
        <w:tab/>
        <w:t>[4] GeographicalInformation</w:t>
      </w:r>
      <w:r>
        <w:tab/>
        <w:t>OPTIONAL,</w:t>
      </w:r>
    </w:p>
    <w:p w14:paraId="02DF66D4" w14:textId="77777777" w:rsidR="006378CB" w:rsidRDefault="006378CB" w:rsidP="006378CB">
      <w:pPr>
        <w:pStyle w:val="PL"/>
      </w:pPr>
      <w:r>
        <w:tab/>
        <w:t>geodeticInformation</w:t>
      </w:r>
      <w:r>
        <w:tab/>
      </w:r>
      <w:r>
        <w:tab/>
      </w:r>
      <w:r>
        <w:tab/>
        <w:t>[5] GeodeticInformation OPTIONAL,</w:t>
      </w:r>
    </w:p>
    <w:p w14:paraId="4F788165" w14:textId="77777777" w:rsidR="006378CB" w:rsidRDefault="006378CB" w:rsidP="006378CB">
      <w:pPr>
        <w:pStyle w:val="PL"/>
      </w:pPr>
      <w:r>
        <w:tab/>
        <w:t>globalGnbId</w:t>
      </w:r>
      <w:r>
        <w:tab/>
      </w:r>
      <w:r>
        <w:tab/>
      </w:r>
      <w:r>
        <w:tab/>
      </w:r>
      <w:r>
        <w:tab/>
      </w:r>
      <w:r>
        <w:tab/>
        <w:t>[6] GlobalRanNodeId OPTIONAL</w:t>
      </w:r>
    </w:p>
    <w:p w14:paraId="5D08EA3E" w14:textId="77777777" w:rsidR="006378CB" w:rsidRDefault="006378CB" w:rsidP="006378CB">
      <w:pPr>
        <w:pStyle w:val="PL"/>
      </w:pPr>
    </w:p>
    <w:p w14:paraId="3A0F223E" w14:textId="77777777" w:rsidR="006378CB" w:rsidRDefault="006378CB" w:rsidP="006378CB">
      <w:pPr>
        <w:pStyle w:val="PL"/>
      </w:pPr>
      <w:r>
        <w:t>}</w:t>
      </w:r>
    </w:p>
    <w:p w14:paraId="71A17691" w14:textId="77777777" w:rsidR="006378CB" w:rsidRDefault="006378CB" w:rsidP="006378CB">
      <w:pPr>
        <w:pStyle w:val="PL"/>
      </w:pPr>
    </w:p>
    <w:p w14:paraId="5A4E94E8" w14:textId="77777777" w:rsidR="006378CB" w:rsidRDefault="006378CB" w:rsidP="006378CB">
      <w:pPr>
        <w:pStyle w:val="PL"/>
      </w:pPr>
    </w:p>
    <w:p w14:paraId="13B3686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4B9861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C5939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EDAF3D" w14:textId="77777777" w:rsidR="006378CB" w:rsidRPr="00C41449" w:rsidRDefault="006378CB" w:rsidP="006378CB">
      <w:pPr>
        <w:pStyle w:val="PL"/>
        <w:rPr>
          <w:noProof w:val="0"/>
        </w:rPr>
      </w:pPr>
    </w:p>
    <w:p w14:paraId="4A688E00" w14:textId="77777777" w:rsidR="006378CB" w:rsidRDefault="006378CB" w:rsidP="006378CB">
      <w:pPr>
        <w:pStyle w:val="PL"/>
        <w:rPr>
          <w:noProof w:val="0"/>
        </w:rPr>
      </w:pPr>
    </w:p>
    <w:p w14:paraId="281C83D9" w14:textId="77777777" w:rsidR="006378CB" w:rsidRDefault="006378CB" w:rsidP="006378CB">
      <w:pPr>
        <w:pStyle w:val="PL"/>
        <w:rPr>
          <w:noProof w:val="0"/>
        </w:rPr>
      </w:pPr>
      <w:proofErr w:type="gramStart"/>
      <w:r>
        <w:t>NetworkAreaInfo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8FADA3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A93887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e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SEQUENCE OF E</w:t>
      </w:r>
      <w:r w:rsidRPr="007363EE">
        <w:rPr>
          <w:noProof w:val="0"/>
        </w:rPr>
        <w:t xml:space="preserve">cgi </w:t>
      </w:r>
      <w:r>
        <w:rPr>
          <w:noProof w:val="0"/>
        </w:rPr>
        <w:t>OPTIONAL,</w:t>
      </w:r>
    </w:p>
    <w:p w14:paraId="08E808F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n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N</w:t>
      </w:r>
      <w:r w:rsidRPr="007363EE">
        <w:rPr>
          <w:noProof w:val="0"/>
        </w:rPr>
        <w:t>cgi</w:t>
      </w:r>
      <w:r>
        <w:rPr>
          <w:noProof w:val="0"/>
        </w:rPr>
        <w:t xml:space="preserve"> OPTIONAL,</w:t>
      </w:r>
    </w:p>
    <w:p w14:paraId="48ABBDD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gRanNodeId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 xml:space="preserve">SEQUENCE OF </w:t>
      </w:r>
      <w:r>
        <w:t>GlobalRanNodeId</w:t>
      </w:r>
      <w:r>
        <w:rPr>
          <w:noProof w:val="0"/>
        </w:rPr>
        <w:t xml:space="preserve"> OPTIONAL,</w:t>
      </w:r>
    </w:p>
    <w:p w14:paraId="7F9E0AE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ta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SEQUENCE OF </w:t>
      </w:r>
      <w:r>
        <w:rPr>
          <w:lang w:eastAsia="zh-CN"/>
        </w:rPr>
        <w:t>TAI</w:t>
      </w:r>
      <w:r>
        <w:rPr>
          <w:noProof w:val="0"/>
        </w:rPr>
        <w:t xml:space="preserve"> OPTIONAL</w:t>
      </w:r>
    </w:p>
    <w:p w14:paraId="6D16775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1EE5DCB" w14:textId="77777777" w:rsidR="006378CB" w:rsidRPr="007363EE" w:rsidRDefault="006378CB" w:rsidP="006378CB">
      <w:pPr>
        <w:pStyle w:val="PL"/>
        <w:rPr>
          <w:noProof w:val="0"/>
        </w:rPr>
      </w:pPr>
    </w:p>
    <w:p w14:paraId="0090E5FA" w14:textId="77777777" w:rsidR="006378CB" w:rsidRDefault="006378CB" w:rsidP="006378CB">
      <w:pPr>
        <w:pStyle w:val="PL"/>
        <w:rPr>
          <w:noProof w:val="0"/>
        </w:rPr>
      </w:pPr>
    </w:p>
    <w:p w14:paraId="51D36842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NetworkFunctionInforma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6538DE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E77F21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  <w:t>networkFunctiona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ality,</w:t>
      </w:r>
    </w:p>
    <w:p w14:paraId="1A8F636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etworkFunctionNa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etworkFunctionName OPTIONAL,</w:t>
      </w:r>
    </w:p>
    <w:p w14:paraId="09E43FD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etworkFunction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>IPAddress OPTIONAL,</w:t>
      </w:r>
    </w:p>
    <w:p w14:paraId="1472703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etworkFunctionPLMNIdentifier</w:t>
      </w:r>
      <w:r>
        <w:rPr>
          <w:noProof w:val="0"/>
        </w:rPr>
        <w:tab/>
      </w:r>
      <w:r>
        <w:rPr>
          <w:noProof w:val="0"/>
        </w:rPr>
        <w:tab/>
        <w:t>[3] PLMN-Id OPTIONAL,</w:t>
      </w:r>
    </w:p>
    <w:p w14:paraId="054744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etworkFunctionIPv6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 w:rsidDel="0081607D">
        <w:rPr>
          <w:noProof w:val="0"/>
        </w:rPr>
        <w:t xml:space="preserve"> </w:t>
      </w:r>
      <w:r>
        <w:rPr>
          <w:noProof w:val="0"/>
        </w:rPr>
        <w:t>IPAddress OPTIONAL,</w:t>
      </w:r>
    </w:p>
    <w:p w14:paraId="1A28F70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etworkFunctionFQD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 w:rsidDel="0081607D">
        <w:rPr>
          <w:noProof w:val="0"/>
        </w:rPr>
        <w:t xml:space="preserve"> </w:t>
      </w:r>
      <w:r>
        <w:rPr>
          <w:noProof w:val="0"/>
        </w:rPr>
        <w:t>NodeAddress OPTIONAL</w:t>
      </w:r>
    </w:p>
    <w:p w14:paraId="309971E1" w14:textId="77777777" w:rsidR="006378CB" w:rsidRDefault="006378CB" w:rsidP="006378CB">
      <w:pPr>
        <w:pStyle w:val="PL"/>
        <w:rPr>
          <w:noProof w:val="0"/>
        </w:rPr>
      </w:pPr>
    </w:p>
    <w:p w14:paraId="09B2904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2555E24" w14:textId="77777777" w:rsidR="006378CB" w:rsidRDefault="006378CB" w:rsidP="006378CB">
      <w:pPr>
        <w:pStyle w:val="PL"/>
        <w:rPr>
          <w:noProof w:val="0"/>
        </w:rPr>
      </w:pPr>
    </w:p>
    <w:p w14:paraId="400951F6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NetworkFunctionNam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IA5String (SIZE(1..36))</w:t>
      </w:r>
    </w:p>
    <w:p w14:paraId="409A1DC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hall be a Universally Unique Identifier (UUID) version 4, as described in IETF RFC 4122 [410]</w:t>
      </w:r>
    </w:p>
    <w:p w14:paraId="7374A20C" w14:textId="77777777" w:rsidR="006378CB" w:rsidRDefault="006378CB" w:rsidP="006378CB">
      <w:pPr>
        <w:pStyle w:val="PL"/>
        <w:rPr>
          <w:noProof w:val="0"/>
        </w:rPr>
      </w:pPr>
    </w:p>
    <w:p w14:paraId="5C7988E4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NetworkFunctionality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D85674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1D7B71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H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0),</w:t>
      </w:r>
    </w:p>
    <w:p w14:paraId="0B98560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-- </w:t>
      </w:r>
      <w:proofErr w:type="gramStart"/>
      <w:r>
        <w:rPr>
          <w:noProof w:val="0"/>
        </w:rPr>
        <w:t xml:space="preserve">CHF </w:t>
      </w:r>
      <w:r w:rsidRPr="00F05C7B">
        <w:rPr>
          <w:noProof w:val="0"/>
        </w:rPr>
        <w:t xml:space="preserve"> may</w:t>
      </w:r>
      <w:proofErr w:type="gramEnd"/>
      <w:r w:rsidRPr="00F05C7B">
        <w:rPr>
          <w:noProof w:val="0"/>
        </w:rPr>
        <w:t xml:space="preserve"> only to be used in failure cases</w:t>
      </w:r>
    </w:p>
    <w:p w14:paraId="6E28645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1),</w:t>
      </w:r>
    </w:p>
    <w:p w14:paraId="1E9E40B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3826522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S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312969B2" w14:textId="77777777" w:rsidR="006378CB" w:rsidRDefault="006378CB" w:rsidP="006378CB">
      <w:pPr>
        <w:pStyle w:val="PL"/>
        <w:tabs>
          <w:tab w:val="clear" w:pos="768"/>
        </w:tabs>
        <w:ind w:left="1538" w:hanging="1140"/>
        <w:rPr>
          <w:lang w:bidi="ar-IQ"/>
        </w:rPr>
      </w:pPr>
      <w:r>
        <w:rPr>
          <w:noProof w:val="0"/>
        </w:rPr>
        <w:t>sG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1CC8A3DD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noProof w:val="0"/>
        </w:rPr>
        <w:t>--</w:t>
      </w:r>
      <w:r>
        <w:rPr>
          <w:lang w:bidi="ar-IQ"/>
        </w:rPr>
        <w:t xml:space="preserve"> SGW 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584312BA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 xml:space="preserve">-- when UE is connected to </w:t>
      </w:r>
      <w:r>
        <w:rPr>
          <w:lang w:bidi="ar-IQ"/>
        </w:rPr>
        <w:tab/>
        <w:t xml:space="preserve"> via EPC</w:t>
      </w:r>
    </w:p>
    <w:p w14:paraId="20324150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i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5)</w:t>
      </w:r>
      <w:r>
        <w:rPr>
          <w:noProof w:val="0"/>
        </w:rPr>
        <w:t>,</w:t>
      </w:r>
    </w:p>
    <w:p w14:paraId="43006870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ePDG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6),</w:t>
      </w:r>
    </w:p>
    <w:p w14:paraId="01B36A61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ePDG</w:t>
      </w:r>
      <w:r w:rsidRPr="003976CA">
        <w:rPr>
          <w:lang w:bidi="ar-IQ"/>
        </w:rPr>
        <w:t xml:space="preserve"> </w:t>
      </w:r>
      <w:r>
        <w:rPr>
          <w:lang w:bidi="ar-IQ"/>
        </w:rPr>
        <w:t xml:space="preserve">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5B04CEF9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/ePDG</w:t>
      </w:r>
    </w:p>
    <w:p w14:paraId="6285081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E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(7)</w:t>
      </w:r>
      <w:r>
        <w:rPr>
          <w:noProof w:val="0"/>
        </w:rPr>
        <w:t>,</w:t>
      </w:r>
    </w:p>
    <w:p w14:paraId="24943ED6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nE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8)</w:t>
      </w:r>
      <w:r>
        <w:rPr>
          <w:noProof w:val="0"/>
        </w:rPr>
        <w:t>,</w:t>
      </w:r>
    </w:p>
    <w:p w14:paraId="663B6178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pGWC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9)</w:t>
      </w:r>
      <w:r w:rsidRPr="009329E4">
        <w:rPr>
          <w:lang w:bidi="ar-IQ"/>
        </w:rPr>
        <w:t>,</w:t>
      </w:r>
    </w:p>
    <w:p w14:paraId="0F172E9C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 w:rsidRPr="009329E4">
        <w:rPr>
          <w:lang w:bidi="ar-IQ"/>
        </w:rPr>
        <w:tab/>
        <w:t xml:space="preserve">mnS-Producer </w:t>
      </w:r>
      <w:r w:rsidRPr="009329E4">
        <w:rPr>
          <w:lang w:bidi="ar-IQ"/>
        </w:rPr>
        <w:tab/>
        <w:t>(10)</w:t>
      </w:r>
      <w:r w:rsidRPr="00D33E08">
        <w:rPr>
          <w:lang w:bidi="ar-IQ"/>
        </w:rPr>
        <w:t>,</w:t>
      </w:r>
    </w:p>
    <w:p w14:paraId="0763CD6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GS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)</w:t>
      </w:r>
    </w:p>
    <w:p w14:paraId="1ACA7FE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GSN is only applicable when UE is connected to SMF+PGW-C via GERAN/UTRAN</w:t>
      </w:r>
    </w:p>
    <w:p w14:paraId="659A1C02" w14:textId="77777777" w:rsidR="006378CB" w:rsidRDefault="006378CB" w:rsidP="006378CB">
      <w:pPr>
        <w:pStyle w:val="PL"/>
        <w:tabs>
          <w:tab w:val="clear" w:pos="768"/>
        </w:tabs>
        <w:rPr>
          <w:noProof w:val="0"/>
        </w:rPr>
      </w:pPr>
    </w:p>
    <w:p w14:paraId="6431570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3E5CE96" w14:textId="77777777" w:rsidR="006378CB" w:rsidRDefault="006378CB" w:rsidP="006378CB">
      <w:pPr>
        <w:pStyle w:val="PL"/>
        <w:rPr>
          <w:noProof w:val="0"/>
        </w:rPr>
      </w:pPr>
    </w:p>
    <w:p w14:paraId="32333F2A" w14:textId="77777777" w:rsidR="006378CB" w:rsidRPr="00920268" w:rsidRDefault="006378CB" w:rsidP="006378CB">
      <w:pPr>
        <w:pStyle w:val="PL"/>
        <w:rPr>
          <w:noProof w:val="0"/>
        </w:rPr>
      </w:pPr>
      <w:proofErr w:type="gramStart"/>
      <w:r>
        <w:t>NgApCause</w:t>
      </w:r>
      <w:r w:rsidRPr="00920268">
        <w:rPr>
          <w:noProof w:val="0"/>
        </w:rPr>
        <w:tab/>
        <w:t>::</w:t>
      </w:r>
      <w:proofErr w:type="gramEnd"/>
      <w:r w:rsidRPr="00920268">
        <w:rPr>
          <w:noProof w:val="0"/>
        </w:rPr>
        <w:t>= SEQUENCE</w:t>
      </w:r>
    </w:p>
    <w:p w14:paraId="730AEC9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05238838" w14:textId="77777777" w:rsidR="006378CB" w:rsidRDefault="006378CB" w:rsidP="006378CB">
      <w:pPr>
        <w:pStyle w:val="PL"/>
        <w:rPr>
          <w:lang w:eastAsia="zh-CN"/>
        </w:rPr>
      </w:pPr>
      <w:r>
        <w:rPr>
          <w:rFonts w:hint="eastAsia"/>
          <w:lang w:eastAsia="zh-CN"/>
        </w:rPr>
        <w:t>{</w:t>
      </w:r>
    </w:p>
    <w:p w14:paraId="3F2D8FB4" w14:textId="77777777" w:rsidR="006378CB" w:rsidRPr="007D5722" w:rsidRDefault="006378CB" w:rsidP="006378CB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r w:rsidRPr="00F11966">
        <w:rPr>
          <w:lang w:eastAsia="zh-CN"/>
        </w:rPr>
        <w:t>group</w:t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t>INTEGER</w:t>
      </w:r>
      <w:r w:rsidRPr="007D5722">
        <w:rPr>
          <w:noProof w:val="0"/>
        </w:rPr>
        <w:t>,</w:t>
      </w:r>
    </w:p>
    <w:p w14:paraId="51EED18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F11966">
        <w:rPr>
          <w:lang w:eastAsia="zh-CN"/>
        </w:rPr>
        <w:t>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t>INTEGER</w:t>
      </w:r>
    </w:p>
    <w:p w14:paraId="51E9A394" w14:textId="77777777" w:rsidR="006378CB" w:rsidRDefault="006378CB" w:rsidP="006378CB">
      <w:pPr>
        <w:pStyle w:val="PL"/>
        <w:rPr>
          <w:noProof w:val="0"/>
        </w:rPr>
      </w:pPr>
      <w:r>
        <w:rPr>
          <w:rFonts w:hint="eastAsia"/>
          <w:lang w:eastAsia="zh-CN"/>
        </w:rPr>
        <w:t>}</w:t>
      </w:r>
    </w:p>
    <w:p w14:paraId="0B3535B1" w14:textId="77777777" w:rsidR="006378CB" w:rsidRDefault="006378CB" w:rsidP="006378CB">
      <w:pPr>
        <w:pStyle w:val="PL"/>
        <w:rPr>
          <w:noProof w:val="0"/>
        </w:rPr>
      </w:pPr>
    </w:p>
    <w:p w14:paraId="13598160" w14:textId="77777777" w:rsidR="006378CB" w:rsidRDefault="006378CB" w:rsidP="006378CB">
      <w:pPr>
        <w:pStyle w:val="PL"/>
        <w:rPr>
          <w:noProof w:val="0"/>
        </w:rPr>
      </w:pPr>
      <w:r w:rsidRPr="005D14F1">
        <w:t>NgeNb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A5String (SIZE(</w:t>
      </w:r>
      <w:r w:rsidRPr="003400C1">
        <w:rPr>
          <w:noProof w:val="0"/>
        </w:rPr>
        <w:t>1..</w:t>
      </w:r>
      <w:r w:rsidRPr="00BF73DA">
        <w:rPr>
          <w:noProof w:val="0"/>
        </w:rPr>
        <w:t>21))</w:t>
      </w:r>
    </w:p>
    <w:p w14:paraId="6BC4EA9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7C68447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4718AB6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8748495" w14:textId="77777777" w:rsidR="006378CB" w:rsidRDefault="006378CB" w:rsidP="006378CB">
      <w:pPr>
        <w:pStyle w:val="PL"/>
        <w:rPr>
          <w:noProof w:val="0"/>
        </w:rPr>
      </w:pPr>
    </w:p>
    <w:p w14:paraId="490F0CC3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NGRANSecondaryRATTyp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61697D5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6FB418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"NR" or "EUTRA"</w:t>
      </w:r>
    </w:p>
    <w:p w14:paraId="100DFC1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38BBCB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22D49114" w14:textId="77777777" w:rsidR="006378CB" w:rsidRDefault="006378CB" w:rsidP="006378CB">
      <w:pPr>
        <w:pStyle w:val="PL"/>
        <w:rPr>
          <w:noProof w:val="0"/>
        </w:rPr>
      </w:pPr>
    </w:p>
    <w:p w14:paraId="4FCE6DC1" w14:textId="77777777" w:rsidR="006378CB" w:rsidRPr="00920268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NGRANSecondaryRATUsageReport</w:t>
      </w:r>
      <w:r w:rsidRPr="00920268">
        <w:rPr>
          <w:noProof w:val="0"/>
        </w:rPr>
        <w:tab/>
        <w:t>::</w:t>
      </w:r>
      <w:proofErr w:type="gramEnd"/>
      <w:r w:rsidRPr="00920268">
        <w:rPr>
          <w:noProof w:val="0"/>
        </w:rPr>
        <w:t>= SEQUENCE</w:t>
      </w:r>
    </w:p>
    <w:p w14:paraId="3D55558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DBE589C" w14:textId="77777777" w:rsidR="006378CB" w:rsidRPr="007D5722" w:rsidRDefault="006378CB" w:rsidP="006378CB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r>
        <w:rPr>
          <w:noProof w:val="0"/>
          <w:lang w:eastAsia="zh-CN"/>
        </w:rPr>
        <w:t>nGRANSecondaryR</w:t>
      </w:r>
      <w:r>
        <w:rPr>
          <w:rFonts w:hint="eastAsia"/>
          <w:noProof w:val="0"/>
          <w:lang w:eastAsia="zh-CN"/>
        </w:rPr>
        <w:t>ATType</w:t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rPr>
          <w:noProof w:val="0"/>
          <w:lang w:eastAsia="zh-CN"/>
        </w:rPr>
        <w:t>NGRANSecondary</w:t>
      </w:r>
      <w:r>
        <w:rPr>
          <w:noProof w:val="0"/>
        </w:rPr>
        <w:t>RATType OPTIONAL</w:t>
      </w:r>
      <w:r w:rsidRPr="007D5722">
        <w:rPr>
          <w:noProof w:val="0"/>
        </w:rPr>
        <w:t>,</w:t>
      </w:r>
    </w:p>
    <w:p w14:paraId="5A5A203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qosFlowsUsage</w:t>
      </w:r>
      <w:r w:rsidRPr="00B177CF">
        <w:rPr>
          <w:noProof w:val="0"/>
        </w:rPr>
        <w:t>Report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QosFlowsUsageReport OPTIONAL</w:t>
      </w:r>
    </w:p>
    <w:p w14:paraId="4E933CD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190FF69" w14:textId="77777777" w:rsidR="006378CB" w:rsidRDefault="006378CB" w:rsidP="006378CB">
      <w:pPr>
        <w:pStyle w:val="PL"/>
        <w:rPr>
          <w:noProof w:val="0"/>
        </w:rPr>
      </w:pPr>
    </w:p>
    <w:p w14:paraId="32A31EAF" w14:textId="77777777" w:rsidR="006378CB" w:rsidRDefault="006378CB" w:rsidP="006378CB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36DCFA9D" w14:textId="77777777" w:rsidR="006378CB" w:rsidRDefault="006378CB" w:rsidP="006378CB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5687329C" w14:textId="77777777" w:rsidR="006378CB" w:rsidRPr="006818EC" w:rsidRDefault="006378CB" w:rsidP="006378CB">
      <w:pPr>
        <w:pStyle w:val="PL"/>
        <w:rPr>
          <w:noProof w:val="0"/>
        </w:rPr>
      </w:pPr>
    </w:p>
    <w:p w14:paraId="1BAD7D77" w14:textId="77777777" w:rsidR="006378CB" w:rsidRDefault="006378CB" w:rsidP="006378CB">
      <w:pPr>
        <w:pStyle w:val="PL"/>
        <w:rPr>
          <w:noProof w:val="0"/>
        </w:rPr>
      </w:pPr>
      <w:r>
        <w:t>NsiLoadLevelInfo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69B2FC3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281EC5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1D53DDA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56C388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3C13E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loadLeve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77793C7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7B04">
        <w:rPr>
          <w:noProof w:val="0"/>
        </w:rPr>
        <w:t xml:space="preserve">SingleNSSAI </w:t>
      </w:r>
      <w:r>
        <w:rPr>
          <w:noProof w:val="0"/>
        </w:rPr>
        <w:t>OPTIONAL,</w:t>
      </w:r>
    </w:p>
    <w:p w14:paraId="0111C88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</w:rPr>
        <w:t xml:space="preserve">OCTET STRING </w:t>
      </w:r>
      <w:r>
        <w:rPr>
          <w:noProof w:val="0"/>
        </w:rPr>
        <w:t>OPTIONAL</w:t>
      </w:r>
    </w:p>
    <w:p w14:paraId="22476D9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9430AD3" w14:textId="77777777" w:rsidR="006378CB" w:rsidRDefault="006378CB" w:rsidP="006378CB">
      <w:pPr>
        <w:pStyle w:val="PL"/>
        <w:rPr>
          <w:noProof w:val="0"/>
        </w:rPr>
      </w:pPr>
    </w:p>
    <w:p w14:paraId="0C031A0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NSPAContainerInformation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6E0976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C0BAF83" w14:textId="77777777" w:rsidR="006378CB" w:rsidRPr="00CA12EF" w:rsidRDefault="006378CB" w:rsidP="006378CB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atenc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675926DA" w14:textId="77777777" w:rsidR="006378CB" w:rsidRPr="00CA12EF" w:rsidRDefault="006378CB" w:rsidP="006378CB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t</w:t>
      </w:r>
      <w:r w:rsidRPr="00CA12EF">
        <w:rPr>
          <w:lang w:val="x-none" w:eastAsia="zh-CN"/>
        </w:rPr>
        <w:t>hroughp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2C5DEF">
        <w:rPr>
          <w:rFonts w:cs="MS ??"/>
          <w:snapToGrid w:val="0"/>
          <w:szCs w:val="18"/>
        </w:rPr>
        <w:t>Throughput</w:t>
      </w:r>
      <w:r>
        <w:rPr>
          <w:noProof w:val="0"/>
        </w:rPr>
        <w:t xml:space="preserve"> OPTIONAL,</w:t>
      </w:r>
    </w:p>
    <w:p w14:paraId="6234798C" w14:textId="77777777" w:rsidR="006378CB" w:rsidRPr="00CA12EF" w:rsidRDefault="006378CB" w:rsidP="006378CB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m</w:t>
      </w:r>
      <w:r w:rsidRPr="00CA12EF">
        <w:rPr>
          <w:lang w:val="x-none" w:eastAsia="zh-CN"/>
        </w:rPr>
        <w:t>aximum</w:t>
      </w:r>
      <w:r>
        <w:rPr>
          <w:lang w:val="x-none" w:eastAsia="zh-CN"/>
        </w:rPr>
        <w:t>P</w:t>
      </w:r>
      <w:r w:rsidRPr="00CA12EF">
        <w:rPr>
          <w:lang w:val="x-none" w:eastAsia="zh-CN"/>
        </w:rPr>
        <w:t>acket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ss</w:t>
      </w:r>
      <w:r>
        <w:rPr>
          <w:lang w:val="x-none" w:eastAsia="zh-CN"/>
        </w:rPr>
        <w:t>R</w:t>
      </w:r>
      <w:r w:rsidRPr="00CA12EF">
        <w:rPr>
          <w:lang w:val="x-none" w:eastAsia="zh-CN"/>
        </w:rPr>
        <w:t>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UTF8String</w:t>
      </w:r>
      <w:r>
        <w:rPr>
          <w:noProof w:val="0"/>
        </w:rPr>
        <w:t xml:space="preserve"> OPTIONAL,</w:t>
      </w:r>
    </w:p>
    <w:p w14:paraId="1227CF79" w14:textId="77777777" w:rsidR="006378CB" w:rsidRPr="00CA12EF" w:rsidRDefault="006378CB" w:rsidP="006378CB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ervice</w:t>
      </w:r>
      <w:r>
        <w:rPr>
          <w:lang w:val="x-none" w:eastAsia="zh-CN"/>
        </w:rPr>
        <w:t>E</w:t>
      </w:r>
      <w:r w:rsidRPr="00CA12EF">
        <w:rPr>
          <w:lang w:val="x-none" w:eastAsia="zh-CN"/>
        </w:rPr>
        <w:t>xperience</w:t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tatistics</w:t>
      </w:r>
      <w:r>
        <w:rPr>
          <w:lang w:val="x-none" w:eastAsia="zh-CN"/>
        </w:rPr>
        <w:t>D</w:t>
      </w:r>
      <w:r w:rsidRPr="00CA12EF">
        <w:rPr>
          <w:lang w:val="x-none" w:eastAsia="zh-CN"/>
        </w:rPr>
        <w:t>ata</w:t>
      </w:r>
      <w:r>
        <w:rPr>
          <w:lang w:val="x-none" w:eastAsia="zh-CN"/>
        </w:rPr>
        <w:tab/>
      </w:r>
      <w:r>
        <w:rPr>
          <w:noProof w:val="0"/>
        </w:rPr>
        <w:tab/>
        <w:t xml:space="preserve">[4] </w:t>
      </w:r>
      <w:r>
        <w:t>ServiceExperienceInfo</w:t>
      </w:r>
      <w:r>
        <w:rPr>
          <w:noProof w:val="0"/>
        </w:rPr>
        <w:t xml:space="preserve"> OPTIONAL,</w:t>
      </w:r>
    </w:p>
    <w:p w14:paraId="1C4EFFBE" w14:textId="77777777" w:rsidR="006378CB" w:rsidRPr="00DC224F" w:rsidRDefault="006378CB" w:rsidP="006378CB">
      <w:pPr>
        <w:pStyle w:val="PL"/>
        <w:rPr>
          <w:lang w:val="x-none" w:eastAsia="zh-CN"/>
        </w:rPr>
      </w:pPr>
      <w:r>
        <w:rPr>
          <w:noProof w:val="0"/>
        </w:rPr>
        <w:lastRenderedPageBreak/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PDUSessions</w:t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  <w:t>[5] INTEGER OPTIONAL,</w:t>
      </w:r>
    </w:p>
    <w:p w14:paraId="1DB5EB00" w14:textId="77777777" w:rsidR="006378CB" w:rsidRPr="00CA12EF" w:rsidRDefault="006378CB" w:rsidP="006378CB">
      <w:pPr>
        <w:pStyle w:val="PL"/>
        <w:rPr>
          <w:lang w:val="x-none" w:eastAsia="zh-CN"/>
        </w:rPr>
      </w:pPr>
      <w:r w:rsidRPr="00DC224F"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RegisteredSubscribers</w:t>
      </w:r>
      <w:r>
        <w:rPr>
          <w:lang w:val="x-none" w:eastAsia="zh-CN"/>
        </w:rPr>
        <w:tab/>
      </w:r>
      <w:r>
        <w:rPr>
          <w:lang w:val="x-none" w:eastAsia="zh-CN"/>
        </w:rPr>
        <w:tab/>
      </w:r>
      <w:r>
        <w:rPr>
          <w:noProof w:val="0"/>
        </w:rPr>
        <w:t>[6] INTEGER OPTIONAL,</w:t>
      </w:r>
    </w:p>
    <w:p w14:paraId="670523B5" w14:textId="77777777" w:rsidR="006378CB" w:rsidRDefault="006378CB" w:rsidP="006378CB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ad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t>NsiLoadLevelInfo</w:t>
      </w:r>
      <w:r>
        <w:rPr>
          <w:noProof w:val="0"/>
        </w:rPr>
        <w:t xml:space="preserve"> OPTIONAL</w:t>
      </w:r>
    </w:p>
    <w:p w14:paraId="4B37C63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5BD4384" w14:textId="77777777" w:rsidR="006378CB" w:rsidRDefault="006378CB" w:rsidP="006378CB">
      <w:pPr>
        <w:pStyle w:val="PL"/>
        <w:rPr>
          <w:noProof w:val="0"/>
        </w:rPr>
      </w:pPr>
    </w:p>
    <w:p w14:paraId="38D3F69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NSSAIMap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6A8F92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B6BC46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erving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ingleNSSAI,</w:t>
      </w:r>
    </w:p>
    <w:p w14:paraId="405B99A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home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ingleNSSAI</w:t>
      </w:r>
    </w:p>
    <w:p w14:paraId="1523B3B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15B2C8A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6C87F98" w14:textId="77777777" w:rsidR="006378CB" w:rsidRDefault="006378CB" w:rsidP="006378CB">
      <w:pPr>
        <w:pStyle w:val="PL"/>
        <w:rPr>
          <w:noProof w:val="0"/>
        </w:rPr>
      </w:pPr>
    </w:p>
    <w:p w14:paraId="54D3A44A" w14:textId="77777777" w:rsidR="006378CB" w:rsidRDefault="006378CB" w:rsidP="006378CB">
      <w:pPr>
        <w:pStyle w:val="PL"/>
        <w:rPr>
          <w:noProof w:val="0"/>
        </w:rPr>
      </w:pPr>
    </w:p>
    <w:p w14:paraId="56527BF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56A2E03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O</w:t>
      </w:r>
    </w:p>
    <w:p w14:paraId="4573F1E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C14B37E" w14:textId="77777777" w:rsidR="006378CB" w:rsidRDefault="006378CB" w:rsidP="006378CB">
      <w:pPr>
        <w:pStyle w:val="PL"/>
        <w:rPr>
          <w:noProof w:val="0"/>
        </w:rPr>
      </w:pPr>
    </w:p>
    <w:p w14:paraId="1136AA90" w14:textId="77777777" w:rsidR="006378CB" w:rsidRDefault="006378CB" w:rsidP="006378CB">
      <w:pPr>
        <w:pStyle w:val="PL"/>
        <w:rPr>
          <w:noProof w:val="0"/>
        </w:rPr>
      </w:pPr>
    </w:p>
    <w:p w14:paraId="793A1C38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lang w:eastAsia="zh-CN" w:bidi="ar-IQ"/>
        </w:rPr>
        <w:t>Operational</w:t>
      </w:r>
      <w:r>
        <w:rPr>
          <w:lang w:eastAsia="zh-CN"/>
        </w:rPr>
        <w:t>State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5597C3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5001F9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eNABLED</w:t>
      </w:r>
      <w:r>
        <w:rPr>
          <w:noProof w:val="0"/>
        </w:rPr>
        <w:tab/>
        <w:t>(0),</w:t>
      </w:r>
    </w:p>
    <w:p w14:paraId="40C84E6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ISABLED(</w:t>
      </w:r>
      <w:proofErr w:type="gramEnd"/>
      <w:r>
        <w:rPr>
          <w:noProof w:val="0"/>
        </w:rPr>
        <w:t>1)</w:t>
      </w:r>
    </w:p>
    <w:p w14:paraId="5F758762" w14:textId="77777777" w:rsidR="006378CB" w:rsidRDefault="006378CB" w:rsidP="006378CB">
      <w:pPr>
        <w:pStyle w:val="PL"/>
        <w:rPr>
          <w:noProof w:val="0"/>
        </w:rPr>
      </w:pPr>
    </w:p>
    <w:p w14:paraId="3AD7A7F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7E54C2F7" w14:textId="77777777" w:rsidR="006378CB" w:rsidRDefault="006378CB" w:rsidP="006378CB">
      <w:pPr>
        <w:pStyle w:val="PL"/>
        <w:rPr>
          <w:noProof w:val="0"/>
        </w:rPr>
      </w:pPr>
    </w:p>
    <w:p w14:paraId="14C87C10" w14:textId="77777777" w:rsidR="006378CB" w:rsidRDefault="006378CB" w:rsidP="006378CB">
      <w:pPr>
        <w:pStyle w:val="PL"/>
        <w:rPr>
          <w:noProof w:val="0"/>
        </w:rPr>
      </w:pPr>
    </w:p>
    <w:p w14:paraId="6A4C2EE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7AF4901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P</w:t>
      </w:r>
    </w:p>
    <w:p w14:paraId="6A9067F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0F1E000" w14:textId="77777777" w:rsidR="006378CB" w:rsidRDefault="006378CB" w:rsidP="006378CB">
      <w:pPr>
        <w:pStyle w:val="PL"/>
        <w:rPr>
          <w:noProof w:val="0"/>
        </w:rPr>
      </w:pPr>
    </w:p>
    <w:p w14:paraId="1A2B3559" w14:textId="77777777" w:rsidR="006378CB" w:rsidRDefault="006378CB" w:rsidP="006378CB">
      <w:pPr>
        <w:pStyle w:val="PL"/>
        <w:rPr>
          <w:noProof w:val="0"/>
        </w:rPr>
      </w:pPr>
    </w:p>
    <w:p w14:paraId="06AA468A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PartialRecordMethod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D60E03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88788A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efaul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2918E1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ndividual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4504B6A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0E054F9" w14:textId="77777777" w:rsidR="006378CB" w:rsidRDefault="006378CB" w:rsidP="006378CB">
      <w:pPr>
        <w:pStyle w:val="PL"/>
        <w:rPr>
          <w:noProof w:val="0"/>
        </w:rPr>
      </w:pPr>
    </w:p>
    <w:p w14:paraId="1928BDA9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 xml:space="preserve">PDUAddress </w:t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4B00B0C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48A4E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PAddress OPTIONAL,</w:t>
      </w:r>
    </w:p>
    <w:p w14:paraId="78E43CA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IPv6AddresswithPrefix</w:t>
      </w:r>
      <w:r>
        <w:rPr>
          <w:noProof w:val="0"/>
        </w:rPr>
        <w:tab/>
      </w:r>
      <w:r>
        <w:rPr>
          <w:noProof w:val="0"/>
        </w:rPr>
        <w:tab/>
        <w:t>[1] IPAddress OPTIONAL,</w:t>
      </w:r>
    </w:p>
    <w:p w14:paraId="66F7A57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PV4d</w:t>
      </w:r>
      <w:r w:rsidRPr="00F514DB">
        <w:rPr>
          <w:noProof w:val="0"/>
        </w:rPr>
        <w:t>ynamicAddressFlag</w:t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 w:rsidRPr="00F514DB">
        <w:rPr>
          <w:noProof w:val="0"/>
        </w:rPr>
        <w:t>DynamicAddressFlag</w:t>
      </w:r>
      <w:r>
        <w:rPr>
          <w:noProof w:val="0"/>
        </w:rPr>
        <w:t xml:space="preserve"> OPTIONAL,</w:t>
      </w:r>
    </w:p>
    <w:p w14:paraId="459395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PV6d</w:t>
      </w:r>
      <w:r w:rsidRPr="00F514DB">
        <w:rPr>
          <w:noProof w:val="0"/>
        </w:rPr>
        <w:t>ynamic</w:t>
      </w:r>
      <w:r>
        <w:rPr>
          <w:noProof w:val="0"/>
        </w:rPr>
        <w:t>Prefix</w:t>
      </w:r>
      <w:r w:rsidRPr="00F514DB">
        <w:rPr>
          <w:noProof w:val="0"/>
        </w:rPr>
        <w:t>Flag</w:t>
      </w:r>
      <w:r>
        <w:rPr>
          <w:noProof w:val="0"/>
        </w:rPr>
        <w:tab/>
      </w:r>
      <w:r>
        <w:rPr>
          <w:noProof w:val="0"/>
        </w:rPr>
        <w:tab/>
        <w:t>[3]</w:t>
      </w:r>
      <w:r w:rsidDel="0081607D">
        <w:rPr>
          <w:noProof w:val="0"/>
        </w:rPr>
        <w:t xml:space="preserve"> </w:t>
      </w:r>
      <w:r w:rsidRPr="00F514DB">
        <w:rPr>
          <w:noProof w:val="0"/>
        </w:rPr>
        <w:t>DynamicAddressFlag</w:t>
      </w:r>
      <w:r>
        <w:rPr>
          <w:noProof w:val="0"/>
        </w:rPr>
        <w:t xml:space="preserve"> OPTIONAL,  </w:t>
      </w:r>
    </w:p>
    <w:p w14:paraId="49CCF718" w14:textId="77777777" w:rsidR="006378CB" w:rsidRDefault="006378CB" w:rsidP="006378CB">
      <w:pPr>
        <w:pStyle w:val="PL"/>
        <w:rPr>
          <w:noProof w:val="0"/>
        </w:rPr>
      </w:pPr>
      <w:r>
        <w:tab/>
        <w:t>additionalPDUIPv6Prefixes</w:t>
      </w:r>
      <w:r>
        <w:tab/>
        <w:t>[4]</w:t>
      </w:r>
      <w:r>
        <w:tab/>
      </w:r>
      <w:r w:rsidRPr="007964B0">
        <w:t>SEQUENCE OF IPAddress OPTIONAL</w:t>
      </w:r>
    </w:p>
    <w:p w14:paraId="573020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C6DAE58" w14:textId="77777777" w:rsidR="006378CB" w:rsidRDefault="006378CB" w:rsidP="006378CB">
      <w:pPr>
        <w:pStyle w:val="PL"/>
        <w:rPr>
          <w:noProof w:val="0"/>
        </w:rPr>
      </w:pPr>
    </w:p>
    <w:p w14:paraId="46C66785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PDUSessionPairID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447E3567" w14:textId="77777777" w:rsidR="006378CB" w:rsidRDefault="006378CB" w:rsidP="006378CB">
      <w:pPr>
        <w:pStyle w:val="PL"/>
        <w:rPr>
          <w:noProof w:val="0"/>
        </w:rPr>
      </w:pPr>
    </w:p>
    <w:p w14:paraId="38D3935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PDUSessionId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 (0..255)</w:t>
      </w:r>
    </w:p>
    <w:p w14:paraId="27C7A80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184E17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1CA676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CEE883A" w14:textId="77777777" w:rsidR="006378CB" w:rsidRDefault="006378CB" w:rsidP="006378CB">
      <w:pPr>
        <w:pStyle w:val="PL"/>
        <w:rPr>
          <w:noProof w:val="0"/>
        </w:rPr>
      </w:pPr>
    </w:p>
    <w:p w14:paraId="45ED0BC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PDUSessionType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1E9FB6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85D9E8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Pv4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A97057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Pv4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4EB9AC6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P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418B7A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nstructured</w:t>
      </w:r>
      <w:r>
        <w:rPr>
          <w:noProof w:val="0"/>
        </w:rPr>
        <w:tab/>
        <w:t>(3),</w:t>
      </w:r>
    </w:p>
    <w:p w14:paraId="034A44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thernet</w:t>
      </w:r>
      <w:r>
        <w:rPr>
          <w:noProof w:val="0"/>
        </w:rPr>
        <w:tab/>
      </w:r>
      <w:r>
        <w:rPr>
          <w:noProof w:val="0"/>
        </w:rPr>
        <w:tab/>
        <w:t>(4)</w:t>
      </w:r>
    </w:p>
    <w:p w14:paraId="532A43F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77F25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03DB8D4A" w14:textId="77777777" w:rsidR="006378CB" w:rsidRDefault="006378CB" w:rsidP="006378CB">
      <w:pPr>
        <w:pStyle w:val="PL"/>
      </w:pPr>
    </w:p>
    <w:p w14:paraId="18C7FDBE" w14:textId="77777777" w:rsidR="006378CB" w:rsidRDefault="006378CB" w:rsidP="006378CB">
      <w:pPr>
        <w:pStyle w:val="PL"/>
      </w:pPr>
    </w:p>
    <w:p w14:paraId="4B5E1BCB" w14:textId="77777777" w:rsidR="006378CB" w:rsidRDefault="006378CB" w:rsidP="006378CB">
      <w:pPr>
        <w:pStyle w:val="PL"/>
        <w:rPr>
          <w:noProof w:val="0"/>
        </w:rPr>
      </w:pPr>
      <w:r w:rsidRPr="00F267AF">
        <w:t>PreemptionCapability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45D164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22DAD3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D59F83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mAY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F93E71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8143A8A" w14:textId="77777777" w:rsidR="006378CB" w:rsidRDefault="006378CB" w:rsidP="006378CB">
      <w:pPr>
        <w:pStyle w:val="PL"/>
        <w:rPr>
          <w:noProof w:val="0"/>
        </w:rPr>
      </w:pPr>
    </w:p>
    <w:p w14:paraId="0B167EED" w14:textId="77777777" w:rsidR="006378CB" w:rsidRDefault="006378CB" w:rsidP="006378CB">
      <w:pPr>
        <w:pStyle w:val="PL"/>
        <w:rPr>
          <w:noProof w:val="0"/>
        </w:rPr>
      </w:pPr>
      <w:r w:rsidRPr="00F267AF">
        <w:t>PreemptionVulnerability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91005D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6BBF3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ABLE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386AC4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AB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08B7DD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267E32C" w14:textId="77777777" w:rsidR="006378CB" w:rsidRDefault="006378CB" w:rsidP="006378CB">
      <w:pPr>
        <w:pStyle w:val="PL"/>
        <w:rPr>
          <w:noProof w:val="0"/>
        </w:rPr>
      </w:pPr>
    </w:p>
    <w:p w14:paraId="6682D3B1" w14:textId="77777777" w:rsidR="006378CB" w:rsidRDefault="006378CB" w:rsidP="006378CB">
      <w:pPr>
        <w:pStyle w:val="PL"/>
        <w:rPr>
          <w:noProof w:val="0"/>
        </w:rPr>
      </w:pPr>
    </w:p>
    <w:p w14:paraId="4400284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516A18F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lastRenderedPageBreak/>
        <w:t xml:space="preserve">-- </w:t>
      </w:r>
      <w:r>
        <w:rPr>
          <w:noProof w:val="0"/>
          <w:snapToGrid w:val="0"/>
        </w:rPr>
        <w:t>Q</w:t>
      </w:r>
    </w:p>
    <w:p w14:paraId="6040BC6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E88598A" w14:textId="77777777" w:rsidR="006378CB" w:rsidRDefault="006378CB" w:rsidP="006378CB">
      <w:pPr>
        <w:pStyle w:val="PL"/>
        <w:rPr>
          <w:noProof w:val="0"/>
        </w:rPr>
      </w:pPr>
    </w:p>
    <w:p w14:paraId="3FDFDDB9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Q</w:t>
      </w:r>
      <w:r w:rsidRPr="00A62749">
        <w:rPr>
          <w:noProof w:val="0"/>
        </w:rPr>
        <w:t>oSCharacteristics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0A49CCD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C4404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 xml:space="preserve">the </w:t>
      </w:r>
      <w:r>
        <w:rPr>
          <w:noProof w:val="0"/>
        </w:rPr>
        <w:t>Q</w:t>
      </w:r>
      <w:r w:rsidRPr="00A62749">
        <w:rPr>
          <w:noProof w:val="0"/>
        </w:rPr>
        <w:t>oSCharacteristics</w:t>
      </w:r>
      <w:r w:rsidRPr="005846D8">
        <w:rPr>
          <w:noProof w:val="0"/>
        </w:rPr>
        <w:t xml:space="preserve"> as described in TS 29.</w:t>
      </w:r>
      <w:r>
        <w:rPr>
          <w:noProof w:val="0"/>
        </w:rPr>
        <w:t>512</w:t>
      </w:r>
    </w:p>
    <w:p w14:paraId="6865367D" w14:textId="77777777" w:rsidR="006378CB" w:rsidRPr="005846D8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0DE84EA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241F0097" w14:textId="77777777" w:rsidR="006378CB" w:rsidRDefault="006378CB" w:rsidP="006378CB">
      <w:pPr>
        <w:pStyle w:val="PL"/>
        <w:rPr>
          <w:noProof w:val="0"/>
        </w:rPr>
      </w:pPr>
    </w:p>
    <w:p w14:paraId="54666E1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QoSFlow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789AE60F" w14:textId="77777777" w:rsidR="006378CB" w:rsidRDefault="006378CB" w:rsidP="006378CB">
      <w:pPr>
        <w:pStyle w:val="PL"/>
        <w:rPr>
          <w:noProof w:val="0"/>
        </w:rPr>
      </w:pPr>
    </w:p>
    <w:p w14:paraId="6978CEFF" w14:textId="77777777" w:rsidR="006378CB" w:rsidRPr="00920268" w:rsidRDefault="006378CB" w:rsidP="006378CB">
      <w:pPr>
        <w:pStyle w:val="PL"/>
        <w:rPr>
          <w:noProof w:val="0"/>
        </w:rPr>
      </w:pPr>
      <w:r>
        <w:rPr>
          <w:noProof w:val="0"/>
        </w:rPr>
        <w:t>QosFlowsUsageReport</w:t>
      </w:r>
      <w:proofErr w:type="gramStart"/>
      <w:r>
        <w:rPr>
          <w:noProof w:val="0"/>
        </w:rPr>
        <w:tab/>
      </w:r>
      <w:r>
        <w:rPr>
          <w:noProof w:val="0"/>
        </w:rPr>
        <w:tab/>
      </w:r>
      <w:r w:rsidRPr="00920268">
        <w:rPr>
          <w:noProof w:val="0"/>
        </w:rPr>
        <w:t>::</w:t>
      </w:r>
      <w:proofErr w:type="gramEnd"/>
      <w:r w:rsidRPr="00920268">
        <w:rPr>
          <w:noProof w:val="0"/>
        </w:rPr>
        <w:t>= SEQUENCE</w:t>
      </w:r>
    </w:p>
    <w:p w14:paraId="5AAA0F1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911A1E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qosFlow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QoSFlowId OPTIONAL,</w:t>
      </w:r>
    </w:p>
    <w:p w14:paraId="447CC56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ta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TimeStamp,</w:t>
      </w:r>
    </w:p>
    <w:p w14:paraId="01ADD9E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nd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,</w:t>
      </w:r>
    </w:p>
    <w:p w14:paraId="058C884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,</w:t>
      </w:r>
    </w:p>
    <w:p w14:paraId="7B55933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</w:t>
      </w:r>
    </w:p>
    <w:p w14:paraId="1CFE94D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DA1F42B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Q</w:t>
      </w:r>
      <w:r w:rsidRPr="009763A6">
        <w:rPr>
          <w:noProof w:val="0"/>
        </w:rPr>
        <w:t>uotaManagementIndicator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921088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352485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onlineCharg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6AEFFB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offlineCharg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0294C07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quotaManagementSuspended</w:t>
      </w:r>
      <w:r>
        <w:rPr>
          <w:noProof w:val="0"/>
        </w:rPr>
        <w:tab/>
        <w:t>(2)</w:t>
      </w:r>
    </w:p>
    <w:p w14:paraId="1FA93DF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AB9F629" w14:textId="77777777" w:rsidR="006378CB" w:rsidRDefault="006378CB" w:rsidP="006378CB">
      <w:pPr>
        <w:pStyle w:val="PL"/>
        <w:rPr>
          <w:noProof w:val="0"/>
        </w:rPr>
      </w:pPr>
    </w:p>
    <w:p w14:paraId="0B2561E8" w14:textId="77777777" w:rsidR="006378CB" w:rsidRDefault="006378CB" w:rsidP="006378CB">
      <w:pPr>
        <w:pStyle w:val="PL"/>
        <w:rPr>
          <w:noProof w:val="0"/>
        </w:rPr>
      </w:pPr>
    </w:p>
    <w:p w14:paraId="3429C10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QosMonitoringReport</w:t>
      </w:r>
      <w:r>
        <w:rPr>
          <w:noProof w:val="0"/>
        </w:rPr>
        <w:tab/>
      </w:r>
      <w:r>
        <w:rPr>
          <w:rFonts w:ascii="Symbol" w:eastAsia="Symbol" w:hAnsi="Symbol" w:cs="Symbol"/>
          <w:noProof w:val="0"/>
        </w:rPr>
        <w:t>：：</w:t>
      </w:r>
      <w:r>
        <w:rPr>
          <w:noProof w:val="0"/>
        </w:rPr>
        <w:t>= SEQUENCE</w:t>
      </w:r>
    </w:p>
    <w:p w14:paraId="40DFB2F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The maximum number of elements in the SEQUENCE of ulDelays</w:t>
      </w:r>
      <w:proofErr w:type="gramStart"/>
      <w:r>
        <w:rPr>
          <w:noProof w:val="0"/>
        </w:rPr>
        <w:t>,dlDelays</w:t>
      </w:r>
      <w:proofErr w:type="gramEnd"/>
      <w:r>
        <w:rPr>
          <w:noProof w:val="0"/>
        </w:rPr>
        <w:t xml:space="preserve"> and rtDelays is 2.</w:t>
      </w:r>
    </w:p>
    <w:p w14:paraId="60E089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0FEB4A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lDelay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0] SEQUENCE OF INTEGER OPTIONAL,</w:t>
      </w:r>
    </w:p>
    <w:p w14:paraId="6664E79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lDelay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1] SEQUENCE OF INTEGER OPTIONAL,</w:t>
      </w:r>
    </w:p>
    <w:p w14:paraId="4815A1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tDelay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2] SEQUENCE OF INTEGER OPTIONAL</w:t>
      </w:r>
    </w:p>
    <w:p w14:paraId="00D86887" w14:textId="77777777" w:rsidR="006378CB" w:rsidRDefault="006378CB" w:rsidP="006378CB">
      <w:pPr>
        <w:pStyle w:val="PL"/>
        <w:rPr>
          <w:noProof w:val="0"/>
        </w:rPr>
      </w:pPr>
    </w:p>
    <w:p w14:paraId="092EA6B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DBE594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A73D0DE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R</w:t>
      </w:r>
    </w:p>
    <w:p w14:paraId="7820D58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EAC5FB5" w14:textId="77777777" w:rsidR="006378CB" w:rsidRDefault="006378CB" w:rsidP="006378CB">
      <w:pPr>
        <w:pStyle w:val="PL"/>
        <w:rPr>
          <w:noProof w:val="0"/>
        </w:rPr>
      </w:pPr>
    </w:p>
    <w:p w14:paraId="55E05721" w14:textId="77777777" w:rsidR="006378CB" w:rsidRDefault="006378CB" w:rsidP="006378CB">
      <w:pPr>
        <w:pStyle w:val="PL"/>
      </w:pPr>
      <w:r>
        <w:t>Rac</w:t>
      </w:r>
      <w:r>
        <w:tab/>
      </w:r>
      <w:r>
        <w:tab/>
        <w:t>::= UTF8String</w:t>
      </w:r>
    </w:p>
    <w:p w14:paraId="1A7B658E" w14:textId="77777777" w:rsidR="006378CB" w:rsidRDefault="006378CB" w:rsidP="006378CB">
      <w:pPr>
        <w:pStyle w:val="PL"/>
      </w:pPr>
      <w:r>
        <w:t xml:space="preserve">-- </w:t>
      </w:r>
    </w:p>
    <w:p w14:paraId="0AF3C6E4" w14:textId="77777777" w:rsidR="006378CB" w:rsidRDefault="006378CB" w:rsidP="006378CB">
      <w:pPr>
        <w:pStyle w:val="PL"/>
      </w:pPr>
      <w:r>
        <w:t>-- See 3GPP TS 29.571 [249] for details</w:t>
      </w:r>
    </w:p>
    <w:p w14:paraId="4521C530" w14:textId="77777777" w:rsidR="006378CB" w:rsidRDefault="006378CB" w:rsidP="006378CB">
      <w:pPr>
        <w:pStyle w:val="PL"/>
      </w:pPr>
      <w:r>
        <w:t xml:space="preserve">-- </w:t>
      </w:r>
    </w:p>
    <w:p w14:paraId="3B968A4B" w14:textId="77777777" w:rsidR="006378CB" w:rsidRDefault="006378CB" w:rsidP="006378CB">
      <w:pPr>
        <w:pStyle w:val="PL"/>
      </w:pPr>
    </w:p>
    <w:p w14:paraId="19444081" w14:textId="77777777" w:rsidR="006378CB" w:rsidRDefault="006378CB" w:rsidP="006378CB">
      <w:pPr>
        <w:pStyle w:val="PL"/>
      </w:pPr>
    </w:p>
    <w:p w14:paraId="6A6B65DC" w14:textId="77777777" w:rsidR="006378CB" w:rsidRDefault="006378CB" w:rsidP="006378CB">
      <w:pPr>
        <w:pStyle w:val="PL"/>
        <w:rPr>
          <w:noProof w:val="0"/>
          <w:snapToGrid w:val="0"/>
        </w:rPr>
      </w:pPr>
      <w:proofErr w:type="gramStart"/>
      <w:r>
        <w:t>RanUeNgapId</w:t>
      </w:r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 xml:space="preserve">= INTEGER </w:t>
      </w:r>
      <w:r>
        <w:rPr>
          <w:noProof w:val="0"/>
          <w:snapToGrid w:val="0"/>
        </w:rPr>
        <w:br/>
      </w:r>
      <w:r>
        <w:rPr>
          <w:noProof w:val="0"/>
          <w:snapToGrid w:val="0"/>
        </w:rPr>
        <w:br/>
      </w:r>
    </w:p>
    <w:p w14:paraId="352F905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RANNASRelCause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CC08D1A" w14:textId="77777777" w:rsidR="006378CB" w:rsidRPr="005846D8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Mode details are </w:t>
      </w:r>
      <w:r w:rsidRPr="005846D8">
        <w:rPr>
          <w:noProof w:val="0"/>
        </w:rPr>
        <w:t>described in TS 29.</w:t>
      </w:r>
      <w:r>
        <w:rPr>
          <w:noProof w:val="0"/>
        </w:rPr>
        <w:t>512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01F20D32" w14:textId="77777777" w:rsidR="006378CB" w:rsidRDefault="006378CB" w:rsidP="006378CB">
      <w:pPr>
        <w:pStyle w:val="PL"/>
      </w:pPr>
      <w:r>
        <w:t>{</w:t>
      </w:r>
    </w:p>
    <w:p w14:paraId="3DF0D64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ngApCause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NgApCause</w:t>
      </w:r>
      <w:r>
        <w:rPr>
          <w:noProof w:val="0"/>
        </w:rPr>
        <w:t xml:space="preserve"> OPTIONAL,</w:t>
      </w:r>
    </w:p>
    <w:p w14:paraId="5B588A6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fivegMmCause</w:t>
      </w:r>
      <w:r>
        <w:rPr>
          <w:noProof w:val="0"/>
        </w:rPr>
        <w:tab/>
        <w:t xml:space="preserve">[1] </w:t>
      </w:r>
      <w:r>
        <w:t>FiveGMmCause</w:t>
      </w:r>
      <w:r>
        <w:rPr>
          <w:noProof w:val="0"/>
        </w:rPr>
        <w:t xml:space="preserve"> OPTIONAL,</w:t>
      </w:r>
    </w:p>
    <w:p w14:paraId="6EC37061" w14:textId="77777777" w:rsidR="006378CB" w:rsidRDefault="006378CB" w:rsidP="006378CB">
      <w:pPr>
        <w:pStyle w:val="PL"/>
      </w:pPr>
      <w:r>
        <w:rPr>
          <w:noProof w:val="0"/>
        </w:rPr>
        <w:tab/>
      </w:r>
      <w:r>
        <w:t>fivegSmCause</w:t>
      </w:r>
      <w:r>
        <w:tab/>
      </w:r>
      <w:r>
        <w:rPr>
          <w:noProof w:val="0"/>
        </w:rPr>
        <w:t>[2]</w:t>
      </w:r>
      <w:r w:rsidRPr="000B7886">
        <w:t xml:space="preserve"> </w:t>
      </w:r>
      <w:r>
        <w:t>FiveGSmCause</w:t>
      </w:r>
      <w:r w:rsidRPr="000B7886">
        <w:rPr>
          <w:noProof w:val="0"/>
        </w:rPr>
        <w:t xml:space="preserve"> </w:t>
      </w:r>
      <w:r>
        <w:rPr>
          <w:noProof w:val="0"/>
        </w:rPr>
        <w:t>OPTIONAL,</w:t>
      </w:r>
    </w:p>
    <w:p w14:paraId="5ABB31F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epsCause</w:t>
      </w:r>
      <w:r>
        <w:tab/>
      </w:r>
      <w:r>
        <w:tab/>
      </w:r>
      <w:r>
        <w:rPr>
          <w:noProof w:val="0"/>
        </w:rPr>
        <w:t>[3]</w:t>
      </w:r>
      <w:r w:rsidRPr="000B7886">
        <w:t xml:space="preserve"> </w:t>
      </w:r>
      <w:r>
        <w:rPr>
          <w:noProof w:val="0"/>
        </w:rPr>
        <w:t>RANNASCause</w:t>
      </w:r>
      <w:r w:rsidRPr="000B7886">
        <w:rPr>
          <w:noProof w:val="0"/>
        </w:rPr>
        <w:t xml:space="preserve"> </w:t>
      </w:r>
      <w:r>
        <w:rPr>
          <w:noProof w:val="0"/>
        </w:rPr>
        <w:t>OPTIONAL</w:t>
      </w:r>
    </w:p>
    <w:p w14:paraId="5A7802BB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}</w:t>
      </w:r>
    </w:p>
    <w:p w14:paraId="490D9667" w14:textId="77777777" w:rsidR="006378CB" w:rsidRDefault="006378CB" w:rsidP="006378CB">
      <w:pPr>
        <w:pStyle w:val="PL"/>
        <w:rPr>
          <w:noProof w:val="0"/>
        </w:rPr>
      </w:pPr>
    </w:p>
    <w:p w14:paraId="294FB86C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RatingIndicator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BOOLEAN</w:t>
      </w:r>
    </w:p>
    <w:p w14:paraId="7262DA4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Included if the units have been rated.</w:t>
      </w:r>
    </w:p>
    <w:p w14:paraId="555BD358" w14:textId="77777777" w:rsidR="006378CB" w:rsidRDefault="006378CB" w:rsidP="006378CB">
      <w:pPr>
        <w:pStyle w:val="PL"/>
        <w:rPr>
          <w:noProof w:val="0"/>
        </w:rPr>
      </w:pPr>
    </w:p>
    <w:p w14:paraId="3EC7A7D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RATType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0C7DD66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52968F85" w14:textId="77777777" w:rsidR="006378CB" w:rsidRDefault="006378CB" w:rsidP="006378CB">
      <w:pPr>
        <w:pStyle w:val="PL"/>
        <w:rPr>
          <w:lang w:bidi="ar-IQ"/>
        </w:rPr>
      </w:pPr>
      <w:r>
        <w:rPr>
          <w:noProof w:val="0"/>
        </w:rPr>
        <w:t xml:space="preserve">-- This integer </w:t>
      </w:r>
      <w:r>
        <w:t xml:space="preserve">is based on the RatType specified in </w:t>
      </w:r>
      <w:r>
        <w:rPr>
          <w:lang w:bidi="ar-IQ"/>
        </w:rPr>
        <w:t>TS 29.571 [</w:t>
      </w:r>
      <w:r>
        <w:t>249</w:t>
      </w:r>
      <w:r>
        <w:rPr>
          <w:lang w:bidi="ar-IQ"/>
        </w:rPr>
        <w:t>]</w:t>
      </w:r>
    </w:p>
    <w:p w14:paraId="750CCF4F" w14:textId="77777777" w:rsidR="006378CB" w:rsidRDefault="006378CB" w:rsidP="006378CB">
      <w:pPr>
        <w:pStyle w:val="PL"/>
        <w:rPr>
          <w:noProof w:val="0"/>
        </w:rPr>
      </w:pPr>
      <w:r>
        <w:rPr>
          <w:lang w:bidi="ar-IQ"/>
        </w:rPr>
        <w:t xml:space="preserve">-- with </w:t>
      </w:r>
      <w:r>
        <w:t>3GPP RAT Type specified in TS 29.061 [216] added for backwards compatibility</w:t>
      </w:r>
      <w:r>
        <w:rPr>
          <w:noProof w:val="0"/>
        </w:rPr>
        <w:t>.</w:t>
      </w:r>
    </w:p>
    <w:p w14:paraId="0779FC6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DD54BF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ACF49C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0 reserved</w:t>
      </w:r>
    </w:p>
    <w:p w14:paraId="6D4EEAA7" w14:textId="77777777" w:rsidR="006378CB" w:rsidRDefault="006378CB" w:rsidP="006378CB">
      <w:pPr>
        <w:pStyle w:val="PL"/>
        <w:rPr>
          <w:noProof w:val="0"/>
        </w:rPr>
      </w:pPr>
      <w:r w:rsidRPr="00D33E08">
        <w:rPr>
          <w:noProof w:val="0"/>
        </w:rPr>
        <w:tab/>
        <w:t>uTRAN</w:t>
      </w:r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1),</w:t>
      </w:r>
      <w:r w:rsidRPr="00D33E08">
        <w:rPr>
          <w:noProof w:val="0"/>
        </w:rPr>
        <w:tab/>
        <w:t>gERAN</w:t>
      </w:r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2),</w:t>
      </w:r>
      <w:r>
        <w:rPr>
          <w:noProof w:val="0"/>
        </w:rPr>
        <w:tab/>
        <w:t>wLA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078CF6D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4 reserved for GAN</w:t>
      </w:r>
    </w:p>
    <w:p w14:paraId="45E5640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5 reserved for HSPA Evolution</w:t>
      </w:r>
    </w:p>
    <w:p w14:paraId="0C3A370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UTRA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305EF2D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virtu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4598263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8 reserved for nBIoT</w:t>
      </w:r>
    </w:p>
    <w:p w14:paraId="78FFA1B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9 reserved for lTEM</w:t>
      </w:r>
    </w:p>
    <w:p w14:paraId="01ECB69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1),</w:t>
      </w:r>
    </w:p>
    <w:p w14:paraId="71266EB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51 is used for NG-RAN</w:t>
      </w:r>
    </w:p>
    <w:p w14:paraId="6A7144FB" w14:textId="77777777" w:rsidR="006378CB" w:rsidRDefault="006378CB" w:rsidP="006378CB">
      <w:pPr>
        <w:pStyle w:val="PL"/>
      </w:pPr>
      <w:r>
        <w:rPr>
          <w:noProof w:val="0"/>
        </w:rPr>
        <w:tab/>
      </w:r>
      <w:r>
        <w:rPr>
          <w:lang w:val="en-US" w:eastAsia="zh-CN"/>
        </w:rPr>
        <w:t>wIRELINE</w:t>
      </w:r>
      <w:r>
        <w:tab/>
      </w:r>
      <w:r>
        <w:tab/>
        <w:t>(55)</w:t>
      </w:r>
      <w:r>
        <w:rPr>
          <w:noProof w:val="0"/>
        </w:rPr>
        <w:t>,</w:t>
      </w:r>
    </w:p>
    <w:p w14:paraId="16704972" w14:textId="77777777" w:rsidR="006378CB" w:rsidRDefault="006378CB" w:rsidP="006378CB">
      <w:pPr>
        <w:pStyle w:val="PL"/>
      </w:pPr>
      <w:r>
        <w:tab/>
        <w:t>w</w:t>
      </w:r>
      <w:r>
        <w:rPr>
          <w:lang w:val="en-US" w:eastAsia="zh-CN"/>
        </w:rPr>
        <w:t>IRELINE-CABLE</w:t>
      </w:r>
      <w:r>
        <w:tab/>
        <w:t>(56)</w:t>
      </w:r>
      <w:r>
        <w:rPr>
          <w:noProof w:val="0"/>
        </w:rPr>
        <w:t>,</w:t>
      </w:r>
    </w:p>
    <w:p w14:paraId="6CBE6258" w14:textId="77777777" w:rsidR="006378CB" w:rsidRDefault="006378CB" w:rsidP="006378CB">
      <w:pPr>
        <w:pStyle w:val="PL"/>
        <w:rPr>
          <w:noProof w:val="0"/>
        </w:rPr>
      </w:pPr>
      <w:r>
        <w:lastRenderedPageBreak/>
        <w:tab/>
      </w:r>
      <w:r>
        <w:rPr>
          <w:lang w:val="en-US" w:eastAsia="zh-CN"/>
        </w:rPr>
        <w:t>wIRELINE-BBF</w:t>
      </w:r>
      <w:r>
        <w:tab/>
        <w:t>(57)</w:t>
      </w:r>
      <w:r>
        <w:rPr>
          <w:noProof w:val="0"/>
        </w:rPr>
        <w:t>,</w:t>
      </w:r>
    </w:p>
    <w:p w14:paraId="5ECFB231" w14:textId="77777777" w:rsidR="006378CB" w:rsidRDefault="006378CB" w:rsidP="006378CB">
      <w:pPr>
        <w:pStyle w:val="PL"/>
        <w:rPr>
          <w:noProof w:val="0"/>
        </w:rPr>
      </w:pPr>
      <w:r>
        <w:tab/>
        <w:t>tRUSTED-N3GA</w:t>
      </w:r>
      <w:r>
        <w:tab/>
        <w:t>(65)</w:t>
      </w:r>
    </w:p>
    <w:p w14:paraId="60F3F51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101 reserved for IEEE 802.16e</w:t>
      </w:r>
    </w:p>
    <w:p w14:paraId="0A0F484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102 reserved for 3GPP2 eHRPD</w:t>
      </w:r>
    </w:p>
    <w:p w14:paraId="0754B77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103 reserved for 3GPP2 HRPD</w:t>
      </w:r>
    </w:p>
    <w:p w14:paraId="580F2AB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104 reserved for 3GPP2 1xRTT</w:t>
      </w:r>
    </w:p>
    <w:p w14:paraId="58E7A50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105 reserved for 3GPP2 UMB</w:t>
      </w:r>
    </w:p>
    <w:p w14:paraId="49B3980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9DBEFC8" w14:textId="77777777" w:rsidR="006378CB" w:rsidRDefault="006378CB" w:rsidP="006378CB">
      <w:pPr>
        <w:pStyle w:val="PL"/>
        <w:rPr>
          <w:noProof w:val="0"/>
        </w:rPr>
      </w:pPr>
    </w:p>
    <w:p w14:paraId="558A77B7" w14:textId="77777777" w:rsidR="006378CB" w:rsidRDefault="006378CB" w:rsidP="006378CB">
      <w:pPr>
        <w:pStyle w:val="PL"/>
        <w:rPr>
          <w:noProof w:val="0"/>
        </w:rPr>
      </w:pPr>
      <w:r w:rsidRPr="00231006">
        <w:rPr>
          <w:noProof w:val="0"/>
        </w:rPr>
        <w:t>RegistrationMessageType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C1F79D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E91856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niti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FB7433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obility</w:t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44997D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eriodic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F80BFB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mergency</w:t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1948C34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eregistration</w:t>
      </w:r>
      <w:r>
        <w:rPr>
          <w:noProof w:val="0"/>
        </w:rPr>
        <w:tab/>
        <w:t>(4)</w:t>
      </w:r>
    </w:p>
    <w:p w14:paraId="177839C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7A4E8AD2" w14:textId="77777777" w:rsidR="006378CB" w:rsidRDefault="006378CB" w:rsidP="006378CB">
      <w:pPr>
        <w:pStyle w:val="PL"/>
        <w:rPr>
          <w:noProof w:val="0"/>
        </w:rPr>
      </w:pPr>
    </w:p>
    <w:p w14:paraId="32308537" w14:textId="77777777" w:rsidR="006378CB" w:rsidRDefault="006378CB" w:rsidP="006378CB">
      <w:pPr>
        <w:pStyle w:val="PL"/>
        <w:rPr>
          <w:noProof w:val="0"/>
        </w:rPr>
      </w:pPr>
      <w:r w:rsidRPr="00231006">
        <w:rPr>
          <w:noProof w:val="0"/>
        </w:rPr>
        <w:t>Re</w:t>
      </w:r>
      <w:r>
        <w:rPr>
          <w:noProof w:val="0"/>
        </w:rPr>
        <w:t>striction</w:t>
      </w:r>
      <w:r w:rsidRPr="00231006">
        <w:rPr>
          <w:noProof w:val="0"/>
        </w:rPr>
        <w:t>Type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A734A4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3F446B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llowedAreas</w:t>
      </w:r>
      <w:r>
        <w:rPr>
          <w:noProof w:val="0"/>
        </w:rPr>
        <w:tab/>
        <w:t>(0),</w:t>
      </w:r>
    </w:p>
    <w:p w14:paraId="4D4A205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otAllowedAreas</w:t>
      </w:r>
      <w:r>
        <w:rPr>
          <w:noProof w:val="0"/>
        </w:rPr>
        <w:tab/>
        <w:t>(1)</w:t>
      </w:r>
    </w:p>
    <w:p w14:paraId="2FC884F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AA22198" w14:textId="77777777" w:rsidR="006378CB" w:rsidRDefault="006378CB" w:rsidP="006378CB">
      <w:pPr>
        <w:pStyle w:val="PL"/>
        <w:rPr>
          <w:noProof w:val="0"/>
        </w:rPr>
      </w:pPr>
    </w:p>
    <w:p w14:paraId="78EF9596" w14:textId="77777777" w:rsidR="006378CB" w:rsidRDefault="006378CB" w:rsidP="006378CB">
      <w:pPr>
        <w:pStyle w:val="PL"/>
        <w:rPr>
          <w:noProof w:val="0"/>
        </w:rPr>
      </w:pPr>
    </w:p>
    <w:p w14:paraId="1A4AA5B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RoamingChargingProfile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CC4FC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6C0782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oaming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RoamingTrigger OPTIONAL,</w:t>
      </w:r>
    </w:p>
    <w:p w14:paraId="7733BB2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artialRecordMethod</w:t>
      </w:r>
      <w:r>
        <w:rPr>
          <w:noProof w:val="0"/>
        </w:rPr>
        <w:tab/>
      </w:r>
      <w:r>
        <w:rPr>
          <w:noProof w:val="0"/>
        </w:rPr>
        <w:tab/>
        <w:t>[1] PartialRecordMethod OPTIONAL</w:t>
      </w:r>
    </w:p>
    <w:p w14:paraId="169F14B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FEB8D92" w14:textId="77777777" w:rsidR="006378CB" w:rsidRDefault="006378CB" w:rsidP="006378CB">
      <w:pPr>
        <w:pStyle w:val="PL"/>
        <w:rPr>
          <w:noProof w:val="0"/>
        </w:rPr>
      </w:pPr>
    </w:p>
    <w:p w14:paraId="3AA2FDFE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RoamerInOut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9F6DF1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ED9BC8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oamerInBound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221E62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oamerOutBound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987239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706DEF69" w14:textId="77777777" w:rsidR="006378CB" w:rsidRDefault="006378CB" w:rsidP="006378CB">
      <w:pPr>
        <w:pStyle w:val="PL"/>
        <w:rPr>
          <w:noProof w:val="0"/>
        </w:rPr>
      </w:pPr>
    </w:p>
    <w:p w14:paraId="448683E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RoamingTrigger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77E4EF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3A7453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rigg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MFTrigger OPTIONAL,</w:t>
      </w:r>
    </w:p>
    <w:p w14:paraId="0317754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riggerCatego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TriggerCategory</w:t>
      </w:r>
      <w:r>
        <w:rPr>
          <w:noProof w:val="0"/>
        </w:rPr>
        <w:tab/>
        <w:t xml:space="preserve"> OPTIONAL,</w:t>
      </w:r>
    </w:p>
    <w:p w14:paraId="35F9CE0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CallDuration OPTIONAL,</w:t>
      </w:r>
    </w:p>
    <w:p w14:paraId="4B628C3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 OPTIONAL,</w:t>
      </w:r>
    </w:p>
    <w:p w14:paraId="1EAABD8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axNbChargingConditions</w:t>
      </w:r>
      <w:r>
        <w:rPr>
          <w:noProof w:val="0"/>
        </w:rPr>
        <w:tab/>
        <w:t>[4] INTEGER OPTIONAL</w:t>
      </w:r>
    </w:p>
    <w:p w14:paraId="1735B4D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266886D" w14:textId="77777777" w:rsidR="006378CB" w:rsidRDefault="006378CB" w:rsidP="006378CB">
      <w:pPr>
        <w:pStyle w:val="PL"/>
        <w:rPr>
          <w:noProof w:val="0"/>
        </w:rPr>
      </w:pPr>
    </w:p>
    <w:p w14:paraId="328C708D" w14:textId="77777777" w:rsidR="006378CB" w:rsidRDefault="006378CB" w:rsidP="006378CB">
      <w:pPr>
        <w:pStyle w:val="PL"/>
      </w:pPr>
      <w:r>
        <w:t>RoutingAreaId</w:t>
      </w:r>
      <w:r>
        <w:tab/>
        <w:t>::= SEQUENCE</w:t>
      </w:r>
    </w:p>
    <w:p w14:paraId="50C6987B" w14:textId="77777777" w:rsidR="006378CB" w:rsidRDefault="006378CB" w:rsidP="006378CB">
      <w:pPr>
        <w:pStyle w:val="PL"/>
      </w:pPr>
      <w:r>
        <w:t>{</w:t>
      </w:r>
    </w:p>
    <w:p w14:paraId="6DD48D8F" w14:textId="77777777" w:rsidR="006378CB" w:rsidRDefault="006378CB" w:rsidP="006378CB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0E478FDA" w14:textId="77777777" w:rsidR="006378CB" w:rsidRDefault="006378CB" w:rsidP="006378CB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6A665D0F" w14:textId="77777777" w:rsidR="006378CB" w:rsidRDefault="006378CB" w:rsidP="006378CB">
      <w:pPr>
        <w:pStyle w:val="PL"/>
      </w:pPr>
      <w:r>
        <w:tab/>
        <w:t>rac</w:t>
      </w:r>
      <w:r>
        <w:tab/>
      </w:r>
      <w:r>
        <w:tab/>
      </w:r>
      <w:r>
        <w:tab/>
      </w:r>
      <w:r>
        <w:tab/>
      </w:r>
      <w:r>
        <w:tab/>
        <w:t>[2] Rac</w:t>
      </w:r>
    </w:p>
    <w:p w14:paraId="740CF17F" w14:textId="77777777" w:rsidR="006378CB" w:rsidRDefault="006378CB" w:rsidP="006378CB">
      <w:pPr>
        <w:pStyle w:val="PL"/>
      </w:pPr>
      <w:r>
        <w:t>}</w:t>
      </w:r>
    </w:p>
    <w:p w14:paraId="2F99884E" w14:textId="77777777" w:rsidR="006378CB" w:rsidRDefault="006378CB" w:rsidP="006378CB">
      <w:pPr>
        <w:pStyle w:val="PL"/>
      </w:pPr>
    </w:p>
    <w:p w14:paraId="300ED2DB" w14:textId="77777777" w:rsidR="006378CB" w:rsidRDefault="006378CB" w:rsidP="006378CB">
      <w:pPr>
        <w:pStyle w:val="PL"/>
      </w:pPr>
    </w:p>
    <w:p w14:paraId="43BBF014" w14:textId="77777777" w:rsidR="006378CB" w:rsidRDefault="006378CB" w:rsidP="006378CB">
      <w:pPr>
        <w:pStyle w:val="PL"/>
        <w:rPr>
          <w:noProof w:val="0"/>
        </w:rPr>
      </w:pPr>
      <w:proofErr w:type="gramStart"/>
      <w:r>
        <w:t>RrcEstablishmentCaus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1BF604E9" w14:textId="77777777" w:rsidR="006378CB" w:rsidRDefault="006378CB" w:rsidP="006378CB">
      <w:pPr>
        <w:pStyle w:val="PL"/>
        <w:rPr>
          <w:noProof w:val="0"/>
        </w:rPr>
      </w:pPr>
    </w:p>
    <w:p w14:paraId="482729B9" w14:textId="77777777" w:rsidR="006378CB" w:rsidRDefault="006378CB" w:rsidP="006378CB">
      <w:pPr>
        <w:pStyle w:val="PL"/>
        <w:rPr>
          <w:noProof w:val="0"/>
        </w:rPr>
      </w:pPr>
      <w:r w:rsidRPr="00743F3D">
        <w:rPr>
          <w:noProof w:val="0"/>
        </w:rPr>
        <w:t>RedundantTransmissionType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178783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5A7F5C6" w14:textId="77777777" w:rsidR="006378CB" w:rsidRDefault="006378CB" w:rsidP="006378CB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  <w:t>nonT</w:t>
      </w:r>
      <w:r w:rsidRPr="00807579">
        <w:rPr>
          <w:noProof w:val="0"/>
        </w:rPr>
        <w:t>ransmi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378C7E14" w14:textId="77777777" w:rsidR="006378CB" w:rsidRDefault="006378CB" w:rsidP="006378CB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</w:r>
      <w:r w:rsidRPr="00807579">
        <w:rPr>
          <w:noProof w:val="0"/>
        </w:rPr>
        <w:t>end</w:t>
      </w:r>
      <w:r>
        <w:rPr>
          <w:noProof w:val="0"/>
        </w:rPr>
        <w:t>ToEnd</w:t>
      </w:r>
      <w:r w:rsidRPr="00807579">
        <w:rPr>
          <w:noProof w:val="0"/>
        </w:rPr>
        <w:t>UserPlanePaths</w:t>
      </w:r>
      <w:r>
        <w:rPr>
          <w:noProof w:val="0"/>
        </w:rPr>
        <w:t xml:space="preserve">     </w:t>
      </w:r>
      <w:r>
        <w:rPr>
          <w:noProof w:val="0"/>
        </w:rPr>
        <w:tab/>
        <w:t xml:space="preserve"> (1),</w:t>
      </w:r>
    </w:p>
    <w:p w14:paraId="23CD943E" w14:textId="77777777" w:rsidR="006378CB" w:rsidRDefault="006378CB" w:rsidP="006378CB">
      <w:pPr>
        <w:pStyle w:val="PL"/>
        <w:tabs>
          <w:tab w:val="clear" w:pos="1920"/>
          <w:tab w:val="clear" w:pos="2304"/>
          <w:tab w:val="clear" w:pos="2688"/>
          <w:tab w:val="clear" w:pos="3072"/>
          <w:tab w:val="clear" w:pos="4224"/>
          <w:tab w:val="left" w:pos="3175"/>
          <w:tab w:val="left" w:pos="3235"/>
          <w:tab w:val="left" w:pos="3295"/>
          <w:tab w:val="left" w:pos="4220"/>
          <w:tab w:val="left" w:pos="4835"/>
        </w:tabs>
        <w:rPr>
          <w:noProof w:val="0"/>
        </w:rPr>
      </w:pPr>
      <w:r>
        <w:rPr>
          <w:noProof w:val="0"/>
        </w:rPr>
        <w:tab/>
        <w:t xml:space="preserve">n3N9   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20BCD33C" w14:textId="77777777" w:rsidR="006378CB" w:rsidRDefault="006378CB" w:rsidP="006378CB">
      <w:pPr>
        <w:pStyle w:val="PL"/>
        <w:tabs>
          <w:tab w:val="clear" w:pos="3456"/>
          <w:tab w:val="left" w:pos="3145"/>
          <w:tab w:val="left" w:pos="4835"/>
        </w:tabs>
        <w:rPr>
          <w:noProof w:val="0"/>
        </w:rPr>
      </w:pPr>
      <w:r>
        <w:rPr>
          <w:noProof w:val="0"/>
        </w:rPr>
        <w:tab/>
        <w:t xml:space="preserve">transportLayer     </w:t>
      </w:r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07006DE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68601BA" w14:textId="77777777" w:rsidR="006378CB" w:rsidRDefault="006378CB" w:rsidP="006378CB">
      <w:pPr>
        <w:pStyle w:val="PL"/>
        <w:rPr>
          <w:noProof w:val="0"/>
        </w:rPr>
      </w:pPr>
    </w:p>
    <w:p w14:paraId="4DFD143C" w14:textId="77777777" w:rsidR="006378CB" w:rsidRDefault="006378CB" w:rsidP="006378CB">
      <w:pPr>
        <w:pStyle w:val="PL"/>
        <w:rPr>
          <w:noProof w:val="0"/>
        </w:rPr>
      </w:pPr>
    </w:p>
    <w:p w14:paraId="00FE2F9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273AB7D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S</w:t>
      </w:r>
    </w:p>
    <w:p w14:paraId="1A869DC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95F7F39" w14:textId="77777777" w:rsidR="006378CB" w:rsidRDefault="006378CB" w:rsidP="006378CB">
      <w:pPr>
        <w:pStyle w:val="PL"/>
        <w:rPr>
          <w:noProof w:val="0"/>
        </w:rPr>
      </w:pPr>
    </w:p>
    <w:p w14:paraId="1FA07813" w14:textId="77777777" w:rsidR="006378CB" w:rsidRDefault="006378CB" w:rsidP="006378CB">
      <w:pPr>
        <w:pStyle w:val="PL"/>
      </w:pPr>
      <w:r>
        <w:t>Sac</w:t>
      </w:r>
      <w:r>
        <w:tab/>
      </w:r>
      <w:r>
        <w:tab/>
        <w:t>::= UTF8String</w:t>
      </w:r>
    </w:p>
    <w:p w14:paraId="6A2B4246" w14:textId="77777777" w:rsidR="006378CB" w:rsidRDefault="006378CB" w:rsidP="006378CB">
      <w:pPr>
        <w:pStyle w:val="PL"/>
      </w:pPr>
      <w:r>
        <w:t xml:space="preserve">-- </w:t>
      </w:r>
    </w:p>
    <w:p w14:paraId="189A5B50" w14:textId="77777777" w:rsidR="006378CB" w:rsidRDefault="006378CB" w:rsidP="006378CB">
      <w:pPr>
        <w:pStyle w:val="PL"/>
      </w:pPr>
      <w:r>
        <w:t>-- See 3GPP TS 29.571 [249] for details</w:t>
      </w:r>
    </w:p>
    <w:p w14:paraId="74ADC468" w14:textId="77777777" w:rsidR="006378CB" w:rsidRDefault="006378CB" w:rsidP="006378CB">
      <w:pPr>
        <w:pStyle w:val="PL"/>
      </w:pPr>
      <w:r>
        <w:t xml:space="preserve">-- </w:t>
      </w:r>
    </w:p>
    <w:p w14:paraId="4954BA66" w14:textId="77777777" w:rsidR="006378CB" w:rsidRDefault="006378CB" w:rsidP="006378CB">
      <w:pPr>
        <w:pStyle w:val="PL"/>
      </w:pPr>
    </w:p>
    <w:p w14:paraId="527FB531" w14:textId="77777777" w:rsidR="006378CB" w:rsidRDefault="006378CB" w:rsidP="006378CB">
      <w:pPr>
        <w:pStyle w:val="PL"/>
      </w:pPr>
    </w:p>
    <w:p w14:paraId="0857065A" w14:textId="77777777" w:rsidR="006378CB" w:rsidRDefault="006378CB" w:rsidP="006378CB">
      <w:pPr>
        <w:pStyle w:val="PL"/>
      </w:pPr>
      <w:r>
        <w:t>ServiceAreaId</w:t>
      </w:r>
      <w:r>
        <w:tab/>
        <w:t>::= SEQUENCE</w:t>
      </w:r>
    </w:p>
    <w:p w14:paraId="0D9B4D3E" w14:textId="77777777" w:rsidR="006378CB" w:rsidRDefault="006378CB" w:rsidP="006378CB">
      <w:pPr>
        <w:pStyle w:val="PL"/>
      </w:pPr>
      <w:r>
        <w:t>{</w:t>
      </w:r>
    </w:p>
    <w:p w14:paraId="19EEECE3" w14:textId="77777777" w:rsidR="006378CB" w:rsidRDefault="006378CB" w:rsidP="006378CB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7E027E21" w14:textId="77777777" w:rsidR="006378CB" w:rsidRDefault="006378CB" w:rsidP="006378CB">
      <w:pPr>
        <w:pStyle w:val="PL"/>
      </w:pPr>
      <w:r>
        <w:lastRenderedPageBreak/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40ADA4A2" w14:textId="77777777" w:rsidR="006378CB" w:rsidRDefault="006378CB" w:rsidP="006378CB">
      <w:pPr>
        <w:pStyle w:val="PL"/>
      </w:pPr>
      <w:r>
        <w:tab/>
        <w:t>sac</w:t>
      </w:r>
      <w:r>
        <w:tab/>
      </w:r>
      <w:r>
        <w:tab/>
      </w:r>
      <w:r>
        <w:tab/>
      </w:r>
      <w:r>
        <w:tab/>
      </w:r>
      <w:r>
        <w:tab/>
        <w:t>[2] Sac</w:t>
      </w:r>
    </w:p>
    <w:p w14:paraId="6091C360" w14:textId="77777777" w:rsidR="006378CB" w:rsidRDefault="006378CB" w:rsidP="006378CB">
      <w:pPr>
        <w:pStyle w:val="PL"/>
      </w:pPr>
      <w:r>
        <w:t>}</w:t>
      </w:r>
    </w:p>
    <w:p w14:paraId="530122A0" w14:textId="77777777" w:rsidR="006378CB" w:rsidRDefault="006378CB" w:rsidP="006378CB">
      <w:pPr>
        <w:pStyle w:val="PL"/>
      </w:pPr>
    </w:p>
    <w:p w14:paraId="6D9A2B6A" w14:textId="77777777" w:rsidR="006378CB" w:rsidRDefault="006378CB" w:rsidP="006378CB">
      <w:pPr>
        <w:pStyle w:val="PL"/>
      </w:pPr>
    </w:p>
    <w:p w14:paraId="4E8072CC" w14:textId="77777777" w:rsidR="006378CB" w:rsidRDefault="006378CB" w:rsidP="006378CB">
      <w:pPr>
        <w:pStyle w:val="PL"/>
      </w:pPr>
      <w:proofErr w:type="gramStart"/>
      <w:r w:rsidRPr="004C0A8B">
        <w:t>ServiceAreaRestric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0C0EE8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48B728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restriction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 w:rsidRPr="005D14F1">
        <w:t>RestrictionType</w:t>
      </w:r>
      <w:r>
        <w:rPr>
          <w:noProof w:val="0"/>
        </w:rPr>
        <w:t xml:space="preserve"> OPTIONAL,</w:t>
      </w:r>
    </w:p>
    <w:p w14:paraId="24B59BC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662703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INTEGER OPTIONAL,</w:t>
      </w:r>
    </w:p>
    <w:p w14:paraId="01CE8FF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ForNotAllowedAreas</w:t>
      </w:r>
      <w:r>
        <w:rPr>
          <w:noProof w:val="0"/>
        </w:rPr>
        <w:tab/>
        <w:t>[3] INTEGER OPTIONAL</w:t>
      </w:r>
    </w:p>
    <w:p w14:paraId="6C769E2C" w14:textId="77777777" w:rsidR="006378CB" w:rsidRDefault="006378CB" w:rsidP="006378CB">
      <w:pPr>
        <w:pStyle w:val="PL"/>
        <w:rPr>
          <w:noProof w:val="0"/>
        </w:rPr>
      </w:pPr>
    </w:p>
    <w:p w14:paraId="1D9EDF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72FE349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1D336303" w14:textId="77777777" w:rsidR="006378CB" w:rsidRDefault="006378CB" w:rsidP="006378CB">
      <w:pPr>
        <w:pStyle w:val="PL"/>
        <w:rPr>
          <w:noProof w:val="0"/>
        </w:rPr>
      </w:pPr>
    </w:p>
    <w:p w14:paraId="576A36BE" w14:textId="77777777" w:rsidR="006378CB" w:rsidRDefault="006378CB" w:rsidP="006378CB">
      <w:pPr>
        <w:pStyle w:val="PL"/>
        <w:rPr>
          <w:noProof w:val="0"/>
        </w:rPr>
      </w:pPr>
      <w:proofErr w:type="gramStart"/>
      <w:r>
        <w:t>ServiceExperienceInfo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0C2E9E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093CB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71055B8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596750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815A0E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vcExpr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SvcExperience</w:t>
      </w:r>
      <w:r>
        <w:rPr>
          <w:noProof w:val="0"/>
        </w:rPr>
        <w:t xml:space="preserve"> OPTIONAL,</w:t>
      </w:r>
    </w:p>
    <w:p w14:paraId="60C9CF3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vcExprcVaria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3920993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AD16C7">
        <w:rPr>
          <w:noProof w:val="0"/>
        </w:rPr>
        <w:t>SingleNSSAI</w:t>
      </w:r>
      <w:r>
        <w:rPr>
          <w:noProof w:val="0"/>
        </w:rPr>
        <w:t xml:space="preserve"> OPTIONAL,</w:t>
      </w:r>
    </w:p>
    <w:p w14:paraId="32A30AC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p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33E163C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onfid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lang w:eastAsia="zh-CN"/>
        </w:rPr>
        <w:t xml:space="preserve"> </w:t>
      </w:r>
      <w:r>
        <w:rPr>
          <w:noProof w:val="0"/>
        </w:rPr>
        <w:t>OPTIONAL,</w:t>
      </w:r>
    </w:p>
    <w:p w14:paraId="68BDFAA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n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>
        <w:rPr>
          <w:color w:val="000000"/>
        </w:rPr>
        <w:t>DataNetworkNameIdentifier</w:t>
      </w:r>
      <w:r>
        <w:rPr>
          <w:noProof w:val="0"/>
        </w:rPr>
        <w:t xml:space="preserve"> OPTIONAL,</w:t>
      </w:r>
    </w:p>
    <w:p w14:paraId="5B4589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etworkArea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r>
        <w:t>NetworkAreaInfo</w:t>
      </w:r>
      <w:r>
        <w:rPr>
          <w:noProof w:val="0"/>
        </w:rPr>
        <w:t xml:space="preserve"> OPTIONAL,</w:t>
      </w:r>
    </w:p>
    <w:p w14:paraId="15CADCD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2287E81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i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</w:t>
      </w:r>
    </w:p>
    <w:p w14:paraId="52DFCA71" w14:textId="77777777" w:rsidR="006378CB" w:rsidRDefault="006378CB" w:rsidP="006378CB">
      <w:pPr>
        <w:pStyle w:val="PL"/>
      </w:pPr>
      <w:bookmarkStart w:id="46" w:name="_Hlk47630943"/>
      <w:r>
        <w:rPr>
          <w:noProof w:val="0"/>
        </w:rPr>
        <w:t>}</w:t>
      </w:r>
    </w:p>
    <w:p w14:paraId="6E663634" w14:textId="77777777" w:rsidR="006378CB" w:rsidRDefault="006378CB" w:rsidP="006378CB">
      <w:pPr>
        <w:pStyle w:val="PL"/>
      </w:pPr>
    </w:p>
    <w:p w14:paraId="623A4AF8" w14:textId="77777777" w:rsidR="006378CB" w:rsidRDefault="006378CB" w:rsidP="006378CB">
      <w:pPr>
        <w:pStyle w:val="PL"/>
        <w:rPr>
          <w:noProof w:val="0"/>
        </w:rPr>
      </w:pPr>
      <w:proofErr w:type="gramStart"/>
      <w:r w:rsidRPr="00F70DBC">
        <w:t>ServiceProfile</w:t>
      </w:r>
      <w:r>
        <w:t>Charging</w:t>
      </w:r>
      <w:r w:rsidRPr="00F70DBC">
        <w:t>Information</w:t>
      </w:r>
      <w:r>
        <w:rPr>
          <w:noProof w:val="0"/>
        </w:rPr>
        <w:t xml:space="preserve">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715B037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BA0608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2A4817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attributes of the service profile: see TS 28.541 [</w:t>
      </w:r>
      <w:r>
        <w:t>254</w:t>
      </w:r>
      <w:r>
        <w:rPr>
          <w:noProof w:val="0"/>
        </w:rPr>
        <w:t>]</w:t>
      </w:r>
    </w:p>
    <w:p w14:paraId="5C06E12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0EF8A73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E5154">
        <w:t>serviceProfil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7433506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E5154">
        <w:rPr>
          <w:noProof w:val="0"/>
          <w:lang w:val="en-US"/>
        </w:rPr>
        <w:t>sNSS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0243">
        <w:rPr>
          <w:noProof w:val="0"/>
        </w:rPr>
        <w:t xml:space="preserve">SEQUENCE OF </w:t>
      </w:r>
      <w:r>
        <w:rPr>
          <w:noProof w:val="0"/>
        </w:rPr>
        <w:t>SingleNSSAI</w:t>
      </w:r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6FA0697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>[2] SliceServiceType OPTIONAL,</w:t>
      </w:r>
    </w:p>
    <w:p w14:paraId="77F9EEC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latency</w:t>
      </w:r>
      <w:r w:rsidRPr="006C0243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E21481">
        <w:rPr>
          <w:noProof w:val="0"/>
        </w:rPr>
        <w:t>[</w:t>
      </w:r>
      <w:r>
        <w:rPr>
          <w:noProof w:val="0"/>
        </w:rPr>
        <w:t>3</w:t>
      </w:r>
      <w:r w:rsidRPr="00E21481">
        <w:rPr>
          <w:noProof w:val="0"/>
        </w:rPr>
        <w:t xml:space="preserve">] </w:t>
      </w:r>
      <w:r w:rsidRPr="006C0243">
        <w:rPr>
          <w:noProof w:val="0"/>
        </w:rPr>
        <w:t>INTEGER</w:t>
      </w:r>
      <w:r w:rsidRPr="00E21481">
        <w:rPr>
          <w:noProof w:val="0"/>
        </w:rPr>
        <w:t xml:space="preserve"> OPTIONAL,</w:t>
      </w:r>
    </w:p>
    <w:p w14:paraId="4A4A940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avail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2A1D7F8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resourceSharingL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SharingLevel OPTIONAL,</w:t>
      </w:r>
    </w:p>
    <w:p w14:paraId="48B20D3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jitt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71B3145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r</w:t>
      </w:r>
      <w:r w:rsidRPr="00BC5162">
        <w:t>eli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7E20EB8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maxNumberofUEs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4FF89FA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overageArea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9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10112B5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uEMobilityL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D41BA2">
        <w:rPr>
          <w:noProof w:val="0"/>
        </w:rPr>
        <w:t>MobilityLevel</w:t>
      </w:r>
      <w:r>
        <w:rPr>
          <w:noProof w:val="0"/>
        </w:rPr>
        <w:t xml:space="preserve"> OPTIONAL,</w:t>
      </w:r>
    </w:p>
    <w:p w14:paraId="7DB7D35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delayToleranceIndicator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D</w:t>
      </w:r>
      <w:r w:rsidRPr="00BC5162">
        <w:rPr>
          <w:noProof w:val="0"/>
        </w:rPr>
        <w:t>elayToleranceIndicator</w:t>
      </w:r>
      <w:r>
        <w:rPr>
          <w:noProof w:val="0"/>
        </w:rPr>
        <w:t xml:space="preserve"> OPTIONAL,</w:t>
      </w:r>
    </w:p>
    <w:p w14:paraId="10336F53" w14:textId="77777777" w:rsidR="006378CB" w:rsidRPr="007F2035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2</w:t>
      </w:r>
      <w:r w:rsidRPr="007F2035">
        <w:rPr>
          <w:noProof w:val="0"/>
          <w:lang w:val="en-US"/>
        </w:rPr>
        <w:t>] Throughput OPTIONAL,</w:t>
      </w:r>
    </w:p>
    <w:p w14:paraId="204277FB" w14:textId="77777777" w:rsidR="006378CB" w:rsidRPr="002C5DEF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3</w:t>
      </w:r>
      <w:r w:rsidRPr="002C5DEF">
        <w:rPr>
          <w:noProof w:val="0"/>
          <w:lang w:val="en-US"/>
        </w:rPr>
        <w:t>] Throughput OPTIONAL,</w:t>
      </w:r>
    </w:p>
    <w:p w14:paraId="31018DD5" w14:textId="77777777" w:rsidR="006378CB" w:rsidRPr="002C5DEF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ab/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4</w:t>
      </w:r>
      <w:r w:rsidRPr="002C5DEF">
        <w:rPr>
          <w:noProof w:val="0"/>
          <w:lang w:val="en-US"/>
        </w:rPr>
        <w:t>] Throughput OPTIONAL,</w:t>
      </w:r>
    </w:p>
    <w:p w14:paraId="23AB0051" w14:textId="77777777" w:rsidR="006378CB" w:rsidRPr="007F2035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>
        <w:rPr>
          <w:noProof w:val="0"/>
          <w:lang w:val="en-US"/>
        </w:rPr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5</w:t>
      </w:r>
      <w:r w:rsidRPr="007F2035">
        <w:rPr>
          <w:noProof w:val="0"/>
          <w:lang w:val="en-US"/>
        </w:rPr>
        <w:t>] Throughput OPTIONAL,</w:t>
      </w:r>
    </w:p>
    <w:p w14:paraId="7237F86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maxNumberofPDUsessions</w:t>
      </w:r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6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684113C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kPIsMonitoringList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23A0B87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</w:t>
      </w:r>
      <w:r w:rsidRPr="00BC5162">
        <w:rPr>
          <w:noProof w:val="0"/>
        </w:rPr>
        <w:t>upportedAccessTechnology</w:t>
      </w:r>
      <w:r>
        <w:tab/>
      </w:r>
      <w:r>
        <w:tab/>
      </w:r>
      <w:r>
        <w:tab/>
      </w:r>
      <w:r>
        <w:rPr>
          <w:noProof w:val="0"/>
        </w:rPr>
        <w:t xml:space="preserve">[1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67D0D09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v2XCommunicationMode</w:t>
      </w:r>
      <w:r>
        <w:rPr>
          <w:noProof w:val="0"/>
        </w:rP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9] </w:t>
      </w:r>
      <w:r w:rsidRPr="00BC5162">
        <w:rPr>
          <w:noProof w:val="0"/>
        </w:rPr>
        <w:t>V2XCommunicationModeIndicator</w:t>
      </w:r>
      <w:r>
        <w:rPr>
          <w:noProof w:val="0"/>
        </w:rPr>
        <w:t xml:space="preserve"> OPTIONAL,</w:t>
      </w:r>
    </w:p>
    <w:p w14:paraId="50E02A1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BC5162">
        <w:t>ddServiceProfile</w:t>
      </w:r>
      <w:r>
        <w:t>Charging</w:t>
      </w:r>
      <w:r w:rsidRPr="00BC5162">
        <w:t>Info</w:t>
      </w:r>
      <w:r>
        <w:rPr>
          <w:noProof w:val="0"/>
        </w:rPr>
        <w:tab/>
      </w:r>
      <w:r>
        <w:rPr>
          <w:noProof w:val="0"/>
        </w:rPr>
        <w:tab/>
        <w:t xml:space="preserve">[10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</w:t>
      </w:r>
    </w:p>
    <w:p w14:paraId="42BCB03E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5BC21137" w14:textId="77777777" w:rsidR="006378CB" w:rsidRPr="002C5DEF" w:rsidRDefault="006378CB" w:rsidP="006378CB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bookmarkEnd w:id="46"/>
    <w:p w14:paraId="3F1B4AE4" w14:textId="77777777" w:rsidR="006378CB" w:rsidRDefault="006378CB" w:rsidP="006378CB">
      <w:pPr>
        <w:pStyle w:val="PL"/>
        <w:rPr>
          <w:noProof w:val="0"/>
        </w:rPr>
      </w:pPr>
    </w:p>
    <w:p w14:paraId="1514D37D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ServingNetworkFunctionID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B0220E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BB5041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ervingNetworkFunctionInformation</w:t>
      </w:r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>
        <w:rPr>
          <w:noProof w:val="0"/>
        </w:rPr>
        <w:t>NetworkFunctionInformation,</w:t>
      </w:r>
    </w:p>
    <w:p w14:paraId="6A6C21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MF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MFID OPTIONAL</w:t>
      </w:r>
    </w:p>
    <w:p w14:paraId="513C0ED7" w14:textId="77777777" w:rsidR="006378CB" w:rsidRDefault="006378CB" w:rsidP="006378CB">
      <w:pPr>
        <w:pStyle w:val="PL"/>
        <w:rPr>
          <w:noProof w:val="0"/>
        </w:rPr>
      </w:pPr>
    </w:p>
    <w:p w14:paraId="08122D4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C5F5768" w14:textId="77777777" w:rsidR="006378CB" w:rsidRDefault="006378CB" w:rsidP="006378CB">
      <w:pPr>
        <w:pStyle w:val="PL"/>
        <w:rPr>
          <w:noProof w:val="0"/>
        </w:rPr>
      </w:pPr>
    </w:p>
    <w:p w14:paraId="30A8F21F" w14:textId="77777777" w:rsidR="006378CB" w:rsidRDefault="006378CB" w:rsidP="006378CB">
      <w:pPr>
        <w:pStyle w:val="PL"/>
        <w:rPr>
          <w:lang w:bidi="ar-IQ"/>
        </w:rPr>
      </w:pPr>
      <w:proofErr w:type="gramStart"/>
      <w:r>
        <w:rPr>
          <w:lang w:bidi="ar-IQ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C5D51B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315047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mbrU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,</w:t>
      </w:r>
    </w:p>
    <w:p w14:paraId="5859366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mbrD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Bitrate</w:t>
      </w:r>
    </w:p>
    <w:p w14:paraId="7188D9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A1A2ECD" w14:textId="77777777" w:rsidR="006378CB" w:rsidRDefault="006378CB" w:rsidP="006378CB">
      <w:pPr>
        <w:pStyle w:val="PL"/>
        <w:rPr>
          <w:noProof w:val="0"/>
        </w:rPr>
      </w:pPr>
    </w:p>
    <w:p w14:paraId="498247B6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SharingLevel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605F7C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DFF148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HAR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DC4A38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ON-SHARED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BC2CD10" w14:textId="77777777" w:rsidR="006378CB" w:rsidRDefault="006378CB" w:rsidP="006378CB">
      <w:pPr>
        <w:pStyle w:val="PL"/>
        <w:rPr>
          <w:noProof w:val="0"/>
        </w:rPr>
      </w:pPr>
    </w:p>
    <w:p w14:paraId="4B418FD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>}</w:t>
      </w:r>
    </w:p>
    <w:p w14:paraId="2D3716D3" w14:textId="77777777" w:rsidR="006378CB" w:rsidRDefault="006378CB" w:rsidP="006378CB">
      <w:pPr>
        <w:pStyle w:val="PL"/>
        <w:rPr>
          <w:noProof w:val="0"/>
        </w:rPr>
      </w:pPr>
      <w:r>
        <w:t xml:space="preserve"> </w:t>
      </w:r>
    </w:p>
    <w:p w14:paraId="35736496" w14:textId="77777777" w:rsidR="006378CB" w:rsidRDefault="006378CB" w:rsidP="006378CB">
      <w:pPr>
        <w:pStyle w:val="PL"/>
        <w:rPr>
          <w:noProof w:val="0"/>
        </w:rPr>
      </w:pPr>
    </w:p>
    <w:p w14:paraId="26E6905B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SingleNSSAI</w:t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>
        <w:t>SEQUENCE</w:t>
      </w:r>
    </w:p>
    <w:p w14:paraId="763CBFE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See S-NSSAI subclause </w:t>
      </w:r>
      <w:r>
        <w:t>28.4.2</w:t>
      </w:r>
      <w:r>
        <w:rPr>
          <w:noProof w:val="0"/>
        </w:rPr>
        <w:t xml:space="preserve"> of </w:t>
      </w:r>
      <w:r>
        <w:t>TS 23.003 [200]</w:t>
      </w:r>
      <w:r>
        <w:rPr>
          <w:noProof w:val="0"/>
        </w:rPr>
        <w:t xml:space="preserve"> for encoding.</w:t>
      </w:r>
    </w:p>
    <w:p w14:paraId="139C1B9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66DBAC7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SliceServiceType,</w:t>
      </w:r>
    </w:p>
    <w:p w14:paraId="147398E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s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liceDifferentiator OPTIONAL</w:t>
      </w:r>
    </w:p>
    <w:p w14:paraId="31BCFF8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AA3A753" w14:textId="77777777" w:rsidR="006378CB" w:rsidRDefault="006378CB" w:rsidP="006378CB">
      <w:pPr>
        <w:pStyle w:val="PL"/>
        <w:rPr>
          <w:noProof w:val="0"/>
        </w:rPr>
      </w:pPr>
    </w:p>
    <w:p w14:paraId="3356E75B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SliceServiceType :</w:t>
      </w:r>
      <w:proofErr w:type="gramEnd"/>
      <w:r>
        <w:rPr>
          <w:noProof w:val="0"/>
        </w:rPr>
        <w:t>:= INTEGER (0..255)</w:t>
      </w:r>
    </w:p>
    <w:p w14:paraId="27F65D7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16D263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435F6FA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F4B66E8" w14:textId="77777777" w:rsidR="006378CB" w:rsidRDefault="006378CB" w:rsidP="006378CB">
      <w:pPr>
        <w:pStyle w:val="PL"/>
        <w:rPr>
          <w:noProof w:val="0"/>
        </w:rPr>
      </w:pPr>
    </w:p>
    <w:p w14:paraId="4AB7BB2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liceDifferentiator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))</w:t>
      </w:r>
    </w:p>
    <w:p w14:paraId="0594B8F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587B83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32B3C8F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631662D" w14:textId="77777777" w:rsidR="006378CB" w:rsidRDefault="006378CB" w:rsidP="006378CB">
      <w:pPr>
        <w:pStyle w:val="PL"/>
        <w:rPr>
          <w:noProof w:val="0"/>
        </w:rPr>
      </w:pPr>
    </w:p>
    <w:p w14:paraId="202999E7" w14:textId="77777777" w:rsidR="006378CB" w:rsidRDefault="006378CB" w:rsidP="006378CB">
      <w:pPr>
        <w:pStyle w:val="PL"/>
        <w:rPr>
          <w:noProof w:val="0"/>
        </w:rPr>
      </w:pPr>
    </w:p>
    <w:p w14:paraId="7701E651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SMdeliveryReportRequested :</w:t>
      </w:r>
      <w:proofErr w:type="gramEnd"/>
      <w:r>
        <w:rPr>
          <w:noProof w:val="0"/>
        </w:rPr>
        <w:t>:= ENUMERATED</w:t>
      </w:r>
    </w:p>
    <w:p w14:paraId="1EEDA27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D7F995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yes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32B333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o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B599CA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7DC79CE" w14:textId="77777777" w:rsidR="006378CB" w:rsidRDefault="006378CB" w:rsidP="006378CB">
      <w:pPr>
        <w:pStyle w:val="PL"/>
        <w:rPr>
          <w:noProof w:val="0"/>
        </w:rPr>
      </w:pPr>
    </w:p>
    <w:p w14:paraId="1039AF7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MFTrigger</w:t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100D946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403901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tartOfPDUSe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47BB4C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startOfServiceDataFlowNoSession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777FE4C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Change of Charging conditions</w:t>
      </w:r>
    </w:p>
    <w:p w14:paraId="00790FE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qoS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0),</w:t>
      </w:r>
    </w:p>
    <w:p w14:paraId="3F6491F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1),</w:t>
      </w:r>
    </w:p>
    <w:p w14:paraId="1041C57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rPr>
          <w:rFonts w:hint="eastAsia"/>
          <w:lang w:eastAsia="zh-CN"/>
        </w:rPr>
        <w:t>s</w:t>
      </w:r>
      <w:r>
        <w:rPr>
          <w:lang w:eastAsia="zh-CN"/>
        </w:rPr>
        <w:t>ervingNode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2),</w:t>
      </w:r>
    </w:p>
    <w:p w14:paraId="4642609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resenceReportingArea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103),</w:t>
      </w:r>
    </w:p>
    <w:p w14:paraId="7B81722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hreeGPPPSDataOffStatus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4),</w:t>
      </w:r>
    </w:p>
    <w:p w14:paraId="30060DF4" w14:textId="77777777" w:rsidR="006378CB" w:rsidRPr="000637CA" w:rsidRDefault="006378CB" w:rsidP="006378CB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0637CA">
        <w:rPr>
          <w:noProof w:val="0"/>
          <w:lang w:val="fr-FR"/>
        </w:rPr>
        <w:t>tariffTim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5),</w:t>
      </w:r>
    </w:p>
    <w:p w14:paraId="735208CD" w14:textId="77777777" w:rsidR="006378CB" w:rsidRPr="000637CA" w:rsidRDefault="006378CB" w:rsidP="006378CB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uETimeZon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6),</w:t>
      </w:r>
    </w:p>
    <w:p w14:paraId="2D28A566" w14:textId="77777777" w:rsidR="006378CB" w:rsidRPr="000637CA" w:rsidRDefault="006378CB" w:rsidP="006378CB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pLMN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7),</w:t>
      </w:r>
    </w:p>
    <w:p w14:paraId="0B5DF686" w14:textId="77777777" w:rsidR="006378CB" w:rsidRPr="000637CA" w:rsidRDefault="006378CB" w:rsidP="006378CB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rATTyp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8),</w:t>
      </w:r>
    </w:p>
    <w:p w14:paraId="2EC73C8F" w14:textId="77777777" w:rsidR="006378CB" w:rsidRPr="000637CA" w:rsidRDefault="006378CB" w:rsidP="006378CB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sessionAMBR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9),</w:t>
      </w:r>
    </w:p>
    <w:p w14:paraId="2C6B1789" w14:textId="77777777" w:rsidR="006378CB" w:rsidRDefault="006378CB" w:rsidP="006378CB">
      <w:pPr>
        <w:pStyle w:val="PL"/>
        <w:rPr>
          <w:noProof w:val="0"/>
        </w:rPr>
      </w:pPr>
      <w:r w:rsidRPr="000637CA">
        <w:rPr>
          <w:noProof w:val="0"/>
          <w:lang w:val="fr-FR"/>
        </w:rPr>
        <w:tab/>
      </w:r>
      <w:r>
        <w:rPr>
          <w:noProof w:val="0"/>
        </w:rPr>
        <w:t>additionOfUP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0),</w:t>
      </w:r>
    </w:p>
    <w:p w14:paraId="2372B79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removalOfUPF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1),</w:t>
      </w:r>
    </w:p>
    <w:p w14:paraId="02F9E70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nsertion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2),</w:t>
      </w:r>
    </w:p>
    <w:p w14:paraId="482018A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moval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3),</w:t>
      </w:r>
    </w:p>
    <w:p w14:paraId="125FCD1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hange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4),</w:t>
      </w:r>
    </w:p>
    <w:p w14:paraId="004AC757" w14:textId="77777777" w:rsidR="006378CB" w:rsidRDefault="006378CB" w:rsidP="006378CB">
      <w:pPr>
        <w:pStyle w:val="PL"/>
        <w:rPr>
          <w:lang w:bidi="ar-IQ"/>
        </w:rPr>
      </w:pPr>
      <w:r>
        <w:rPr>
          <w:noProof w:val="0"/>
        </w:rPr>
        <w:tab/>
      </w:r>
      <w:r>
        <w:rPr>
          <w:lang w:bidi="ar-IQ"/>
        </w:rPr>
        <w:t>gFBRG</w:t>
      </w:r>
      <w:r w:rsidRPr="00167DA0">
        <w:rPr>
          <w:lang w:bidi="ar-IQ"/>
        </w:rPr>
        <w:t>uaranteed</w:t>
      </w:r>
      <w:r>
        <w:rPr>
          <w:lang w:bidi="ar-IQ"/>
        </w:rPr>
        <w:t>StatusChange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115),</w:t>
      </w:r>
    </w:p>
    <w:p w14:paraId="4FCE16FE" w14:textId="77777777" w:rsidR="006378CB" w:rsidRDefault="006378CB" w:rsidP="006378CB">
      <w:pPr>
        <w:pStyle w:val="PL"/>
        <w:rPr>
          <w:noProof w:val="0"/>
        </w:rPr>
      </w:pPr>
      <w:r w:rsidRPr="0009176B">
        <w:rPr>
          <w:noProof w:val="0"/>
          <w:lang w:val="en-US"/>
        </w:rPr>
        <w:tab/>
      </w:r>
      <w:r>
        <w:rPr>
          <w:noProof w:val="0"/>
        </w:rPr>
        <w:t>additionOf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6),</w:t>
      </w:r>
    </w:p>
    <w:p w14:paraId="3054E59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removalOfAccess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7),</w:t>
      </w:r>
    </w:p>
    <w:p w14:paraId="43F7C4F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dundantTransmission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8),</w:t>
      </w:r>
    </w:p>
    <w:p w14:paraId="134D0B8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Limit per PDU session</w:t>
      </w:r>
    </w:p>
    <w:p w14:paraId="0DC0304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SessionExpiry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0),</w:t>
      </w:r>
    </w:p>
    <w:p w14:paraId="210905C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SessionExpiry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1),</w:t>
      </w:r>
    </w:p>
    <w:p w14:paraId="722EC7E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SessionExpiryDataEvent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2),</w:t>
      </w:r>
    </w:p>
    <w:p w14:paraId="07B6EBD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SessionExpiryChargingConditionChanges</w:t>
      </w:r>
      <w:r>
        <w:rPr>
          <w:noProof w:val="0"/>
        </w:rPr>
        <w:tab/>
        <w:t>(203),</w:t>
      </w:r>
    </w:p>
    <w:p w14:paraId="0F83512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Limit per Rating group</w:t>
      </w:r>
    </w:p>
    <w:p w14:paraId="3BCC42A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ingGroup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0),</w:t>
      </w:r>
    </w:p>
    <w:p w14:paraId="26257DB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ingGroup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1),</w:t>
      </w:r>
    </w:p>
    <w:p w14:paraId="0755DF0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ingGroupDataEvent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2),</w:t>
      </w:r>
    </w:p>
    <w:p w14:paraId="0459024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Quota management</w:t>
      </w:r>
    </w:p>
    <w:p w14:paraId="65BA351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ime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0),</w:t>
      </w:r>
    </w:p>
    <w:p w14:paraId="33947E0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volume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1),</w:t>
      </w:r>
    </w:p>
    <w:p w14:paraId="62B3292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nit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2),</w:t>
      </w:r>
    </w:p>
    <w:p w14:paraId="0E3FBFB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ime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3),</w:t>
      </w:r>
    </w:p>
    <w:p w14:paraId="3EAAF94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volume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4),</w:t>
      </w:r>
    </w:p>
    <w:p w14:paraId="4029967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nit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5),</w:t>
      </w:r>
    </w:p>
    <w:p w14:paraId="167E619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xpiryOfQuotaValid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6),</w:t>
      </w:r>
    </w:p>
    <w:p w14:paraId="0972E28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AuthorizationReque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7),</w:t>
      </w:r>
    </w:p>
    <w:p w14:paraId="176A2F5D" w14:textId="77777777" w:rsidR="006378CB" w:rsidRPr="007C5CCA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tartOfServiceDataFlowNoValidQuota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8),</w:t>
      </w:r>
    </w:p>
    <w:p w14:paraId="5FA7CB17" w14:textId="77777777" w:rsidR="006378CB" w:rsidRDefault="006378CB" w:rsidP="006378CB">
      <w:pPr>
        <w:pStyle w:val="PL"/>
        <w:rPr>
          <w:noProof w:val="0"/>
        </w:rPr>
      </w:pPr>
      <w:r w:rsidRPr="007C5CCA">
        <w:rPr>
          <w:noProof w:val="0"/>
        </w:rPr>
        <w:tab/>
        <w:t>otherQuotaType</w:t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  <w:t>(409),</w:t>
      </w:r>
    </w:p>
    <w:p w14:paraId="4327160F" w14:textId="77777777" w:rsidR="006378CB" w:rsidRDefault="006378CB" w:rsidP="006378CB">
      <w:pPr>
        <w:pStyle w:val="PL"/>
        <w:rPr>
          <w:noProof w:val="0"/>
        </w:rPr>
      </w:pPr>
      <w:r w:rsidRPr="00F94913">
        <w:rPr>
          <w:noProof w:val="0"/>
        </w:rPr>
        <w:tab/>
        <w:t>expiryOfQuotaHoldingTime</w:t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  <w:t>(410),</w:t>
      </w:r>
    </w:p>
    <w:p w14:paraId="4D861C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tartOfSDFAdditionalAccessNoValidQuota</w:t>
      </w:r>
      <w:r>
        <w:rPr>
          <w:noProof w:val="0"/>
        </w:rPr>
        <w:tab/>
      </w:r>
      <w:r>
        <w:rPr>
          <w:noProof w:val="0"/>
        </w:rPr>
        <w:tab/>
        <w:t>(411),</w:t>
      </w:r>
    </w:p>
    <w:p w14:paraId="2CF03B4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Others </w:t>
      </w:r>
    </w:p>
    <w:p w14:paraId="171EF0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erminationOfServiceDataFl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0),</w:t>
      </w:r>
    </w:p>
    <w:p w14:paraId="190F8D0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anagementInterven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1),</w:t>
      </w:r>
    </w:p>
    <w:p w14:paraId="04A1EFB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unitCountInactiv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502),</w:t>
      </w:r>
    </w:p>
    <w:p w14:paraId="5376968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ndOfPDUSe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3),</w:t>
      </w:r>
    </w:p>
    <w:p w14:paraId="0779785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  <w:t>cHFResponseWithSessionTermin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4),</w:t>
      </w:r>
    </w:p>
    <w:p w14:paraId="5A0B278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HFAbortReque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5),</w:t>
      </w:r>
    </w:p>
    <w:p w14:paraId="78F94D0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bnormalRelea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6),</w:t>
      </w:r>
    </w:p>
    <w:p w14:paraId="0F0CC23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notProvidedBy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7), -- used if not provided by SMF</w:t>
      </w:r>
    </w:p>
    <w:p w14:paraId="778456B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Limit per QoS Flow</w:t>
      </w:r>
    </w:p>
    <w:p w14:paraId="2B00231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qoSFlowExpiry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0),</w:t>
      </w:r>
    </w:p>
    <w:p w14:paraId="3F4F1D9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qoSFlowExpiry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1),</w:t>
      </w:r>
    </w:p>
    <w:p w14:paraId="592E395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interworking with EPC</w:t>
      </w:r>
    </w:p>
    <w:p w14:paraId="5D5992A5" w14:textId="77777777" w:rsidR="006378CB" w:rsidRDefault="006378CB" w:rsidP="006378CB">
      <w:pPr>
        <w:pStyle w:val="PL"/>
      </w:pPr>
      <w:r>
        <w:tab/>
        <w:t>eCG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0),</w:t>
      </w:r>
    </w:p>
    <w:p w14:paraId="505BA2F3" w14:textId="77777777" w:rsidR="006378CB" w:rsidRDefault="006378CB" w:rsidP="006378CB">
      <w:pPr>
        <w:pStyle w:val="PL"/>
      </w:pPr>
      <w:r>
        <w:tab/>
        <w:t>t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1),</w:t>
      </w:r>
    </w:p>
    <w:p w14:paraId="66872A67" w14:textId="77777777" w:rsidR="006378CB" w:rsidRDefault="006378CB" w:rsidP="006378CB">
      <w:pPr>
        <w:pStyle w:val="PL"/>
      </w:pPr>
      <w:r>
        <w:tab/>
        <w:t>handoverCanc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2),</w:t>
      </w:r>
    </w:p>
    <w:p w14:paraId="6A72A15C" w14:textId="77777777" w:rsidR="006378CB" w:rsidRDefault="006378CB" w:rsidP="006378CB">
      <w:pPr>
        <w:pStyle w:val="PL"/>
      </w:pPr>
      <w:r>
        <w:tab/>
        <w:t>handoverSta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3),</w:t>
      </w:r>
    </w:p>
    <w:p w14:paraId="4AA52E7F" w14:textId="77777777" w:rsidR="006378CB" w:rsidRDefault="006378CB" w:rsidP="006378CB">
      <w:pPr>
        <w:pStyle w:val="PL"/>
      </w:pPr>
      <w:r>
        <w:tab/>
        <w:t>handoverComple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4)</w:t>
      </w:r>
      <w:r w:rsidRPr="00D33E08">
        <w:t>,</w:t>
      </w:r>
    </w:p>
    <w:p w14:paraId="3DF5A37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GERAN/UTRAN access</w:t>
      </w:r>
    </w:p>
    <w:p w14:paraId="138BEFB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GI-SAI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5),</w:t>
      </w:r>
    </w:p>
    <w:p w14:paraId="7A77BB6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I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6)</w:t>
      </w:r>
    </w:p>
    <w:p w14:paraId="5E5E728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85BAF5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TS 32.255 [15] for details.</w:t>
      </w:r>
    </w:p>
    <w:p w14:paraId="20621C02" w14:textId="77777777" w:rsidR="006378CB" w:rsidRDefault="006378CB" w:rsidP="006378CB">
      <w:pPr>
        <w:pStyle w:val="PL"/>
        <w:rPr>
          <w:noProof w:val="0"/>
        </w:rPr>
      </w:pPr>
    </w:p>
    <w:p w14:paraId="6ED9412E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SMReplyPathRequested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FA6745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FCA773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noReplyPathSet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54D312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plyPathSe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D62B44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EA9DF5A" w14:textId="77777777" w:rsidR="006378CB" w:rsidRDefault="006378CB" w:rsidP="006378CB">
      <w:pPr>
        <w:pStyle w:val="PL"/>
        <w:rPr>
          <w:noProof w:val="0"/>
        </w:rPr>
      </w:pPr>
    </w:p>
    <w:p w14:paraId="05EA735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  <w:lang w:val="it-IT"/>
        </w:rPr>
        <w:t xml:space="preserve">SMServiceType </w:t>
      </w:r>
      <w:r>
        <w:rPr>
          <w:noProof w:val="0"/>
        </w:rPr>
        <w:tab/>
        <w:t>::= INTEGER</w:t>
      </w:r>
    </w:p>
    <w:p w14:paraId="0E5682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7C728B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0 to 10 VAS4SMS Short Message, </w:t>
      </w:r>
      <w:r>
        <w:rPr>
          <w:noProof w:val="0"/>
          <w:lang w:val="it-IT"/>
        </w:rPr>
        <w:t xml:space="preserve">see TS </w:t>
      </w:r>
      <w:r>
        <w:rPr>
          <w:lang w:eastAsia="zh-CN"/>
        </w:rPr>
        <w:t>TS 22.142 [x] for details</w:t>
      </w:r>
    </w:p>
    <w:p w14:paraId="1E7132E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ontentProcess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7BB3DA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forward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653A340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forwardingMultipleSubscriptions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04EA8EB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filtering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3572CA3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cei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0FC48CD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etworkStor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),</w:t>
      </w:r>
    </w:p>
    <w:p w14:paraId="025C5E1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oMultipleDestination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2C934CF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virtualPrivateNetwor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29FD403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utorepl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8),</w:t>
      </w:r>
    </w:p>
    <w:p w14:paraId="739507D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ersonalSignatur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9),</w:t>
      </w:r>
    </w:p>
    <w:p w14:paraId="375BCEF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eferredDelive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)</w:t>
      </w:r>
    </w:p>
    <w:p w14:paraId="581F317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11 to 99</w:t>
      </w:r>
      <w:r>
        <w:rPr>
          <w:noProof w:val="0"/>
        </w:rPr>
        <w:tab/>
        <w:t>Reserved for 3GPP defined SM services</w:t>
      </w:r>
    </w:p>
    <w:p w14:paraId="3FBA9A3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100 to 199 Vendor specific SM services</w:t>
      </w:r>
    </w:p>
    <w:p w14:paraId="74BB425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EEBED73" w14:textId="77777777" w:rsidR="006378CB" w:rsidRDefault="006378CB" w:rsidP="006378CB">
      <w:pPr>
        <w:pStyle w:val="PL"/>
        <w:rPr>
          <w:noProof w:val="0"/>
          <w:lang w:val="it-IT"/>
        </w:rPr>
      </w:pPr>
    </w:p>
    <w:p w14:paraId="4C012E51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 xml:space="preserve">Indication   </w:t>
      </w:r>
      <w:r>
        <w:rPr>
          <w:noProof w:val="0"/>
        </w:rPr>
        <w:t>::</w:t>
      </w:r>
      <w:proofErr w:type="gramEnd"/>
      <w:r>
        <w:rPr>
          <w:noProof w:val="0"/>
        </w:rPr>
        <w:t>= ENUMERATED</w:t>
      </w:r>
    </w:p>
    <w:p w14:paraId="645AB59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6F5255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sMS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5A753E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S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F49923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47B19A7" w14:textId="77777777" w:rsidR="006378CB" w:rsidRDefault="006378CB" w:rsidP="006378CB">
      <w:pPr>
        <w:pStyle w:val="PL"/>
        <w:rPr>
          <w:lang w:eastAsia="zh-CN"/>
        </w:rPr>
      </w:pPr>
    </w:p>
    <w:p w14:paraId="4193F535" w14:textId="77777777" w:rsidR="006378CB" w:rsidRDefault="006378CB" w:rsidP="006378CB">
      <w:pPr>
        <w:pStyle w:val="PL"/>
        <w:rPr>
          <w:noProof w:val="0"/>
          <w:lang w:val="it-IT"/>
        </w:rPr>
      </w:pPr>
    </w:p>
    <w:p w14:paraId="6432CE6A" w14:textId="77777777" w:rsidR="006378CB" w:rsidRDefault="006378CB" w:rsidP="006378CB">
      <w:pPr>
        <w:pStyle w:val="PL"/>
        <w:rPr>
          <w:noProof w:val="0"/>
        </w:rPr>
      </w:pPr>
    </w:p>
    <w:p w14:paraId="0C25A263" w14:textId="77777777" w:rsidR="006378CB" w:rsidRPr="00A40EA4" w:rsidRDefault="006378CB" w:rsidP="006378CB">
      <w:pPr>
        <w:pStyle w:val="PL"/>
        <w:rPr>
          <w:noProof w:val="0"/>
        </w:rPr>
      </w:pPr>
      <w:proofErr w:type="gramStart"/>
      <w:r w:rsidRPr="00A40EA4">
        <w:rPr>
          <w:noProof w:val="0"/>
        </w:rPr>
        <w:t>SSCMode</w:t>
      </w:r>
      <w:r w:rsidRPr="00A40EA4">
        <w:rPr>
          <w:noProof w:val="0"/>
        </w:rPr>
        <w:tab/>
        <w:t>::</w:t>
      </w:r>
      <w:proofErr w:type="gramEnd"/>
      <w:r w:rsidRPr="00A40EA4">
        <w:rPr>
          <w:noProof w:val="0"/>
        </w:rPr>
        <w:t>= INTEGER</w:t>
      </w:r>
    </w:p>
    <w:p w14:paraId="1AD35655" w14:textId="77777777" w:rsidR="006378CB" w:rsidRPr="00A40EA4" w:rsidRDefault="006378CB" w:rsidP="006378CB">
      <w:pPr>
        <w:pStyle w:val="PL"/>
        <w:rPr>
          <w:noProof w:val="0"/>
        </w:rPr>
      </w:pPr>
      <w:r w:rsidRPr="00A40EA4">
        <w:rPr>
          <w:noProof w:val="0"/>
        </w:rPr>
        <w:t>{</w:t>
      </w:r>
    </w:p>
    <w:p w14:paraId="38A3AE5B" w14:textId="77777777" w:rsidR="006378CB" w:rsidRPr="00A40EA4" w:rsidRDefault="006378CB" w:rsidP="006378CB">
      <w:pPr>
        <w:pStyle w:val="PL"/>
        <w:rPr>
          <w:noProof w:val="0"/>
        </w:rPr>
      </w:pPr>
      <w:r w:rsidRPr="00A40EA4">
        <w:rPr>
          <w:noProof w:val="0"/>
        </w:rPr>
        <w:tab/>
        <w:t>sSCMode1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1),</w:t>
      </w:r>
    </w:p>
    <w:p w14:paraId="7A64AABA" w14:textId="77777777" w:rsidR="006378CB" w:rsidRPr="00A40EA4" w:rsidRDefault="006378CB" w:rsidP="006378CB">
      <w:pPr>
        <w:pStyle w:val="PL"/>
        <w:rPr>
          <w:noProof w:val="0"/>
        </w:rPr>
      </w:pPr>
      <w:r w:rsidRPr="00A40EA4">
        <w:rPr>
          <w:noProof w:val="0"/>
        </w:rPr>
        <w:tab/>
        <w:t>sSCMode2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2),</w:t>
      </w:r>
    </w:p>
    <w:p w14:paraId="02F6A154" w14:textId="77777777" w:rsidR="006378CB" w:rsidRPr="00A40EA4" w:rsidRDefault="006378CB" w:rsidP="006378CB">
      <w:pPr>
        <w:pStyle w:val="PL"/>
        <w:rPr>
          <w:noProof w:val="0"/>
        </w:rPr>
      </w:pPr>
      <w:r w:rsidRPr="00A40EA4">
        <w:rPr>
          <w:noProof w:val="0"/>
        </w:rPr>
        <w:tab/>
        <w:t>sSCMode3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3)</w:t>
      </w:r>
    </w:p>
    <w:p w14:paraId="4A97BB7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9FF23D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See 3GPP TS </w:t>
      </w:r>
      <w:r w:rsidRPr="00F05C7B">
        <w:rPr>
          <w:noProof w:val="0"/>
        </w:rPr>
        <w:t>23</w:t>
      </w:r>
      <w:r>
        <w:rPr>
          <w:noProof w:val="0"/>
        </w:rPr>
        <w:t>.501 [</w:t>
      </w:r>
      <w:r w:rsidRPr="00F05C7B">
        <w:rPr>
          <w:noProof w:val="0"/>
        </w:rPr>
        <w:t>247</w:t>
      </w:r>
      <w:r>
        <w:rPr>
          <w:noProof w:val="0"/>
        </w:rPr>
        <w:t>] for details.</w:t>
      </w:r>
    </w:p>
    <w:p w14:paraId="0C0FB426" w14:textId="77777777" w:rsidR="006378CB" w:rsidRDefault="006378CB" w:rsidP="006378CB">
      <w:pPr>
        <w:pStyle w:val="PL"/>
        <w:rPr>
          <w:noProof w:val="0"/>
        </w:rPr>
      </w:pPr>
    </w:p>
    <w:p w14:paraId="517EC7A2" w14:textId="77777777" w:rsidR="006378CB" w:rsidRPr="002C5DEF" w:rsidRDefault="006378CB" w:rsidP="006378CB">
      <w:pPr>
        <w:pStyle w:val="PL"/>
        <w:rPr>
          <w:noProof w:val="0"/>
          <w:lang w:val="en-US"/>
        </w:rPr>
      </w:pPr>
      <w:proofErr w:type="gramStart"/>
      <w:r w:rsidRPr="004C52B4">
        <w:rPr>
          <w:noProof w:val="0"/>
        </w:rPr>
        <w:t>SteerModeValue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7BD63A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7A5A4D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activeStandby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8B0858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loadBalancing</w:t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2700185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smallestDelay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9B36CC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priorityBased 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03618CC1" w14:textId="77777777" w:rsidR="006378CB" w:rsidRDefault="006378CB" w:rsidP="006378CB">
      <w:pPr>
        <w:pStyle w:val="PL"/>
        <w:rPr>
          <w:noProof w:val="0"/>
        </w:rPr>
      </w:pPr>
    </w:p>
    <w:p w14:paraId="506175E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5F4AB5B" w14:textId="77777777" w:rsidR="006378CB" w:rsidRDefault="006378CB" w:rsidP="006378CB">
      <w:pPr>
        <w:pStyle w:val="PL"/>
        <w:rPr>
          <w:noProof w:val="0"/>
        </w:rPr>
      </w:pPr>
    </w:p>
    <w:p w14:paraId="565EA1BE" w14:textId="77777777" w:rsidR="006378CB" w:rsidRDefault="006378CB" w:rsidP="006378CB">
      <w:pPr>
        <w:pStyle w:val="PL"/>
        <w:rPr>
          <w:noProof w:val="0"/>
        </w:rPr>
      </w:pPr>
    </w:p>
    <w:p w14:paraId="076FCE25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SubscribedQoSInforma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74405E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7A466E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390CBE4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8EB93A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08BADC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fiveQ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155CD9">
        <w:rPr>
          <w:noProof w:val="0"/>
          <w:lang w:val="en-US"/>
        </w:rPr>
        <w:t xml:space="preserve"> </w:t>
      </w:r>
      <w:r>
        <w:rPr>
          <w:noProof w:val="0"/>
          <w:lang w:val="en-US"/>
        </w:rPr>
        <w:t>OPTIONAL</w:t>
      </w:r>
      <w:r>
        <w:rPr>
          <w:noProof w:val="0"/>
        </w:rPr>
        <w:t>,</w:t>
      </w:r>
    </w:p>
    <w:p w14:paraId="4995A14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R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llocationRetentionPriority OPTIONAL,</w:t>
      </w:r>
    </w:p>
    <w:p w14:paraId="0C58E44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  <w:t>[3] INTEGER OPTIONAL</w:t>
      </w:r>
    </w:p>
    <w:p w14:paraId="493B511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3A1ACA8" w14:textId="77777777" w:rsidR="006378CB" w:rsidRDefault="006378CB" w:rsidP="006378CB">
      <w:pPr>
        <w:pStyle w:val="PL"/>
        <w:rPr>
          <w:noProof w:val="0"/>
        </w:rPr>
      </w:pPr>
      <w:bookmarkStart w:id="47" w:name="_Hlk49498400"/>
    </w:p>
    <w:p w14:paraId="6C695456" w14:textId="77777777" w:rsidR="006378CB" w:rsidRDefault="006378CB" w:rsidP="006378CB">
      <w:pPr>
        <w:pStyle w:val="PL"/>
        <w:rPr>
          <w:noProof w:val="0"/>
        </w:rPr>
      </w:pPr>
    </w:p>
    <w:p w14:paraId="1FD566FF" w14:textId="77777777" w:rsidR="006378CB" w:rsidRDefault="006378CB" w:rsidP="006378CB">
      <w:pPr>
        <w:pStyle w:val="PL"/>
        <w:rPr>
          <w:noProof w:val="0"/>
        </w:rPr>
      </w:pPr>
      <w:proofErr w:type="gramStart"/>
      <w:r>
        <w:t xml:space="preserve">SvcExperience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8DD12F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42C53E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o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239BD98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pperR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2CF3E4C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lowerR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</w:t>
      </w:r>
    </w:p>
    <w:p w14:paraId="239BB77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7DA845C" w14:textId="77777777" w:rsidR="006378CB" w:rsidRDefault="006378CB" w:rsidP="006378CB">
      <w:pPr>
        <w:pStyle w:val="PL"/>
        <w:rPr>
          <w:noProof w:val="0"/>
        </w:rPr>
      </w:pPr>
    </w:p>
    <w:bookmarkEnd w:id="47"/>
    <w:p w14:paraId="05148A61" w14:textId="77777777" w:rsidR="006378CB" w:rsidRDefault="006378CB" w:rsidP="006378CB">
      <w:pPr>
        <w:pStyle w:val="PL"/>
        <w:rPr>
          <w:noProof w:val="0"/>
        </w:rPr>
      </w:pPr>
    </w:p>
    <w:p w14:paraId="000D4D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959A24A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T</w:t>
      </w:r>
    </w:p>
    <w:p w14:paraId="1EB3A50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CCF1B95" w14:textId="77777777" w:rsidR="006378CB" w:rsidRDefault="006378CB" w:rsidP="006378CB">
      <w:pPr>
        <w:pStyle w:val="PL"/>
        <w:rPr>
          <w:noProof w:val="0"/>
        </w:rPr>
      </w:pPr>
    </w:p>
    <w:p w14:paraId="60621E89" w14:textId="77777777" w:rsidR="006378CB" w:rsidRDefault="006378CB" w:rsidP="006378CB">
      <w:pPr>
        <w:pStyle w:val="PL"/>
        <w:rPr>
          <w:noProof w:val="0"/>
        </w:rPr>
      </w:pPr>
    </w:p>
    <w:p w14:paraId="2F3A4DE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TAC</w:t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))</w:t>
      </w:r>
    </w:p>
    <w:p w14:paraId="6ACB727A" w14:textId="77777777" w:rsidR="006378CB" w:rsidRDefault="006378CB" w:rsidP="006378CB">
      <w:pPr>
        <w:pStyle w:val="PL"/>
        <w:rPr>
          <w:noProof w:val="0"/>
        </w:rPr>
      </w:pPr>
    </w:p>
    <w:p w14:paraId="19F3B12D" w14:textId="77777777" w:rsidR="006378CB" w:rsidRDefault="006378CB" w:rsidP="006378CB">
      <w:pPr>
        <w:pStyle w:val="PL"/>
      </w:pPr>
      <w:proofErr w:type="gramStart"/>
      <w:r>
        <w:t>TAI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4E0D2C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00213ED" w14:textId="77777777" w:rsidR="006378CB" w:rsidRPr="00452B63" w:rsidRDefault="006378CB" w:rsidP="006378CB">
      <w:pPr>
        <w:pStyle w:val="PL"/>
        <w:rPr>
          <w:noProof w:val="0"/>
          <w:snapToGrid w:val="0"/>
        </w:rPr>
      </w:pPr>
      <w:r>
        <w:rPr>
          <w:noProof w:val="0"/>
        </w:rPr>
        <w:tab/>
      </w:r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</w:t>
      </w:r>
      <w:r w:rsidRPr="009F5A10">
        <w:rPr>
          <w:noProof w:val="0"/>
          <w:snapToGrid w:val="0"/>
        </w:rPr>
        <w:t>,</w:t>
      </w:r>
    </w:p>
    <w:p w14:paraId="5AC32E7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ac</w:t>
      </w:r>
      <w:r>
        <w:tab/>
      </w:r>
      <w:r>
        <w:tab/>
      </w:r>
      <w:r>
        <w:rPr>
          <w:noProof w:val="0"/>
        </w:rPr>
        <w:tab/>
        <w:t>[1] TAC</w:t>
      </w:r>
    </w:p>
    <w:p w14:paraId="0CDA23A9" w14:textId="77777777" w:rsidR="006378CB" w:rsidRDefault="006378CB" w:rsidP="006378CB">
      <w:pPr>
        <w:pStyle w:val="PL"/>
        <w:rPr>
          <w:noProof w:val="0"/>
        </w:rPr>
      </w:pPr>
    </w:p>
    <w:p w14:paraId="2796C61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E3B1775" w14:textId="77777777" w:rsidR="006378CB" w:rsidRDefault="006378CB" w:rsidP="006378CB">
      <w:pPr>
        <w:pStyle w:val="PL"/>
        <w:rPr>
          <w:noProof w:val="0"/>
        </w:rPr>
      </w:pPr>
    </w:p>
    <w:p w14:paraId="1BFFC3F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TenantIdentifier</w:t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OCTET STRING </w:t>
      </w:r>
    </w:p>
    <w:p w14:paraId="3E0C9F43" w14:textId="77777777" w:rsidR="006378CB" w:rsidRDefault="006378CB" w:rsidP="006378CB">
      <w:pPr>
        <w:pStyle w:val="PL"/>
        <w:rPr>
          <w:noProof w:val="0"/>
        </w:rPr>
      </w:pPr>
    </w:p>
    <w:p w14:paraId="0546955A" w14:textId="77777777" w:rsidR="006378CB" w:rsidRDefault="006378CB" w:rsidP="006378CB">
      <w:pPr>
        <w:pStyle w:val="PL"/>
        <w:rPr>
          <w:noProof w:val="0"/>
        </w:rPr>
      </w:pPr>
    </w:p>
    <w:p w14:paraId="7FDC4029" w14:textId="77777777" w:rsidR="006378CB" w:rsidRDefault="006378CB" w:rsidP="006378CB">
      <w:pPr>
        <w:pStyle w:val="PL"/>
        <w:rPr>
          <w:lang w:bidi="ar-IQ"/>
        </w:rPr>
      </w:pPr>
      <w:proofErr w:type="gramStart"/>
      <w:r>
        <w:rPr>
          <w:lang w:bidi="ar-IQ"/>
        </w:rPr>
        <w:t>Throughput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F96540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521DF5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guaranteedTh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Bitrate,</w:t>
      </w:r>
    </w:p>
    <w:p w14:paraId="7F80F34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aximumTh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</w:t>
      </w:r>
    </w:p>
    <w:p w14:paraId="1102B8C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0766742" w14:textId="77777777" w:rsidR="006378CB" w:rsidRDefault="006378CB" w:rsidP="006378CB">
      <w:pPr>
        <w:pStyle w:val="PL"/>
        <w:rPr>
          <w:noProof w:val="0"/>
        </w:rPr>
      </w:pPr>
    </w:p>
    <w:p w14:paraId="496409B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TNAP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DD5C14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C643D5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C924B8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3689632" w14:textId="77777777" w:rsidR="006378CB" w:rsidRDefault="006378CB" w:rsidP="006378CB">
      <w:pPr>
        <w:pStyle w:val="PL"/>
        <w:rPr>
          <w:noProof w:val="0"/>
        </w:rPr>
      </w:pPr>
    </w:p>
    <w:p w14:paraId="4E56C45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Tngf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71B6548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AD6B27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98941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41AFC161" w14:textId="77777777" w:rsidR="006378CB" w:rsidRDefault="006378CB" w:rsidP="006378CB">
      <w:pPr>
        <w:pStyle w:val="PL"/>
        <w:rPr>
          <w:noProof w:val="0"/>
        </w:rPr>
      </w:pPr>
    </w:p>
    <w:p w14:paraId="0E9A6BC6" w14:textId="77777777" w:rsidR="006378CB" w:rsidRDefault="006378CB" w:rsidP="006378CB">
      <w:pPr>
        <w:pStyle w:val="PL"/>
        <w:rPr>
          <w:noProof w:val="0"/>
        </w:rPr>
      </w:pPr>
    </w:p>
    <w:p w14:paraId="552553FC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Trigger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CHOICE</w:t>
      </w:r>
    </w:p>
    <w:p w14:paraId="1413C83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55F4750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FTrigger</w:t>
      </w:r>
      <w:r>
        <w:rPr>
          <w:noProof w:val="0"/>
        </w:rPr>
        <w:tab/>
      </w:r>
      <w:r>
        <w:rPr>
          <w:noProof w:val="0"/>
        </w:rPr>
        <w:tab/>
        <w:t>[0] SMFTrigger</w:t>
      </w:r>
    </w:p>
    <w:p w14:paraId="1E3AEE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5CA63E0" w14:textId="77777777" w:rsidR="006378CB" w:rsidRDefault="006378CB" w:rsidP="006378CB">
      <w:pPr>
        <w:pStyle w:val="PL"/>
        <w:rPr>
          <w:noProof w:val="0"/>
        </w:rPr>
      </w:pPr>
    </w:p>
    <w:p w14:paraId="50666057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TriggerCategory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28ACCE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1E2EDC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mmediateReport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9C9499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eferredReport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A19AD6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61D358F" w14:textId="77777777" w:rsidR="006378CB" w:rsidRDefault="006378CB" w:rsidP="006378CB">
      <w:pPr>
        <w:pStyle w:val="PL"/>
        <w:rPr>
          <w:noProof w:val="0"/>
        </w:rPr>
      </w:pPr>
    </w:p>
    <w:p w14:paraId="499C883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TWAP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521801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13BC65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D3535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D6286A8" w14:textId="77777777" w:rsidR="006378CB" w:rsidRDefault="006378CB" w:rsidP="006378CB">
      <w:pPr>
        <w:pStyle w:val="PL"/>
        <w:rPr>
          <w:noProof w:val="0"/>
        </w:rPr>
      </w:pPr>
    </w:p>
    <w:p w14:paraId="77D4D8C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B8C82E3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U</w:t>
      </w:r>
    </w:p>
    <w:p w14:paraId="1886146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AC9C0BB" w14:textId="77777777" w:rsidR="006378CB" w:rsidRDefault="006378CB" w:rsidP="006378CB">
      <w:pPr>
        <w:pStyle w:val="PL"/>
        <w:rPr>
          <w:noProof w:val="0"/>
        </w:rPr>
      </w:pPr>
    </w:p>
    <w:p w14:paraId="58F3B5C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UsedUnitContainer 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8925AA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1ACA91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ervic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rviceIdentifier OPTIONAL,</w:t>
      </w:r>
    </w:p>
    <w:p w14:paraId="17DE8FF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CallDuration OPTIONAL,</w:t>
      </w:r>
    </w:p>
    <w:p w14:paraId="504610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2AE1F52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rigger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TimeStamp OPTIONAL,</w:t>
      </w:r>
    </w:p>
    <w:p w14:paraId="398772E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ataTotalVolu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 OPTIONAL,</w:t>
      </w:r>
    </w:p>
    <w:p w14:paraId="1C4FBA3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DataVolumeOctets OPTIONAL,</w:t>
      </w:r>
    </w:p>
    <w:p w14:paraId="39A6E56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DataVolumeOctets OPTIONAL,</w:t>
      </w:r>
    </w:p>
    <w:p w14:paraId="52BCA1E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erviceSpecificUnit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INTEGER OPTIONAL,</w:t>
      </w:r>
    </w:p>
    <w:p w14:paraId="299CC95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vent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TimeStamp OPTIONAL,</w:t>
      </w:r>
    </w:p>
    <w:p w14:paraId="7EE4793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local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</w:t>
      </w:r>
      <w:r w:rsidDel="002C458C">
        <w:rPr>
          <w:noProof w:val="0"/>
        </w:rPr>
        <w:t xml:space="preserve"> </w:t>
      </w:r>
      <w:r>
        <w:rPr>
          <w:noProof w:val="0"/>
        </w:rPr>
        <w:t>LocalSequenceNumber OPTIONAL,</w:t>
      </w:r>
    </w:p>
    <w:p w14:paraId="1E0C6F0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ingIndicato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RatingIndicator OPTIONAL,</w:t>
      </w:r>
    </w:p>
    <w:p w14:paraId="5E0B62C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Container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PDUContainerInformation OPTIONAL,</w:t>
      </w:r>
    </w:p>
    <w:p w14:paraId="75D9A8A9" w14:textId="77777777" w:rsidR="006378CB" w:rsidRPr="0009176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 w:rsidRPr="0009176B">
        <w:rPr>
          <w:noProof w:val="0"/>
        </w:rPr>
        <w:t>quotaManagementIndicator</w:t>
      </w:r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2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BOOLEAN OPTIONAL,</w:t>
      </w:r>
    </w:p>
    <w:p w14:paraId="3A284DF6" w14:textId="77777777" w:rsidR="006378CB" w:rsidRPr="0009176B" w:rsidRDefault="006378CB" w:rsidP="006378CB">
      <w:pPr>
        <w:pStyle w:val="PL"/>
        <w:rPr>
          <w:noProof w:val="0"/>
        </w:rPr>
      </w:pPr>
      <w:r w:rsidRPr="0009176B">
        <w:rPr>
          <w:noProof w:val="0"/>
        </w:rPr>
        <w:tab/>
        <w:t>quotaManagementIndicatorExt</w:t>
      </w:r>
      <w:r w:rsidRPr="0009176B">
        <w:rPr>
          <w:noProof w:val="0"/>
        </w:rPr>
        <w:tab/>
      </w:r>
      <w:r w:rsidRPr="0009176B">
        <w:rPr>
          <w:noProof w:val="0"/>
        </w:rPr>
        <w:tab/>
      </w:r>
      <w:r w:rsidRPr="0009176B">
        <w:rPr>
          <w:noProof w:val="0"/>
        </w:rPr>
        <w:tab/>
        <w:t>[13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QuotaManagementIndicator OPTIONAL,</w:t>
      </w:r>
    </w:p>
    <w:p w14:paraId="3743A5DE" w14:textId="77777777" w:rsidR="006378CB" w:rsidRDefault="006378CB" w:rsidP="006378CB">
      <w:pPr>
        <w:pStyle w:val="PL"/>
        <w:rPr>
          <w:noProof w:val="0"/>
        </w:rPr>
      </w:pPr>
      <w:r w:rsidRPr="0009176B">
        <w:rPr>
          <w:noProof w:val="0"/>
        </w:rPr>
        <w:tab/>
        <w:t>nSPAContainerInformation</w:t>
      </w:r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4] NSPAContainerInformation OPTIONAL</w:t>
      </w:r>
      <w:r>
        <w:rPr>
          <w:noProof w:val="0"/>
        </w:rPr>
        <w:t>,</w:t>
      </w:r>
    </w:p>
    <w:p w14:paraId="393F04C6" w14:textId="77777777" w:rsidR="006378CB" w:rsidRPr="0009176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ventTimeStampEx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SEQUENCE OF TimeStamp OPTIONAL</w:t>
      </w:r>
    </w:p>
    <w:p w14:paraId="41A6F29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CB4D8A7" w14:textId="77777777" w:rsidR="006378CB" w:rsidRDefault="006378CB" w:rsidP="006378CB">
      <w:pPr>
        <w:pStyle w:val="PL"/>
        <w:rPr>
          <w:noProof w:val="0"/>
        </w:rPr>
      </w:pPr>
    </w:p>
    <w:p w14:paraId="00E8640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E52F0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UserLocationInformationStructured is an alternative ASN.1 format to UserLocationInformation</w:t>
      </w:r>
    </w:p>
    <w:p w14:paraId="7EF3B81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6EAD0FA" w14:textId="77777777" w:rsidR="006378CB" w:rsidRDefault="006378CB" w:rsidP="006378CB">
      <w:pPr>
        <w:pStyle w:val="PL"/>
        <w:rPr>
          <w:noProof w:val="0"/>
        </w:rPr>
      </w:pPr>
    </w:p>
    <w:p w14:paraId="595FF9AF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UserLocationInformation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51FA99DF" w14:textId="77777777" w:rsidR="006378CB" w:rsidRDefault="006378CB" w:rsidP="006378CB">
      <w:pPr>
        <w:pStyle w:val="PL"/>
        <w:rPr>
          <w:noProof w:val="0"/>
        </w:rPr>
      </w:pPr>
    </w:p>
    <w:p w14:paraId="15EDDE0D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 xml:space="preserve">UserLocationInformationStructured 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16C4AA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277B4E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utr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EutraLocation OPTIONAL,</w:t>
      </w:r>
    </w:p>
    <w:p w14:paraId="1564583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r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rLocation OPTIONAL,</w:t>
      </w:r>
    </w:p>
    <w:p w14:paraId="4598FC5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3g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N3gaLocation OPTIONAL</w:t>
      </w:r>
      <w:r w:rsidRPr="00DC68EF">
        <w:rPr>
          <w:noProof w:val="0"/>
        </w:rPr>
        <w:t>,</w:t>
      </w:r>
    </w:p>
    <w:p w14:paraId="19155E9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tr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UtraLocation OPTIONAL,</w:t>
      </w:r>
    </w:p>
    <w:p w14:paraId="63DA772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ger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4] GeraLocation OPTIONAL</w:t>
      </w:r>
    </w:p>
    <w:p w14:paraId="4F1B25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F8CFB34" w14:textId="77777777" w:rsidR="006378CB" w:rsidRDefault="006378CB" w:rsidP="006378CB">
      <w:pPr>
        <w:pStyle w:val="PL"/>
        <w:rPr>
          <w:noProof w:val="0"/>
        </w:rPr>
      </w:pPr>
    </w:p>
    <w:p w14:paraId="3E8DDEBF" w14:textId="77777777" w:rsidR="006378CB" w:rsidRPr="00B0318A" w:rsidRDefault="006378CB" w:rsidP="006378CB">
      <w:pPr>
        <w:pStyle w:val="PL"/>
        <w:rPr>
          <w:noProof w:val="0"/>
        </w:rPr>
      </w:pPr>
      <w:proofErr w:type="gramStart"/>
      <w:r w:rsidRPr="00B0318A">
        <w:rPr>
          <w:noProof w:val="0"/>
        </w:rPr>
        <w:t>UtraLocation</w:t>
      </w:r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63A70B98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1A74A7A1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cg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0] CellGlobalId OPTIONAL,</w:t>
      </w:r>
    </w:p>
    <w:p w14:paraId="084F8410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s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</w:t>
      </w:r>
      <w:r w:rsidRPr="006C3EFA">
        <w:t xml:space="preserve"> </w:t>
      </w:r>
      <w:r w:rsidRPr="00B0318A">
        <w:rPr>
          <w:noProof w:val="0"/>
        </w:rPr>
        <w:t>ServiceAreaId OPTIONAL,</w:t>
      </w:r>
    </w:p>
    <w:p w14:paraId="6D8A129B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l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 LocationAreaId OPTIONAL,</w:t>
      </w:r>
    </w:p>
    <w:p w14:paraId="64F8B85F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r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3] RoutingAreaId OPTIONAL,</w:t>
      </w:r>
    </w:p>
    <w:p w14:paraId="34C5FC4A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ageOfLocationInformation</w:t>
      </w:r>
      <w:r w:rsidRPr="00B0318A">
        <w:rPr>
          <w:noProof w:val="0"/>
        </w:rPr>
        <w:tab/>
        <w:t>[4] AgeOfLocationInformation OPTIONAL,</w:t>
      </w:r>
    </w:p>
    <w:p w14:paraId="2A6C6C50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ueLocationTimestamp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5] TimeStamp OPTIONAL,</w:t>
      </w:r>
    </w:p>
    <w:p w14:paraId="1C841334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geographical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  <w:t>[6] GeographicalInformation</w:t>
      </w:r>
      <w:r w:rsidRPr="00B0318A">
        <w:rPr>
          <w:noProof w:val="0"/>
        </w:rPr>
        <w:tab/>
        <w:t>OPTIONAL,</w:t>
      </w:r>
    </w:p>
    <w:p w14:paraId="11E17913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geodetic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7] GeodeticInformation OPTIONAL</w:t>
      </w:r>
    </w:p>
    <w:p w14:paraId="11EE96D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91C52ED" w14:textId="77777777" w:rsidR="006378CB" w:rsidRDefault="006378CB" w:rsidP="006378CB">
      <w:pPr>
        <w:pStyle w:val="PL"/>
        <w:rPr>
          <w:noProof w:val="0"/>
        </w:rPr>
      </w:pPr>
    </w:p>
    <w:p w14:paraId="1EA60BC4" w14:textId="77777777" w:rsidR="006378CB" w:rsidRDefault="006378CB" w:rsidP="006378CB">
      <w:pPr>
        <w:pStyle w:val="PL"/>
        <w:rPr>
          <w:noProof w:val="0"/>
        </w:rPr>
      </w:pPr>
    </w:p>
    <w:p w14:paraId="631E247C" w14:textId="77777777" w:rsidR="006378CB" w:rsidRDefault="006378CB" w:rsidP="006378CB">
      <w:pPr>
        <w:pStyle w:val="PL"/>
        <w:rPr>
          <w:noProof w:val="0"/>
        </w:rPr>
      </w:pPr>
    </w:p>
    <w:p w14:paraId="166A916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159B70D" w14:textId="77777777" w:rsidR="006378CB" w:rsidRPr="005846D8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>the User Location as described in TS 29.571 [249].</w:t>
      </w:r>
    </w:p>
    <w:p w14:paraId="39D026E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0170E960" w14:textId="77777777" w:rsidR="006378CB" w:rsidRDefault="006378CB" w:rsidP="006378CB">
      <w:pPr>
        <w:pStyle w:val="PL"/>
        <w:rPr>
          <w:noProof w:val="0"/>
        </w:rPr>
      </w:pPr>
    </w:p>
    <w:p w14:paraId="63B5B49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CDE8902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V</w:t>
      </w:r>
    </w:p>
    <w:p w14:paraId="103AE9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F29CE53" w14:textId="77777777" w:rsidR="006378CB" w:rsidRDefault="006378CB" w:rsidP="006378CB">
      <w:pPr>
        <w:pStyle w:val="PL"/>
        <w:rPr>
          <w:noProof w:val="0"/>
        </w:rPr>
      </w:pPr>
    </w:p>
    <w:p w14:paraId="41DD0B3D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VlrNumber</w:t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5804E8C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F629D9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544836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07195DB" w14:textId="77777777" w:rsidR="006378CB" w:rsidRDefault="006378CB" w:rsidP="006378CB">
      <w:pPr>
        <w:pStyle w:val="PL"/>
        <w:rPr>
          <w:noProof w:val="0"/>
        </w:rPr>
      </w:pPr>
    </w:p>
    <w:p w14:paraId="208EB612" w14:textId="77777777" w:rsidR="006378CB" w:rsidRDefault="006378CB" w:rsidP="006378CB">
      <w:pPr>
        <w:pStyle w:val="PL"/>
        <w:rPr>
          <w:noProof w:val="0"/>
        </w:rPr>
      </w:pPr>
    </w:p>
    <w:p w14:paraId="1DEB9D45" w14:textId="77777777" w:rsidR="006378CB" w:rsidRDefault="006378CB" w:rsidP="006378CB">
      <w:pPr>
        <w:pStyle w:val="PL"/>
        <w:rPr>
          <w:noProof w:val="0"/>
        </w:rPr>
      </w:pPr>
      <w:proofErr w:type="gramStart"/>
      <w:r w:rsidRPr="00BC5162">
        <w:rPr>
          <w:noProof w:val="0"/>
        </w:rPr>
        <w:t>V2XCommunicationModeIndicator</w:t>
      </w:r>
      <w:r>
        <w:rPr>
          <w:lang w:eastAsia="zh-CN"/>
        </w:rPr>
        <w:t xml:space="preserve">   </w:t>
      </w:r>
      <w:r>
        <w:rPr>
          <w:noProof w:val="0"/>
        </w:rPr>
        <w:t>::</w:t>
      </w:r>
      <w:proofErr w:type="gramEnd"/>
      <w:r>
        <w:rPr>
          <w:noProof w:val="0"/>
        </w:rPr>
        <w:t>= ENUMERATED</w:t>
      </w:r>
    </w:p>
    <w:p w14:paraId="72FD1F0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39CC95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v2XCom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0E402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v2XCom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637BC7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3456823" w14:textId="77777777" w:rsidR="006378CB" w:rsidRDefault="006378CB" w:rsidP="006378CB">
      <w:pPr>
        <w:pStyle w:val="PL"/>
        <w:rPr>
          <w:noProof w:val="0"/>
        </w:rPr>
      </w:pPr>
    </w:p>
    <w:p w14:paraId="58B8D0D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2FD46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W</w:t>
      </w:r>
    </w:p>
    <w:p w14:paraId="56F4D55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9A8C3C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WAgfId</w:t>
      </w:r>
      <w:proofErr w:type="gramStart"/>
      <w:r>
        <w:rPr>
          <w:noProof w:val="0"/>
        </w:rPr>
        <w:tab/>
      </w:r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2A6C192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00D3E1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714B5A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208A9134" w14:textId="77777777" w:rsidR="006378CB" w:rsidRDefault="006378CB" w:rsidP="006378CB">
      <w:pPr>
        <w:pStyle w:val="PL"/>
        <w:rPr>
          <w:noProof w:val="0"/>
        </w:rPr>
      </w:pPr>
    </w:p>
    <w:p w14:paraId="7EF14C2E" w14:textId="77777777" w:rsidR="006378CB" w:rsidRDefault="006378CB" w:rsidP="006378CB">
      <w:pPr>
        <w:pStyle w:val="PL"/>
        <w:rPr>
          <w:noProof w:val="0"/>
        </w:rPr>
      </w:pPr>
      <w:proofErr w:type="gramStart"/>
      <w:r>
        <w:rPr>
          <w:noProof w:val="0"/>
        </w:rPr>
        <w:t>.#</w:t>
      </w:r>
      <w:proofErr w:type="gramEnd"/>
      <w:r>
        <w:rPr>
          <w:noProof w:val="0"/>
        </w:rPr>
        <w:t>END</w:t>
      </w:r>
    </w:p>
    <w:p w14:paraId="71FD9DBE" w14:textId="77777777" w:rsidR="00854B3E" w:rsidRDefault="00854B3E">
      <w:pPr>
        <w:rPr>
          <w:noProof/>
          <w:lang w:eastAsia="zh-CN"/>
        </w:rPr>
      </w:pPr>
    </w:p>
    <w:p w14:paraId="299963BB" w14:textId="77777777" w:rsidR="00854B3E" w:rsidRDefault="00854B3E">
      <w:pPr>
        <w:rPr>
          <w:noProof/>
          <w:lang w:eastAsia="zh-CN"/>
        </w:rPr>
      </w:pPr>
    </w:p>
    <w:p w14:paraId="7C93D160" w14:textId="77777777" w:rsidR="00854B3E" w:rsidRDefault="00854B3E">
      <w:pPr>
        <w:rPr>
          <w:noProof/>
          <w:lang w:eastAsia="zh-CN"/>
        </w:rPr>
      </w:pPr>
    </w:p>
    <w:p w14:paraId="1267B38B" w14:textId="5F306C82" w:rsidR="006378CB" w:rsidRPr="00E96278" w:rsidRDefault="006378CB" w:rsidP="006378CB">
      <w:pPr>
        <w:rPr>
          <w:noProof/>
          <w:color w:val="C00000"/>
          <w:lang w:eastAsia="zh-CN"/>
        </w:rPr>
      </w:pPr>
      <w:r w:rsidRPr="00E96278">
        <w:rPr>
          <w:rFonts w:hint="eastAsia"/>
          <w:noProof/>
          <w:color w:val="C00000"/>
          <w:lang w:eastAsia="zh-CN"/>
        </w:rPr>
        <w:t>=</w:t>
      </w:r>
      <w:r w:rsidRPr="00E96278">
        <w:rPr>
          <w:noProof/>
          <w:color w:val="C00000"/>
          <w:lang w:eastAsia="zh-CN"/>
        </w:rPr>
        <w:t>==========================End of change=============================================</w:t>
      </w:r>
    </w:p>
    <w:p w14:paraId="4DD444EA" w14:textId="77777777" w:rsidR="00854B3E" w:rsidRDefault="00854B3E">
      <w:pPr>
        <w:rPr>
          <w:noProof/>
          <w:lang w:eastAsia="zh-CN"/>
        </w:rPr>
      </w:pPr>
    </w:p>
    <w:p w14:paraId="6364945B" w14:textId="77777777" w:rsidR="00854B3E" w:rsidRDefault="00854B3E">
      <w:pPr>
        <w:rPr>
          <w:noProof/>
          <w:lang w:eastAsia="zh-CN"/>
        </w:rPr>
      </w:pPr>
    </w:p>
    <w:p w14:paraId="249C4E9D" w14:textId="77777777" w:rsidR="00854B3E" w:rsidRDefault="00854B3E">
      <w:pPr>
        <w:rPr>
          <w:noProof/>
          <w:lang w:eastAsia="zh-CN"/>
        </w:rPr>
      </w:pPr>
    </w:p>
    <w:p w14:paraId="1B809190" w14:textId="77777777" w:rsidR="00854B3E" w:rsidRDefault="00854B3E">
      <w:pPr>
        <w:rPr>
          <w:noProof/>
          <w:lang w:eastAsia="zh-CN"/>
        </w:rPr>
      </w:pPr>
    </w:p>
    <w:p w14:paraId="2E5D0174" w14:textId="77777777" w:rsidR="00854B3E" w:rsidRDefault="00854B3E">
      <w:pPr>
        <w:rPr>
          <w:noProof/>
          <w:lang w:eastAsia="zh-CN"/>
        </w:rPr>
      </w:pPr>
    </w:p>
    <w:sectPr w:rsidR="00854B3E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C13743" w14:textId="77777777" w:rsidR="006F794C" w:rsidRDefault="006F794C">
      <w:r>
        <w:separator/>
      </w:r>
    </w:p>
  </w:endnote>
  <w:endnote w:type="continuationSeparator" w:id="0">
    <w:p w14:paraId="2A80F599" w14:textId="77777777" w:rsidR="006F794C" w:rsidRDefault="006F79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??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457150" w14:textId="77777777" w:rsidR="006F794C" w:rsidRDefault="006F794C">
      <w:r>
        <w:separator/>
      </w:r>
    </w:p>
  </w:footnote>
  <w:footnote w:type="continuationSeparator" w:id="0">
    <w:p w14:paraId="4245851C" w14:textId="77777777" w:rsidR="006F794C" w:rsidRDefault="006F794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CD0803" w:rsidRDefault="00CD0803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CD0803" w:rsidRDefault="00CD0803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CD0803" w:rsidRDefault="00CD0803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CD0803" w:rsidRDefault="00CD0803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Cambria Math" w:hAnsi="Cambria Math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Arial" w:hAnsi="Arial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Arial" w:hAnsi="Arial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IdMacAtCleanup w:val="1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, R00">
    <w15:presenceInfo w15:providerId="None" w15:userId="Huawei, R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9"/>
  <w:printFractionalCharacterWidth/>
  <w:embedSystemFonts/>
  <w:bordersDoNotSurroundHeader/>
  <w:bordersDoNotSurroundFooter/>
  <w:hideSpellingError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22E4A"/>
    <w:rsid w:val="000939D9"/>
    <w:rsid w:val="000A6394"/>
    <w:rsid w:val="000B7FED"/>
    <w:rsid w:val="000C038A"/>
    <w:rsid w:val="000C6598"/>
    <w:rsid w:val="000D44B3"/>
    <w:rsid w:val="000E014D"/>
    <w:rsid w:val="00131687"/>
    <w:rsid w:val="00145D43"/>
    <w:rsid w:val="00165416"/>
    <w:rsid w:val="00192C46"/>
    <w:rsid w:val="001A08B3"/>
    <w:rsid w:val="001A7B60"/>
    <w:rsid w:val="001B52F0"/>
    <w:rsid w:val="001B7A65"/>
    <w:rsid w:val="001E293E"/>
    <w:rsid w:val="001E41F3"/>
    <w:rsid w:val="00215DC6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96955"/>
    <w:rsid w:val="003A49CB"/>
    <w:rsid w:val="003E1A36"/>
    <w:rsid w:val="00410371"/>
    <w:rsid w:val="004242F1"/>
    <w:rsid w:val="00461BB5"/>
    <w:rsid w:val="004A52C6"/>
    <w:rsid w:val="004B75B7"/>
    <w:rsid w:val="004D1D31"/>
    <w:rsid w:val="005009D9"/>
    <w:rsid w:val="0051580D"/>
    <w:rsid w:val="00547111"/>
    <w:rsid w:val="00592D74"/>
    <w:rsid w:val="005E2C44"/>
    <w:rsid w:val="00621188"/>
    <w:rsid w:val="006257ED"/>
    <w:rsid w:val="006378CB"/>
    <w:rsid w:val="006441F3"/>
    <w:rsid w:val="0065536E"/>
    <w:rsid w:val="00665C47"/>
    <w:rsid w:val="0068622F"/>
    <w:rsid w:val="00695808"/>
    <w:rsid w:val="006B46FB"/>
    <w:rsid w:val="006E21FB"/>
    <w:rsid w:val="006F794C"/>
    <w:rsid w:val="00712598"/>
    <w:rsid w:val="00785599"/>
    <w:rsid w:val="00792342"/>
    <w:rsid w:val="007977A8"/>
    <w:rsid w:val="007B512A"/>
    <w:rsid w:val="007C2097"/>
    <w:rsid w:val="007D6A07"/>
    <w:rsid w:val="007F55E0"/>
    <w:rsid w:val="007F7259"/>
    <w:rsid w:val="008040A8"/>
    <w:rsid w:val="008279FA"/>
    <w:rsid w:val="00854B3E"/>
    <w:rsid w:val="008626E7"/>
    <w:rsid w:val="00870EE7"/>
    <w:rsid w:val="00880A55"/>
    <w:rsid w:val="008863B9"/>
    <w:rsid w:val="008A45A6"/>
    <w:rsid w:val="008B7764"/>
    <w:rsid w:val="008D39FE"/>
    <w:rsid w:val="008E17C0"/>
    <w:rsid w:val="008F3789"/>
    <w:rsid w:val="008F686C"/>
    <w:rsid w:val="009148DE"/>
    <w:rsid w:val="00941E30"/>
    <w:rsid w:val="009777D9"/>
    <w:rsid w:val="00991B88"/>
    <w:rsid w:val="009A5753"/>
    <w:rsid w:val="009A579D"/>
    <w:rsid w:val="009D5D61"/>
    <w:rsid w:val="009E3297"/>
    <w:rsid w:val="009F734F"/>
    <w:rsid w:val="00A1069F"/>
    <w:rsid w:val="00A246B6"/>
    <w:rsid w:val="00A47E70"/>
    <w:rsid w:val="00A50CF0"/>
    <w:rsid w:val="00A7671C"/>
    <w:rsid w:val="00A839C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BF27A2"/>
    <w:rsid w:val="00C12D8A"/>
    <w:rsid w:val="00C66BA2"/>
    <w:rsid w:val="00C95985"/>
    <w:rsid w:val="00CC5026"/>
    <w:rsid w:val="00CC68D0"/>
    <w:rsid w:val="00CD0803"/>
    <w:rsid w:val="00CF5C18"/>
    <w:rsid w:val="00D03F9A"/>
    <w:rsid w:val="00D06D51"/>
    <w:rsid w:val="00D24991"/>
    <w:rsid w:val="00D50255"/>
    <w:rsid w:val="00D66520"/>
    <w:rsid w:val="00DE34CF"/>
    <w:rsid w:val="00E13F3D"/>
    <w:rsid w:val="00E34898"/>
    <w:rsid w:val="00E96278"/>
    <w:rsid w:val="00EB09B7"/>
    <w:rsid w:val="00EE7D7C"/>
    <w:rsid w:val="00F25D98"/>
    <w:rsid w:val="00F300FB"/>
    <w:rsid w:val="00F42FCE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378CB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1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rsid w:val="000B7FED"/>
    <w:rPr>
      <w:color w:val="FF0000"/>
    </w:rPr>
  </w:style>
  <w:style w:type="paragraph" w:styleId="a8">
    <w:name w:val="List"/>
    <w:basedOn w:val="a"/>
    <w:link w:val="Char0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sid w:val="004A52C6"/>
    <w:rPr>
      <w:rFonts w:ascii="Arial" w:hAnsi="Arial"/>
      <w:b/>
      <w:noProof/>
      <w:sz w:val="18"/>
      <w:lang w:val="en-GB" w:eastAsia="en-US"/>
    </w:rPr>
  </w:style>
  <w:style w:type="paragraph" w:styleId="af1">
    <w:name w:val="index heading"/>
    <w:basedOn w:val="a"/>
    <w:next w:val="a"/>
    <w:semiHidden/>
    <w:rsid w:val="006378CB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af2">
    <w:name w:val="caption"/>
    <w:basedOn w:val="a"/>
    <w:next w:val="a"/>
    <w:qFormat/>
    <w:rsid w:val="006378CB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af3">
    <w:name w:val="Plain Text"/>
    <w:basedOn w:val="a"/>
    <w:link w:val="Char1"/>
    <w:rsid w:val="006378CB"/>
    <w:pPr>
      <w:overflowPunct w:val="0"/>
      <w:autoSpaceDE w:val="0"/>
      <w:autoSpaceDN w:val="0"/>
      <w:adjustRightInd w:val="0"/>
      <w:textAlignment w:val="baseline"/>
    </w:pPr>
    <w:rPr>
      <w:rFonts w:ascii="Arial" w:hAnsi="Arial"/>
      <w:lang w:val="nb-NO"/>
    </w:rPr>
  </w:style>
  <w:style w:type="character" w:customStyle="1" w:styleId="Char1">
    <w:name w:val="纯文本 Char"/>
    <w:basedOn w:val="a0"/>
    <w:link w:val="af3"/>
    <w:rsid w:val="006378CB"/>
    <w:rPr>
      <w:rFonts w:ascii="Arial" w:hAnsi="Arial"/>
      <w:lang w:val="nb-NO" w:eastAsia="en-US"/>
    </w:rPr>
  </w:style>
  <w:style w:type="paragraph" w:styleId="af4">
    <w:name w:val="Body Text"/>
    <w:basedOn w:val="a"/>
    <w:link w:val="Char2"/>
    <w:rsid w:val="006378CB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Char2">
    <w:name w:val="正文文本 Char"/>
    <w:basedOn w:val="a0"/>
    <w:link w:val="af4"/>
    <w:rsid w:val="006378CB"/>
    <w:rPr>
      <w:rFonts w:ascii="Times New Roman" w:hAnsi="Times New Roman"/>
      <w:lang w:val="en-GB" w:eastAsia="en-US"/>
    </w:rPr>
  </w:style>
  <w:style w:type="paragraph" w:customStyle="1" w:styleId="BalloonText1">
    <w:name w:val="Balloon Text1"/>
    <w:basedOn w:val="a"/>
    <w:semiHidden/>
    <w:rsid w:val="006378CB"/>
    <w:pPr>
      <w:overflowPunct w:val="0"/>
      <w:autoSpaceDE w:val="0"/>
      <w:autoSpaceDN w:val="0"/>
      <w:adjustRightInd w:val="0"/>
      <w:textAlignment w:val="baseline"/>
    </w:pPr>
    <w:rPr>
      <w:rFonts w:ascii="Cambria Math" w:hAnsi="Cambria Math"/>
      <w:sz w:val="16"/>
    </w:rPr>
  </w:style>
  <w:style w:type="paragraph" w:styleId="af5">
    <w:name w:val="Normal (Web)"/>
    <w:basedOn w:val="a"/>
    <w:rsid w:val="006378CB"/>
    <w:pPr>
      <w:spacing w:before="100" w:beforeAutospacing="1" w:after="100" w:afterAutospacing="1"/>
    </w:pPr>
    <w:rPr>
      <w:rFonts w:ascii="MS ??" w:eastAsia="MS ??" w:hAnsi="MS ??" w:cs="MS ??"/>
      <w:color w:val="000000"/>
      <w:sz w:val="24"/>
      <w:szCs w:val="24"/>
    </w:rPr>
  </w:style>
  <w:style w:type="paragraph" w:customStyle="1" w:styleId="ASN1Source">
    <w:name w:val="ASN.1 Source"/>
    <w:rsid w:val="006378CB"/>
    <w:pPr>
      <w:widowControl w:val="0"/>
      <w:spacing w:line="180" w:lineRule="exact"/>
    </w:pPr>
    <w:rPr>
      <w:rFonts w:ascii="Arial" w:hAnsi="Arial"/>
      <w:sz w:val="16"/>
      <w:lang w:val="de-DE" w:eastAsia="en-US"/>
    </w:rPr>
  </w:style>
  <w:style w:type="paragraph" w:styleId="HTML">
    <w:name w:val="HTML Preformatted"/>
    <w:basedOn w:val="a"/>
    <w:link w:val="HTMLChar"/>
    <w:rsid w:val="006378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Arial" w:eastAsia="Symbol" w:hAnsi="Arial" w:cs="Arial"/>
      <w:lang w:val="es-ES_tradnl" w:eastAsia="ja-JP"/>
    </w:rPr>
  </w:style>
  <w:style w:type="character" w:customStyle="1" w:styleId="HTMLChar">
    <w:name w:val="HTML 预设格式 Char"/>
    <w:basedOn w:val="a0"/>
    <w:link w:val="HTML"/>
    <w:rsid w:val="006378CB"/>
    <w:rPr>
      <w:rFonts w:ascii="Arial" w:eastAsia="Symbol" w:hAnsi="Arial" w:cs="Arial"/>
      <w:lang w:val="es-ES_tradnl" w:eastAsia="ja-JP"/>
    </w:rPr>
  </w:style>
  <w:style w:type="character" w:customStyle="1" w:styleId="CarCar4">
    <w:name w:val="Car Car4"/>
    <w:rsid w:val="006378CB"/>
    <w:rPr>
      <w:rFonts w:ascii="Arial" w:hAnsi="Arial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6378CB"/>
    <w:rPr>
      <w:rFonts w:ascii="Arial" w:hAnsi="Arial"/>
      <w:sz w:val="32"/>
      <w:lang w:val="en-GB" w:eastAsia="en-US" w:bidi="ar-SA"/>
    </w:rPr>
  </w:style>
  <w:style w:type="character" w:customStyle="1" w:styleId="CarCar3">
    <w:name w:val="Car Car3"/>
    <w:rsid w:val="006378CB"/>
    <w:rPr>
      <w:rFonts w:ascii="Arial" w:hAnsi="Arial"/>
      <w:sz w:val="28"/>
      <w:lang w:val="en-GB" w:eastAsia="en-US" w:bidi="ar-SA"/>
    </w:rPr>
  </w:style>
  <w:style w:type="character" w:customStyle="1" w:styleId="CarCar2">
    <w:name w:val="Car Car2"/>
    <w:rsid w:val="006378CB"/>
    <w:rPr>
      <w:rFonts w:ascii="Arial" w:hAnsi="Arial"/>
      <w:sz w:val="24"/>
      <w:lang w:val="en-GB" w:eastAsia="en-US" w:bidi="ar-SA"/>
    </w:rPr>
  </w:style>
  <w:style w:type="character" w:customStyle="1" w:styleId="CarCar1">
    <w:name w:val="Car Car1"/>
    <w:rsid w:val="006378CB"/>
    <w:rPr>
      <w:rFonts w:ascii="Arial" w:hAnsi="Arial"/>
      <w:sz w:val="22"/>
      <w:lang w:val="en-GB" w:eastAsia="en-US" w:bidi="ar-SA"/>
    </w:rPr>
  </w:style>
  <w:style w:type="character" w:customStyle="1" w:styleId="H6Car">
    <w:name w:val="H6 Car"/>
    <w:basedOn w:val="CarCar1"/>
    <w:rsid w:val="006378CB"/>
    <w:rPr>
      <w:rFonts w:ascii="Arial" w:hAnsi="Arial"/>
      <w:sz w:val="22"/>
      <w:lang w:val="en-GB" w:eastAsia="en-US" w:bidi="ar-SA"/>
    </w:rPr>
  </w:style>
  <w:style w:type="character" w:customStyle="1" w:styleId="CarCar">
    <w:name w:val="Car Car"/>
    <w:basedOn w:val="H6Car"/>
    <w:rsid w:val="006378CB"/>
    <w:rPr>
      <w:rFonts w:ascii="Arial" w:hAnsi="Arial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6378C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arCarZchnZchn">
    <w:name w:val="Car Car Zchn Zchn"/>
    <w:basedOn w:val="a"/>
    <w:semiHidden/>
    <w:rsid w:val="006378C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harCharCarCar">
    <w:name w:val="Char Char Car Car"/>
    <w:semiHidden/>
    <w:rsid w:val="006378CB"/>
    <w:pPr>
      <w:keepNext/>
      <w:numPr>
        <w:numId w:val="1"/>
      </w:numPr>
      <w:autoSpaceDE w:val="0"/>
      <w:autoSpaceDN w:val="0"/>
      <w:adjustRightInd w:val="0"/>
      <w:spacing w:before="60" w:after="60"/>
      <w:jc w:val="both"/>
    </w:pPr>
    <w:rPr>
      <w:rFonts w:ascii="Arial" w:eastAsia="Symbol" w:hAnsi="Arial" w:cs="Arial"/>
      <w:color w:val="0000FF"/>
      <w:kern w:val="2"/>
      <w:lang w:val="en-US" w:eastAsia="zh-CN"/>
    </w:rPr>
  </w:style>
  <w:style w:type="character" w:customStyle="1" w:styleId="THChar">
    <w:name w:val="TH Char"/>
    <w:link w:val="TH"/>
    <w:rsid w:val="006378C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6378CB"/>
    <w:rPr>
      <w:rFonts w:ascii="Arial" w:hAnsi="Arial"/>
      <w:sz w:val="18"/>
      <w:lang w:val="en-GB" w:eastAsia="en-US"/>
    </w:rPr>
  </w:style>
  <w:style w:type="paragraph" w:customStyle="1" w:styleId="ZchnZchn">
    <w:name w:val="Zchn Zchn"/>
    <w:basedOn w:val="a"/>
    <w:semiHidden/>
    <w:rsid w:val="006378C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ZchnZchnCharChar">
    <w:name w:val="Zchn Zchn Char Char"/>
    <w:basedOn w:val="a"/>
    <w:semiHidden/>
    <w:rsid w:val="006378CB"/>
    <w:pPr>
      <w:spacing w:after="160" w:line="240" w:lineRule="exact"/>
    </w:pPr>
    <w:rPr>
      <w:rFonts w:ascii="Arial" w:eastAsia="Symbol" w:hAnsi="Arial"/>
      <w:szCs w:val="22"/>
      <w:lang w:val="en-US"/>
    </w:rPr>
  </w:style>
  <w:style w:type="character" w:customStyle="1" w:styleId="EditorsNoteZchn">
    <w:name w:val="Editor's Note Zchn"/>
    <w:link w:val="EditorsNote"/>
    <w:rsid w:val="006378CB"/>
    <w:rPr>
      <w:rFonts w:ascii="Times New Roman" w:hAnsi="Times New Roman"/>
      <w:color w:val="FF0000"/>
      <w:lang w:val="en-GB" w:eastAsia="en-US"/>
    </w:rPr>
  </w:style>
  <w:style w:type="character" w:customStyle="1" w:styleId="PLChar">
    <w:name w:val="PL Char"/>
    <w:link w:val="PL"/>
    <w:qFormat/>
    <w:rsid w:val="006378CB"/>
    <w:rPr>
      <w:rFonts w:ascii="Courier New" w:hAnsi="Courier New"/>
      <w:noProof/>
      <w:sz w:val="16"/>
      <w:lang w:val="en-GB" w:eastAsia="en-US"/>
    </w:rPr>
  </w:style>
  <w:style w:type="character" w:customStyle="1" w:styleId="EXCar">
    <w:name w:val="EX Car"/>
    <w:link w:val="EX"/>
    <w:rsid w:val="006378CB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rsid w:val="006378CB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6378CB"/>
    <w:rPr>
      <w:rFonts w:ascii="Arial" w:hAnsi="Arial"/>
      <w:sz w:val="22"/>
      <w:lang w:val="en-GB" w:eastAsia="en-US"/>
    </w:rPr>
  </w:style>
  <w:style w:type="paragraph" w:styleId="af6">
    <w:name w:val="Revision"/>
    <w:hidden/>
    <w:uiPriority w:val="99"/>
    <w:semiHidden/>
    <w:rsid w:val="006378CB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rsid w:val="006378CB"/>
    <w:rPr>
      <w:rFonts w:ascii="Times New Roman" w:hAnsi="Times New Roman"/>
      <w:lang w:val="en-GB" w:eastAsia="en-US"/>
    </w:rPr>
  </w:style>
  <w:style w:type="character" w:customStyle="1" w:styleId="Char0">
    <w:name w:val="列表 Char"/>
    <w:link w:val="a8"/>
    <w:rsid w:val="006378CB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6378CB"/>
    <w:rPr>
      <w:rFonts w:ascii="Times New Roman" w:hAnsi="Times New Roman"/>
      <w:lang w:val="en-GB" w:eastAsia="en-US"/>
    </w:rPr>
  </w:style>
  <w:style w:type="table" w:styleId="af7">
    <w:name w:val="Table Grid"/>
    <w:basedOn w:val="a1"/>
    <w:rsid w:val="006378CB"/>
    <w:rPr>
      <w:rFonts w:ascii="Times New Roma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rsid w:val="006378CB"/>
  </w:style>
  <w:style w:type="character" w:customStyle="1" w:styleId="EXChar">
    <w:name w:val="EX Char"/>
    <w:rsid w:val="006378CB"/>
    <w:rPr>
      <w:rFonts w:ascii="Times New Roman" w:hAnsi="Times New Roman"/>
      <w:lang w:val="en-GB" w:eastAsia="en-US"/>
    </w:rPr>
  </w:style>
  <w:style w:type="character" w:customStyle="1" w:styleId="4Char">
    <w:name w:val="标题 4 Char"/>
    <w:link w:val="4"/>
    <w:rsid w:val="006378CB"/>
    <w:rPr>
      <w:rFonts w:ascii="Arial" w:hAnsi="Arial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4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71BB37-71BF-441B-B3F1-77822FFAFF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09</TotalTime>
  <Pages>23</Pages>
  <Words>6186</Words>
  <Characters>35264</Characters>
  <Application>Microsoft Office Word</Application>
  <DocSecurity>0</DocSecurity>
  <Lines>293</Lines>
  <Paragraphs>8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136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, R01</cp:lastModifiedBy>
  <cp:revision>3</cp:revision>
  <cp:lastPrinted>1899-12-31T23:00:00Z</cp:lastPrinted>
  <dcterms:created xsi:type="dcterms:W3CDTF">2022-04-05T14:56:00Z</dcterms:created>
  <dcterms:modified xsi:type="dcterms:W3CDTF">2022-04-06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CbldSyCZPujT5RK8ob/679I/p96yLeLw6VLrVHMpVvXsAgvyrj5ENvhdiyIXBh2boLYJWKjF
SphVkBGllCov4T8YoXzW2F7y5lVGP7MOMQdviiZmL6wqj3kbM/Bjzx/Q81rgZFAkyEIXJRSK
2upLmZH1tjuXIWJIKAc4hTQiK4MygYJ4m8SZub/bGVXtiULR0KYpkp8vV0haAHzTPBkP0LdL
gk3o/aZacrokk0M9t2</vt:lpwstr>
  </property>
  <property fmtid="{D5CDD505-2E9C-101B-9397-08002B2CF9AE}" pid="22" name="_2015_ms_pID_7253431">
    <vt:lpwstr>hcoh22YU15oLvp7YnX3JYZBkcAcf0D1z+7GCtkWv/kwhhfclkGZYDV
yrpplU8X5+Czsc5/dNP79/5iJeTXb92uUImKf/tUr0OZcrX8S1LTbAZ/cbovIhp8f4wUUimT
IgpywoCh8zXbMevziclH482on6Bhqgl4CsuB9aOXQeLTJuw3RPQfzVneYdmXn91QCsWvcirs
lz4Gv2eJk3gxYhsk3k8N5NSfuD8p3j+rIbCg</vt:lpwstr>
  </property>
  <property fmtid="{D5CDD505-2E9C-101B-9397-08002B2CF9AE}" pid="23" name="_2015_ms_pID_7253432">
    <vt:lpwstr>RQ==</vt:lpwstr>
  </property>
</Properties>
</file>